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8F95A" w14:textId="77777777" w:rsidR="003C6364" w:rsidRDefault="003C6364" w:rsidP="003C6364">
      <w:pPr>
        <w:spacing w:line="276" w:lineRule="auto"/>
        <w:jc w:val="both"/>
      </w:pPr>
      <w:r>
        <w:t xml:space="preserve">From </w:t>
      </w:r>
    </w:p>
    <w:p w14:paraId="0402D56E" w14:textId="615EB361" w:rsidR="003C6364" w:rsidRDefault="003C6364" w:rsidP="003C6364">
      <w:pPr>
        <w:spacing w:line="276" w:lineRule="auto"/>
        <w:jc w:val="both"/>
      </w:pPr>
      <w:r>
        <w:tab/>
      </w:r>
      <w:r w:rsidR="005F597F">
        <w:t>P. Mohandass</w:t>
      </w:r>
      <w:r w:rsidRPr="00A4701B">
        <w:t>,</w:t>
      </w:r>
      <w:r w:rsidR="005F597F">
        <w:t xml:space="preserve"> </w:t>
      </w:r>
      <w:r>
        <w:t>M.Sc.,</w:t>
      </w:r>
      <w:r w:rsidR="005F597F">
        <w:t xml:space="preserve"> </w:t>
      </w:r>
      <w:r w:rsidR="005D56F2">
        <w:t xml:space="preserve">M.Phil., [Reg. No. P </w:t>
      </w:r>
      <w:r w:rsidR="001933A3">
        <w:t>8851</w:t>
      </w:r>
      <w:r>
        <w:t>],</w:t>
      </w:r>
      <w:r>
        <w:tab/>
      </w:r>
    </w:p>
    <w:p w14:paraId="7BC2875E" w14:textId="77777777" w:rsidR="003C6364" w:rsidRDefault="00097A3F" w:rsidP="003C6364">
      <w:pPr>
        <w:spacing w:line="276" w:lineRule="auto"/>
        <w:jc w:val="both"/>
      </w:pPr>
      <w:r>
        <w:tab/>
        <w:t>Part</w:t>
      </w:r>
      <w:r w:rsidR="003C6364">
        <w:t>-Time Research Scholar,</w:t>
      </w:r>
    </w:p>
    <w:p w14:paraId="7A82981D" w14:textId="1D6E7A6E" w:rsidR="003C6364" w:rsidRDefault="003C6364" w:rsidP="003C6364">
      <w:pPr>
        <w:spacing w:line="276" w:lineRule="auto"/>
        <w:jc w:val="both"/>
      </w:pPr>
      <w:r>
        <w:tab/>
      </w:r>
      <w:r w:rsidR="001933A3">
        <w:t xml:space="preserve">Post Graduate and Research </w:t>
      </w:r>
      <w:r>
        <w:t xml:space="preserve">Department of </w:t>
      </w:r>
      <w:r w:rsidR="001933A3">
        <w:t>Chemistry</w:t>
      </w:r>
      <w:r>
        <w:t>,</w:t>
      </w:r>
    </w:p>
    <w:p w14:paraId="7F128532" w14:textId="7FB5BCF5" w:rsidR="003C6364" w:rsidRDefault="003C6364" w:rsidP="003C6364">
      <w:pPr>
        <w:spacing w:line="276" w:lineRule="auto"/>
        <w:jc w:val="both"/>
      </w:pPr>
      <w:r>
        <w:tab/>
      </w:r>
      <w:r w:rsidR="001933A3">
        <w:t>Saraswathi Narayanan</w:t>
      </w:r>
      <w:r>
        <w:t xml:space="preserve">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048CC854" w14:textId="284F5D5C" w:rsidR="003C6364" w:rsidRDefault="003C6364" w:rsidP="003C6364">
      <w:pPr>
        <w:spacing w:line="276" w:lineRule="auto"/>
        <w:jc w:val="both"/>
      </w:pPr>
      <w:r>
        <w:tab/>
      </w:r>
      <w:r w:rsidR="001933A3">
        <w:t>Madurai</w:t>
      </w:r>
      <w:r>
        <w:t xml:space="preserve"> – 62</w:t>
      </w:r>
      <w:r w:rsidR="001933A3">
        <w:t>5</w:t>
      </w:r>
      <w:r>
        <w:t xml:space="preserve"> 0</w:t>
      </w:r>
      <w:r w:rsidR="001933A3">
        <w:t>22</w:t>
      </w:r>
      <w:r>
        <w:t>.</w:t>
      </w:r>
    </w:p>
    <w:p w14:paraId="27EDE70E" w14:textId="77777777" w:rsidR="003C6364" w:rsidRDefault="003C6364" w:rsidP="003C6364">
      <w:pPr>
        <w:spacing w:line="276" w:lineRule="auto"/>
        <w:jc w:val="both"/>
      </w:pPr>
      <w:r>
        <w:t>To</w:t>
      </w:r>
    </w:p>
    <w:p w14:paraId="6CC5C1D3" w14:textId="77777777" w:rsidR="003C6364" w:rsidRDefault="003C6364" w:rsidP="003C6364">
      <w:pPr>
        <w:spacing w:line="276" w:lineRule="auto"/>
        <w:jc w:val="both"/>
      </w:pPr>
      <w:r>
        <w:tab/>
        <w:t>The Principal,</w:t>
      </w:r>
    </w:p>
    <w:p w14:paraId="7226340A" w14:textId="77777777" w:rsidR="001933A3" w:rsidRDefault="003C6364" w:rsidP="001933A3">
      <w:pPr>
        <w:spacing w:line="276" w:lineRule="auto"/>
        <w:jc w:val="both"/>
      </w:pPr>
      <w:r>
        <w:tab/>
      </w:r>
      <w:r w:rsidR="001933A3">
        <w:t xml:space="preserve">Saraswathi Narayanan College </w:t>
      </w:r>
      <w:r w:rsidR="001933A3">
        <w:rPr>
          <w:color w:val="000000"/>
        </w:rPr>
        <w:t>(Autonomous)</w:t>
      </w:r>
      <w:r w:rsidR="001933A3" w:rsidRPr="00DA6753">
        <w:rPr>
          <w:color w:val="000000"/>
        </w:rPr>
        <w:t>,</w:t>
      </w:r>
    </w:p>
    <w:p w14:paraId="3EA75766" w14:textId="77777777" w:rsidR="001933A3" w:rsidRDefault="001933A3" w:rsidP="001933A3">
      <w:pPr>
        <w:spacing w:line="276" w:lineRule="auto"/>
        <w:jc w:val="both"/>
      </w:pPr>
      <w:r>
        <w:tab/>
        <w:t>Madurai – 625 022.</w:t>
      </w:r>
    </w:p>
    <w:p w14:paraId="3CFC1D23" w14:textId="0D7F928F" w:rsidR="003C6364" w:rsidRDefault="003C6364" w:rsidP="001933A3">
      <w:pPr>
        <w:spacing w:line="276" w:lineRule="auto"/>
        <w:jc w:val="both"/>
      </w:pPr>
    </w:p>
    <w:p w14:paraId="426CA712" w14:textId="77777777" w:rsidR="00997773" w:rsidRDefault="003C6364" w:rsidP="00BE17EB">
      <w:pPr>
        <w:jc w:val="both"/>
      </w:pPr>
      <w:r>
        <w:t>Through</w:t>
      </w:r>
    </w:p>
    <w:p w14:paraId="2EF6A6A6" w14:textId="0A679285" w:rsidR="003C6364" w:rsidRDefault="003C6364" w:rsidP="00BE17EB">
      <w:pPr>
        <w:jc w:val="both"/>
      </w:pPr>
      <w:r>
        <w:t xml:space="preserve"> </w:t>
      </w:r>
    </w:p>
    <w:p w14:paraId="165FBA7D" w14:textId="09C6163C" w:rsidR="00997773" w:rsidRDefault="00997773" w:rsidP="00997773">
      <w:pPr>
        <w:jc w:val="both"/>
      </w:pPr>
      <w:r>
        <w:tab/>
      </w:r>
      <w:proofErr w:type="spellStart"/>
      <w:r w:rsidR="005F597F">
        <w:t>Dr.</w:t>
      </w:r>
      <w:r>
        <w:t>K</w:t>
      </w:r>
      <w:proofErr w:type="spellEnd"/>
      <w:r>
        <w:t>.</w:t>
      </w:r>
      <w:r w:rsidR="005F597F">
        <w:t xml:space="preserve"> </w:t>
      </w:r>
      <w:r>
        <w:t>Radhakrishnan (Guide)</w:t>
      </w:r>
    </w:p>
    <w:p w14:paraId="7182047B" w14:textId="77777777" w:rsidR="00997773" w:rsidRDefault="00997773" w:rsidP="00997773">
      <w:pPr>
        <w:jc w:val="both"/>
      </w:pPr>
      <w:r>
        <w:tab/>
        <w:t>Associate Professor of Chemistry,</w:t>
      </w:r>
    </w:p>
    <w:p w14:paraId="23F2CFEE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351FB102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1BD66183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47640D77" w14:textId="6FD34089" w:rsidR="00B01CC7" w:rsidRDefault="00B01CC7" w:rsidP="00BE17EB">
      <w:pPr>
        <w:jc w:val="both"/>
      </w:pPr>
    </w:p>
    <w:p w14:paraId="409B7073" w14:textId="77777777" w:rsidR="003C6364" w:rsidRDefault="003C6364" w:rsidP="003C6364">
      <w:pPr>
        <w:spacing w:line="360" w:lineRule="auto"/>
        <w:jc w:val="both"/>
      </w:pPr>
      <w:r>
        <w:t xml:space="preserve">Respected Sir, </w:t>
      </w:r>
    </w:p>
    <w:p w14:paraId="2635BD3A" w14:textId="77777777" w:rsidR="003C6364" w:rsidRDefault="003C6364" w:rsidP="003C6364">
      <w:pPr>
        <w:jc w:val="both"/>
      </w:pPr>
      <w:r>
        <w:tab/>
        <w:t xml:space="preserve">Sub: </w:t>
      </w:r>
      <w:r w:rsidRPr="004738D4">
        <w:rPr>
          <w:b/>
        </w:rPr>
        <w:t>Requisition of No Due certificate – reg.</w:t>
      </w:r>
    </w:p>
    <w:p w14:paraId="76A91E8D" w14:textId="77777777" w:rsidR="003C6364" w:rsidRDefault="003C6364" w:rsidP="003C6364">
      <w:pPr>
        <w:jc w:val="both"/>
      </w:pPr>
    </w:p>
    <w:p w14:paraId="5106082C" w14:textId="44C3A883" w:rsidR="003C6364" w:rsidRDefault="003C6364" w:rsidP="003C6364">
      <w:pPr>
        <w:spacing w:line="360" w:lineRule="auto"/>
        <w:jc w:val="both"/>
      </w:pPr>
      <w:r>
        <w:tab/>
        <w:t>I hav</w:t>
      </w:r>
      <w:r w:rsidR="00097A3F">
        <w:t>e registered and worked for part</w:t>
      </w:r>
      <w:r>
        <w:t>–time Ph</w:t>
      </w:r>
      <w:r w:rsidR="005F597F">
        <w:t>.</w:t>
      </w:r>
      <w:r>
        <w:t>D</w:t>
      </w:r>
      <w:r w:rsidR="005F597F">
        <w:t>.,</w:t>
      </w:r>
      <w:r>
        <w:t xml:space="preserve"> in Department of </w:t>
      </w:r>
      <w:r w:rsidR="00322278">
        <w:t>Chemistry</w:t>
      </w:r>
      <w:r>
        <w:t xml:space="preserve">, </w:t>
      </w:r>
      <w:r w:rsidR="00322278">
        <w:t xml:space="preserve">Saraswathi Narayanan College </w:t>
      </w:r>
      <w:r w:rsidR="00322278">
        <w:rPr>
          <w:color w:val="000000"/>
        </w:rPr>
        <w:t>(Autonomous</w:t>
      </w:r>
      <w:r>
        <w:rPr>
          <w:color w:val="000000"/>
        </w:rPr>
        <w:t>)</w:t>
      </w:r>
      <w:r>
        <w:t xml:space="preserve">, </w:t>
      </w:r>
      <w:r w:rsidR="005F597F">
        <w:t>Madurai, (</w:t>
      </w:r>
      <w:r>
        <w:t xml:space="preserve">Affiliated to Madurai Kamaraj University, Madurai) under the guidance of </w:t>
      </w:r>
      <w:proofErr w:type="spellStart"/>
      <w:r>
        <w:rPr>
          <w:b/>
        </w:rPr>
        <w:t>Dr.</w:t>
      </w:r>
      <w:proofErr w:type="gramStart"/>
      <w:r w:rsidR="00322278">
        <w:rPr>
          <w:b/>
        </w:rPr>
        <w:t>K.RADHAKRISHNAN</w:t>
      </w:r>
      <w:proofErr w:type="spellEnd"/>
      <w:proofErr w:type="gramEnd"/>
      <w:r w:rsidR="00322278">
        <w:rPr>
          <w:b/>
        </w:rPr>
        <w:t>,</w:t>
      </w:r>
      <w:r>
        <w:br/>
        <w:t xml:space="preserve">Associate Professor in </w:t>
      </w:r>
      <w:r w:rsidR="00322278">
        <w:t>Chemistry</w:t>
      </w:r>
      <w:r w:rsidR="005D56F2">
        <w:t xml:space="preserve">, during the period from </w:t>
      </w:r>
      <w:r w:rsidR="00A0166A">
        <w:t xml:space="preserve">28.03.2010 </w:t>
      </w:r>
      <w:r w:rsidRPr="00E872C2">
        <w:t>to till date.</w:t>
      </w:r>
      <w:r>
        <w:t xml:space="preserve"> I have completed my research work. Now, I am going to submit the Ph.D thesis. So, I request you to kindly provide </w:t>
      </w:r>
      <w:r w:rsidR="00E168F1">
        <w:t xml:space="preserve">me </w:t>
      </w:r>
      <w:r>
        <w:t>the no due certificate.</w:t>
      </w:r>
    </w:p>
    <w:p w14:paraId="6F74710C" w14:textId="77777777" w:rsidR="003C6364" w:rsidRDefault="003C6364" w:rsidP="003C6364">
      <w:pPr>
        <w:spacing w:line="360" w:lineRule="auto"/>
        <w:jc w:val="center"/>
      </w:pPr>
      <w:r>
        <w:t>Thanking you</w:t>
      </w:r>
    </w:p>
    <w:p w14:paraId="6121DD3B" w14:textId="2DE4FB80" w:rsidR="003C6364" w:rsidRDefault="003C6364" w:rsidP="003C6364">
      <w:pPr>
        <w:spacing w:line="360" w:lineRule="auto"/>
      </w:pPr>
      <w:r>
        <w:t xml:space="preserve">Place: </w:t>
      </w:r>
      <w:r w:rsidR="00322278">
        <w:t>Madurai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Yours faithfully,</w:t>
      </w:r>
    </w:p>
    <w:p w14:paraId="6B3114A5" w14:textId="4491286E" w:rsidR="003C6364" w:rsidRDefault="003C6364" w:rsidP="003C6364">
      <w:r>
        <w:t>Date:</w:t>
      </w:r>
      <w:r>
        <w:tab/>
      </w:r>
    </w:p>
    <w:p w14:paraId="611A557F" w14:textId="0B3E24D9" w:rsidR="003C6364" w:rsidRDefault="00322278" w:rsidP="00322278">
      <w:pPr>
        <w:spacing w:line="360" w:lineRule="auto"/>
        <w:ind w:left="7200"/>
      </w:pPr>
      <w:r>
        <w:t xml:space="preserve">    </w:t>
      </w:r>
      <w:proofErr w:type="gramStart"/>
      <w:r>
        <w:t>P.Mohandass</w:t>
      </w:r>
      <w:proofErr w:type="gramEnd"/>
    </w:p>
    <w:p w14:paraId="4A4ED615" w14:textId="77777777" w:rsidR="003C6364" w:rsidRDefault="003C6364" w:rsidP="003C6364">
      <w:pPr>
        <w:spacing w:line="360" w:lineRule="auto"/>
      </w:pPr>
      <w:r w:rsidRPr="00221A24">
        <w:t>1. General Library</w:t>
      </w:r>
    </w:p>
    <w:p w14:paraId="4D77C183" w14:textId="77777777" w:rsidR="003C6364" w:rsidRPr="00221A24" w:rsidRDefault="003C6364" w:rsidP="003C6364">
      <w:pPr>
        <w:spacing w:line="360" w:lineRule="auto"/>
      </w:pPr>
      <w:r>
        <w:t>2. Department Library</w:t>
      </w:r>
    </w:p>
    <w:p w14:paraId="0647AF49" w14:textId="77777777" w:rsidR="003C6364" w:rsidRPr="00221A24" w:rsidRDefault="003C6364" w:rsidP="003C6364">
      <w:pPr>
        <w:spacing w:line="360" w:lineRule="auto"/>
      </w:pPr>
      <w:r>
        <w:t>3</w:t>
      </w:r>
      <w:r w:rsidRPr="00221A24">
        <w:t xml:space="preserve">. </w:t>
      </w:r>
      <w:r>
        <w:t>Department PG Lab</w:t>
      </w:r>
    </w:p>
    <w:p w14:paraId="071C3E31" w14:textId="77777777" w:rsidR="003C6364" w:rsidRPr="00221A24" w:rsidRDefault="003C6364" w:rsidP="003C6364">
      <w:pPr>
        <w:spacing w:line="360" w:lineRule="auto"/>
      </w:pPr>
      <w:r>
        <w:t>4</w:t>
      </w:r>
      <w:r w:rsidRPr="00221A24">
        <w:t xml:space="preserve">. Research </w:t>
      </w:r>
      <w:r>
        <w:t>S</w:t>
      </w:r>
      <w:r w:rsidRPr="00221A24">
        <w:t>ection</w:t>
      </w:r>
      <w:r w:rsidRPr="00221A24">
        <w:tab/>
      </w:r>
      <w:r w:rsidRPr="00221A24">
        <w:tab/>
      </w:r>
      <w:r w:rsidRPr="00221A24">
        <w:tab/>
      </w:r>
      <w:r w:rsidRPr="00221A24">
        <w:tab/>
      </w:r>
      <w:r w:rsidRPr="00221A24">
        <w:tab/>
      </w:r>
      <w:r w:rsidRPr="00221A24">
        <w:tab/>
      </w:r>
      <w:r w:rsidRPr="00221A24">
        <w:tab/>
      </w:r>
      <w:r w:rsidRPr="00221A24">
        <w:tab/>
      </w:r>
      <w:r w:rsidRPr="00221A24">
        <w:tab/>
      </w:r>
    </w:p>
    <w:p w14:paraId="618A99E4" w14:textId="77777777" w:rsidR="003C6364" w:rsidRDefault="003C6364" w:rsidP="003C6364">
      <w:pPr>
        <w:spacing w:after="200" w:line="276" w:lineRule="auto"/>
        <w:rPr>
          <w:b/>
          <w:u w:val="single"/>
        </w:rPr>
      </w:pPr>
      <w:r>
        <w:rPr>
          <w:b/>
          <w:u w:val="single"/>
        </w:rPr>
        <w:br w:type="page"/>
      </w:r>
    </w:p>
    <w:p w14:paraId="1D3EB398" w14:textId="77777777" w:rsidR="00700D39" w:rsidRDefault="00700D39" w:rsidP="00700D39">
      <w:pPr>
        <w:spacing w:line="276" w:lineRule="auto"/>
        <w:jc w:val="both"/>
      </w:pPr>
      <w:r>
        <w:lastRenderedPageBreak/>
        <w:t xml:space="preserve">From </w:t>
      </w:r>
    </w:p>
    <w:p w14:paraId="0E292BDA" w14:textId="5DDC7997" w:rsidR="0077105F" w:rsidRDefault="00700D39" w:rsidP="0077105F">
      <w:pPr>
        <w:spacing w:line="276" w:lineRule="auto"/>
        <w:jc w:val="both"/>
      </w:pPr>
      <w:r>
        <w:tab/>
      </w:r>
      <w:r w:rsidR="0077105F">
        <w:t>P.</w:t>
      </w:r>
      <w:r w:rsidR="004F5A5A">
        <w:t xml:space="preserve"> </w:t>
      </w:r>
      <w:r w:rsidR="0077105F">
        <w:t>Mohandass</w:t>
      </w:r>
      <w:r w:rsidR="0077105F" w:rsidRPr="00A4701B">
        <w:t>,</w:t>
      </w:r>
      <w:r w:rsidR="004F5A5A">
        <w:t xml:space="preserve"> </w:t>
      </w:r>
      <w:r w:rsidR="0077105F">
        <w:t>M.Sc.,</w:t>
      </w:r>
      <w:r w:rsidR="004F5A5A">
        <w:t xml:space="preserve"> </w:t>
      </w:r>
      <w:r w:rsidR="0077105F">
        <w:t>M.Phil., [Reg. No. P 8851],</w:t>
      </w:r>
      <w:r w:rsidR="0077105F">
        <w:tab/>
      </w:r>
    </w:p>
    <w:p w14:paraId="5C84096F" w14:textId="77777777" w:rsidR="0077105F" w:rsidRDefault="0077105F" w:rsidP="0077105F">
      <w:pPr>
        <w:spacing w:line="276" w:lineRule="auto"/>
        <w:jc w:val="both"/>
      </w:pPr>
      <w:r>
        <w:tab/>
        <w:t>Part-Time Research Scholar,</w:t>
      </w:r>
    </w:p>
    <w:p w14:paraId="506ACCDA" w14:textId="77777777" w:rsidR="0077105F" w:rsidRDefault="0077105F" w:rsidP="0077105F">
      <w:pPr>
        <w:spacing w:line="276" w:lineRule="auto"/>
        <w:jc w:val="both"/>
      </w:pPr>
      <w:r>
        <w:tab/>
        <w:t>Post Graduate and Research Department of Chemistry,</w:t>
      </w:r>
    </w:p>
    <w:p w14:paraId="2C41A5C2" w14:textId="77777777" w:rsidR="0077105F" w:rsidRDefault="0077105F" w:rsidP="0077105F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6D80BFCB" w14:textId="77777777" w:rsidR="0077105F" w:rsidRDefault="0077105F" w:rsidP="0077105F">
      <w:pPr>
        <w:spacing w:line="276" w:lineRule="auto"/>
        <w:jc w:val="both"/>
      </w:pPr>
      <w:r>
        <w:tab/>
        <w:t>Madurai – 625 022.</w:t>
      </w:r>
    </w:p>
    <w:p w14:paraId="2B74AEB8" w14:textId="603C8E3A" w:rsidR="00700D39" w:rsidRDefault="00700D39" w:rsidP="0077105F">
      <w:pPr>
        <w:spacing w:line="276" w:lineRule="auto"/>
        <w:jc w:val="both"/>
      </w:pPr>
      <w:r>
        <w:t>To</w:t>
      </w:r>
    </w:p>
    <w:p w14:paraId="365F9738" w14:textId="77777777" w:rsidR="00700D39" w:rsidRDefault="00700D39" w:rsidP="00700D39">
      <w:pPr>
        <w:spacing w:line="276" w:lineRule="auto"/>
        <w:jc w:val="both"/>
      </w:pPr>
      <w:r>
        <w:tab/>
      </w:r>
      <w:r w:rsidR="00E168F1">
        <w:t xml:space="preserve">The </w:t>
      </w:r>
      <w:r>
        <w:t xml:space="preserve">Hostel Warden,  </w:t>
      </w:r>
    </w:p>
    <w:p w14:paraId="0C391909" w14:textId="77777777" w:rsidR="00700D39" w:rsidRDefault="00700D39" w:rsidP="00700D39">
      <w:pPr>
        <w:spacing w:line="276" w:lineRule="auto"/>
        <w:jc w:val="both"/>
      </w:pPr>
      <w:r>
        <w:tab/>
        <w:t>Madurai Kamaraj University,</w:t>
      </w:r>
    </w:p>
    <w:p w14:paraId="05823202" w14:textId="77777777" w:rsidR="00700D39" w:rsidRDefault="00700D39" w:rsidP="00700D39">
      <w:pPr>
        <w:spacing w:line="276" w:lineRule="auto"/>
        <w:jc w:val="both"/>
      </w:pPr>
      <w:r>
        <w:tab/>
        <w:t>Madurai-625 021.</w:t>
      </w:r>
    </w:p>
    <w:p w14:paraId="6EC531FE" w14:textId="77777777" w:rsidR="00700D39" w:rsidRDefault="00700D39" w:rsidP="00700D39">
      <w:pPr>
        <w:spacing w:line="276" w:lineRule="auto"/>
        <w:jc w:val="both"/>
      </w:pPr>
    </w:p>
    <w:p w14:paraId="1E1BD11D" w14:textId="030F255B" w:rsidR="00700D39" w:rsidRDefault="00700D39" w:rsidP="00BE17EB">
      <w:pPr>
        <w:jc w:val="both"/>
      </w:pPr>
      <w:r>
        <w:t xml:space="preserve">Through </w:t>
      </w:r>
    </w:p>
    <w:p w14:paraId="7718BEFD" w14:textId="77777777" w:rsidR="00997773" w:rsidRDefault="00997773" w:rsidP="00BE17EB">
      <w:pPr>
        <w:jc w:val="both"/>
      </w:pPr>
    </w:p>
    <w:p w14:paraId="635B2AD0" w14:textId="62A6DF0B" w:rsidR="00700D39" w:rsidRDefault="00997773" w:rsidP="00997773">
      <w:pPr>
        <w:jc w:val="both"/>
      </w:pPr>
      <w:r>
        <w:tab/>
        <w:t>Dr.</w:t>
      </w:r>
      <w:r w:rsidR="00E749C8">
        <w:t xml:space="preserve"> </w:t>
      </w:r>
      <w:r>
        <w:t>K.</w:t>
      </w:r>
      <w:r w:rsidR="00E749C8">
        <w:t xml:space="preserve"> </w:t>
      </w:r>
      <w:r>
        <w:t>Radhakrishnan (Guide)</w:t>
      </w:r>
    </w:p>
    <w:p w14:paraId="558CF771" w14:textId="7C252A4B" w:rsidR="00997773" w:rsidRDefault="00997773" w:rsidP="00997773">
      <w:pPr>
        <w:jc w:val="both"/>
      </w:pPr>
      <w:r>
        <w:tab/>
        <w:t>Associate Professor of Chemistry,</w:t>
      </w:r>
    </w:p>
    <w:p w14:paraId="2874B032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1F98319A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2CB3A6B4" w14:textId="49394BC2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361C3236" w14:textId="77777777" w:rsidR="00917078" w:rsidRDefault="00917078" w:rsidP="00997773">
      <w:pPr>
        <w:spacing w:line="276" w:lineRule="auto"/>
        <w:jc w:val="both"/>
      </w:pPr>
    </w:p>
    <w:p w14:paraId="3B864CA6" w14:textId="77777777" w:rsidR="00700D39" w:rsidRDefault="00700D39" w:rsidP="00700D39">
      <w:pPr>
        <w:spacing w:line="360" w:lineRule="auto"/>
        <w:jc w:val="both"/>
      </w:pPr>
      <w:r>
        <w:t xml:space="preserve">Respected Sir, </w:t>
      </w:r>
    </w:p>
    <w:p w14:paraId="2A37430A" w14:textId="77777777" w:rsidR="00700D39" w:rsidRDefault="00700D39" w:rsidP="00700D39">
      <w:pPr>
        <w:jc w:val="both"/>
      </w:pPr>
      <w:r>
        <w:tab/>
        <w:t xml:space="preserve">Sub: </w:t>
      </w:r>
      <w:r w:rsidRPr="004738D4">
        <w:rPr>
          <w:b/>
        </w:rPr>
        <w:t>Requisition of No Due certificate – reg.</w:t>
      </w:r>
    </w:p>
    <w:p w14:paraId="25139C18" w14:textId="77777777" w:rsidR="00700D39" w:rsidRDefault="00700D39" w:rsidP="00700D39">
      <w:pPr>
        <w:jc w:val="both"/>
      </w:pPr>
    </w:p>
    <w:p w14:paraId="7C5806CD" w14:textId="2137FE9D" w:rsidR="00700D39" w:rsidRDefault="00700D39" w:rsidP="0077105F">
      <w:pPr>
        <w:spacing w:line="276" w:lineRule="auto"/>
        <w:jc w:val="both"/>
      </w:pPr>
      <w:r>
        <w:tab/>
        <w:t xml:space="preserve">I have registered and worked for </w:t>
      </w:r>
      <w:r w:rsidR="00E749C8">
        <w:t xml:space="preserve">part </w:t>
      </w:r>
      <w:r>
        <w:t>time Ph</w:t>
      </w:r>
      <w:r w:rsidR="0072287B">
        <w:t>.</w:t>
      </w:r>
      <w:r>
        <w:t>D</w:t>
      </w:r>
      <w:r w:rsidR="0072287B">
        <w:t>.,</w:t>
      </w:r>
      <w:r>
        <w:t xml:space="preserve"> in Department of </w:t>
      </w:r>
      <w:r w:rsidR="0077105F">
        <w:t>Chemistry</w:t>
      </w:r>
      <w:r>
        <w:t xml:space="preserve">, </w:t>
      </w:r>
      <w:r w:rsidR="0077105F">
        <w:t xml:space="preserve">Saraswathi Narayanan College </w:t>
      </w:r>
      <w:r w:rsidR="0077105F">
        <w:rPr>
          <w:color w:val="000000"/>
        </w:rPr>
        <w:t>(Autonomous)</w:t>
      </w:r>
      <w:r w:rsidR="0077105F" w:rsidRPr="00DA6753">
        <w:rPr>
          <w:color w:val="000000"/>
        </w:rPr>
        <w:t>,</w:t>
      </w:r>
      <w:r w:rsidR="0077105F" w:rsidRPr="0077105F">
        <w:t xml:space="preserve"> </w:t>
      </w:r>
      <w:r w:rsidR="0077105F">
        <w:t>Madurai</w:t>
      </w:r>
      <w:r>
        <w:t xml:space="preserve"> (Affiliated to Madurai Kamaraj University, Madurai) under the guidance of</w:t>
      </w:r>
      <w:r w:rsidR="0072287B">
        <w:t xml:space="preserve"> </w:t>
      </w:r>
      <w:r>
        <w:t xml:space="preserve"> </w:t>
      </w:r>
      <w:r w:rsidR="0077105F">
        <w:rPr>
          <w:b/>
        </w:rPr>
        <w:t>Dr.</w:t>
      </w:r>
      <w:r w:rsidR="00E749C8">
        <w:rPr>
          <w:b/>
        </w:rPr>
        <w:t xml:space="preserve"> </w:t>
      </w:r>
      <w:r w:rsidR="0077105F">
        <w:rPr>
          <w:b/>
        </w:rPr>
        <w:t>K.</w:t>
      </w:r>
      <w:r w:rsidR="00E749C8">
        <w:rPr>
          <w:b/>
        </w:rPr>
        <w:t xml:space="preserve"> </w:t>
      </w:r>
      <w:r w:rsidR="0077105F">
        <w:rPr>
          <w:b/>
        </w:rPr>
        <w:t>RADHAKRISHNAN</w:t>
      </w:r>
      <w:r w:rsidRPr="00A22FD6">
        <w:rPr>
          <w:b/>
        </w:rPr>
        <w:t>,</w:t>
      </w:r>
      <w:r w:rsidR="00E749C8">
        <w:rPr>
          <w:b/>
        </w:rPr>
        <w:t xml:space="preserve"> </w:t>
      </w:r>
      <w:r>
        <w:t xml:space="preserve">Associate Professor in </w:t>
      </w:r>
      <w:r w:rsidR="0077105F">
        <w:t>Chemistry</w:t>
      </w:r>
      <w:r w:rsidR="001C2660">
        <w:t xml:space="preserve">, during the period from </w:t>
      </w:r>
      <w:r w:rsidR="00F41C44">
        <w:t>28.03.2010</w:t>
      </w:r>
      <w:r w:rsidR="0077105F">
        <w:t xml:space="preserve"> </w:t>
      </w:r>
      <w:r w:rsidRPr="00E872C2">
        <w:t>to till date.</w:t>
      </w:r>
      <w:r>
        <w:t xml:space="preserve"> I have completed my research work. Now, I am going to submit the Ph</w:t>
      </w:r>
      <w:r w:rsidR="0072287B">
        <w:t>.</w:t>
      </w:r>
      <w:r>
        <w:t>D</w:t>
      </w:r>
      <w:r w:rsidR="0072287B">
        <w:t>.,</w:t>
      </w:r>
      <w:r>
        <w:t xml:space="preserve"> thesis.</w:t>
      </w:r>
      <w:r w:rsidR="00324AC3">
        <w:t xml:space="preserve"> </w:t>
      </w:r>
      <w:r>
        <w:t>So, I request you to kindly provide the no due certificate.</w:t>
      </w:r>
    </w:p>
    <w:p w14:paraId="25AA6A6A" w14:textId="77777777" w:rsidR="00917078" w:rsidRDefault="00917078" w:rsidP="00700D39">
      <w:pPr>
        <w:spacing w:line="360" w:lineRule="auto"/>
        <w:jc w:val="center"/>
      </w:pPr>
    </w:p>
    <w:p w14:paraId="5809EE9E" w14:textId="72BF0832" w:rsidR="00700D39" w:rsidRDefault="00700D39" w:rsidP="00700D39">
      <w:pPr>
        <w:spacing w:line="360" w:lineRule="auto"/>
        <w:jc w:val="center"/>
      </w:pPr>
      <w:r>
        <w:t>Thanking you</w:t>
      </w:r>
    </w:p>
    <w:p w14:paraId="1013FEE4" w14:textId="59C88BE8" w:rsidR="00700D39" w:rsidRDefault="00700D39" w:rsidP="00700D39">
      <w:pPr>
        <w:spacing w:line="360" w:lineRule="auto"/>
      </w:pPr>
      <w:r>
        <w:t xml:space="preserve">Place: </w:t>
      </w:r>
      <w:r w:rsidR="0077105F">
        <w:t>Madurai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Yours faithfully,</w:t>
      </w:r>
    </w:p>
    <w:p w14:paraId="6A261BFC" w14:textId="7DAC2B5A" w:rsidR="00700D39" w:rsidRDefault="00700D39" w:rsidP="00700D39">
      <w:r>
        <w:t>Date:</w:t>
      </w:r>
      <w:r>
        <w:tab/>
      </w:r>
    </w:p>
    <w:p w14:paraId="223EBA41" w14:textId="08E29300" w:rsidR="00700D39" w:rsidRDefault="0077105F" w:rsidP="0077105F">
      <w:pPr>
        <w:spacing w:after="200" w:line="276" w:lineRule="auto"/>
        <w:ind w:left="7200"/>
      </w:pPr>
      <w:r>
        <w:t xml:space="preserve">      </w:t>
      </w:r>
      <w:proofErr w:type="gramStart"/>
      <w:r>
        <w:t>P.Mohandass</w:t>
      </w:r>
      <w:proofErr w:type="gramEnd"/>
      <w:r>
        <w:t xml:space="preserve"> </w:t>
      </w:r>
      <w:r w:rsidR="00700D39">
        <w:br w:type="page"/>
      </w:r>
    </w:p>
    <w:p w14:paraId="5B7C1A9D" w14:textId="77777777" w:rsidR="00700D39" w:rsidRDefault="00700D39" w:rsidP="00700D39">
      <w:pPr>
        <w:spacing w:line="276" w:lineRule="auto"/>
        <w:jc w:val="both"/>
      </w:pPr>
      <w:r>
        <w:t xml:space="preserve">From </w:t>
      </w:r>
    </w:p>
    <w:p w14:paraId="45825BE7" w14:textId="77777777" w:rsidR="00997773" w:rsidRDefault="00700D39" w:rsidP="00997773">
      <w:pPr>
        <w:spacing w:line="276" w:lineRule="auto"/>
        <w:jc w:val="both"/>
      </w:pPr>
      <w:r>
        <w:tab/>
      </w:r>
      <w:proofErr w:type="gramStart"/>
      <w:r w:rsidR="00997773">
        <w:t>P.Mohandass</w:t>
      </w:r>
      <w:proofErr w:type="gramEnd"/>
      <w:r w:rsidR="00997773" w:rsidRPr="00A4701B">
        <w:t>,</w:t>
      </w:r>
      <w:r w:rsidR="00997773">
        <w:t>M.Sc.,</w:t>
      </w:r>
      <w:proofErr w:type="spellStart"/>
      <w:r w:rsidR="00997773">
        <w:t>M.Phil</w:t>
      </w:r>
      <w:proofErr w:type="spellEnd"/>
      <w:r w:rsidR="00997773">
        <w:t>., [Reg. No. P 8851],</w:t>
      </w:r>
      <w:r w:rsidR="00997773">
        <w:tab/>
      </w:r>
    </w:p>
    <w:p w14:paraId="350C89D4" w14:textId="77777777" w:rsidR="00997773" w:rsidRDefault="00997773" w:rsidP="00997773">
      <w:pPr>
        <w:spacing w:line="276" w:lineRule="auto"/>
        <w:jc w:val="both"/>
      </w:pPr>
      <w:r>
        <w:tab/>
        <w:t>Part-Time Research Scholar,</w:t>
      </w:r>
    </w:p>
    <w:p w14:paraId="3D106CD9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3A2C8AB6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59D245B4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6BCAA125" w14:textId="2E607557" w:rsidR="00700D39" w:rsidRDefault="00700D39" w:rsidP="00997773">
      <w:pPr>
        <w:spacing w:line="276" w:lineRule="auto"/>
        <w:jc w:val="both"/>
      </w:pPr>
      <w:r>
        <w:t>To</w:t>
      </w:r>
    </w:p>
    <w:p w14:paraId="5794FA68" w14:textId="77777777" w:rsidR="00700D39" w:rsidRDefault="00700D39" w:rsidP="00700D39">
      <w:pPr>
        <w:spacing w:line="276" w:lineRule="auto"/>
        <w:jc w:val="both"/>
      </w:pPr>
      <w:r>
        <w:tab/>
      </w:r>
      <w:r w:rsidRPr="00F8081B">
        <w:t>The Librarian</w:t>
      </w:r>
      <w:r>
        <w:t xml:space="preserve">,  </w:t>
      </w:r>
    </w:p>
    <w:p w14:paraId="09574C44" w14:textId="77777777" w:rsidR="00700D39" w:rsidRDefault="00700D39" w:rsidP="00700D39">
      <w:pPr>
        <w:spacing w:line="276" w:lineRule="auto"/>
        <w:jc w:val="both"/>
      </w:pPr>
      <w:r>
        <w:tab/>
        <w:t>Madurai Kamaraj University,</w:t>
      </w:r>
    </w:p>
    <w:p w14:paraId="75157011" w14:textId="77777777" w:rsidR="00700D39" w:rsidRDefault="00700D39" w:rsidP="00700D39">
      <w:pPr>
        <w:spacing w:line="276" w:lineRule="auto"/>
        <w:jc w:val="both"/>
      </w:pPr>
      <w:r>
        <w:tab/>
        <w:t>Madurai-625 021.</w:t>
      </w:r>
    </w:p>
    <w:p w14:paraId="52793230" w14:textId="77777777" w:rsidR="00700D39" w:rsidRDefault="00700D39" w:rsidP="00700D39">
      <w:pPr>
        <w:spacing w:line="276" w:lineRule="auto"/>
        <w:jc w:val="both"/>
      </w:pPr>
    </w:p>
    <w:p w14:paraId="0E873894" w14:textId="38864188" w:rsidR="00700D39" w:rsidRDefault="00700D39" w:rsidP="00BE17EB">
      <w:pPr>
        <w:jc w:val="both"/>
      </w:pPr>
      <w:r>
        <w:t xml:space="preserve">Through </w:t>
      </w:r>
    </w:p>
    <w:p w14:paraId="118CCC56" w14:textId="77777777" w:rsidR="00997773" w:rsidRDefault="00997773" w:rsidP="00BE17EB">
      <w:pPr>
        <w:jc w:val="both"/>
      </w:pPr>
    </w:p>
    <w:p w14:paraId="01BACF08" w14:textId="77777777" w:rsidR="00997773" w:rsidRDefault="00997773" w:rsidP="00997773">
      <w:pPr>
        <w:jc w:val="both"/>
      </w:pPr>
      <w:r>
        <w:tab/>
      </w:r>
      <w:proofErr w:type="spellStart"/>
      <w:r>
        <w:t>Dr.</w:t>
      </w:r>
      <w:proofErr w:type="gramStart"/>
      <w:r>
        <w:t>K.Radhakrishnan</w:t>
      </w:r>
      <w:proofErr w:type="spellEnd"/>
      <w:proofErr w:type="gramEnd"/>
      <w:r>
        <w:t xml:space="preserve"> (Guide)</w:t>
      </w:r>
    </w:p>
    <w:p w14:paraId="76A51C4D" w14:textId="77777777" w:rsidR="00997773" w:rsidRDefault="00997773" w:rsidP="00997773">
      <w:pPr>
        <w:jc w:val="both"/>
      </w:pPr>
      <w:r>
        <w:tab/>
        <w:t>Associate Professor of Chemistry,</w:t>
      </w:r>
    </w:p>
    <w:p w14:paraId="373BB13C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080B0D90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2B13FAB8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1B565A86" w14:textId="72C8DF35" w:rsidR="00700D39" w:rsidRDefault="00700D39" w:rsidP="00700D39">
      <w:pPr>
        <w:spacing w:line="360" w:lineRule="auto"/>
        <w:jc w:val="both"/>
      </w:pPr>
    </w:p>
    <w:p w14:paraId="5ADB7E46" w14:textId="77777777" w:rsidR="00700D39" w:rsidRDefault="00700D39" w:rsidP="00700D39">
      <w:pPr>
        <w:spacing w:line="360" w:lineRule="auto"/>
        <w:jc w:val="both"/>
      </w:pPr>
      <w:r>
        <w:t xml:space="preserve">Respected Sir, </w:t>
      </w:r>
    </w:p>
    <w:p w14:paraId="31883B17" w14:textId="77777777" w:rsidR="00700D39" w:rsidRDefault="00700D39" w:rsidP="00700D39">
      <w:pPr>
        <w:jc w:val="both"/>
      </w:pPr>
      <w:r>
        <w:tab/>
        <w:t xml:space="preserve">Sub: </w:t>
      </w:r>
      <w:r w:rsidRPr="004738D4">
        <w:rPr>
          <w:b/>
        </w:rPr>
        <w:t>Requisition of No Due certificate – reg.</w:t>
      </w:r>
    </w:p>
    <w:p w14:paraId="524FBE44" w14:textId="77777777" w:rsidR="00700D39" w:rsidRDefault="00700D39" w:rsidP="00700D39">
      <w:pPr>
        <w:jc w:val="both"/>
      </w:pPr>
    </w:p>
    <w:p w14:paraId="58FCF4CD" w14:textId="0F30F93A" w:rsidR="00997773" w:rsidRDefault="00700D39" w:rsidP="00997773">
      <w:pPr>
        <w:spacing w:line="276" w:lineRule="auto"/>
        <w:jc w:val="both"/>
      </w:pPr>
      <w:r>
        <w:tab/>
      </w:r>
      <w:r w:rsidR="00997773">
        <w:t xml:space="preserve">I have registered and worked for </w:t>
      </w:r>
      <w:r w:rsidR="004F5A5A">
        <w:t xml:space="preserve">part </w:t>
      </w:r>
      <w:r w:rsidR="00997773">
        <w:t xml:space="preserve">time </w:t>
      </w:r>
      <w:proofErr w:type="spellStart"/>
      <w:proofErr w:type="gramStart"/>
      <w:r w:rsidR="00997773">
        <w:t>Ph.D</w:t>
      </w:r>
      <w:proofErr w:type="spellEnd"/>
      <w:proofErr w:type="gramEnd"/>
      <w:r w:rsidR="00997773">
        <w:t xml:space="preserve"> in Department of Chemistry, Saraswathi Narayanan College </w:t>
      </w:r>
      <w:r w:rsidR="00997773">
        <w:rPr>
          <w:color w:val="000000"/>
        </w:rPr>
        <w:t>(Autonomous)</w:t>
      </w:r>
      <w:r w:rsidR="00997773" w:rsidRPr="00DA6753">
        <w:rPr>
          <w:color w:val="000000"/>
        </w:rPr>
        <w:t>,</w:t>
      </w:r>
      <w:r w:rsidR="00997773" w:rsidRPr="0077105F">
        <w:t xml:space="preserve"> </w:t>
      </w:r>
      <w:r w:rsidR="00997773">
        <w:t xml:space="preserve">Madurai (Affiliated to Madurai Kamaraj University, Madurai) under the guidance of </w:t>
      </w:r>
      <w:r w:rsidR="00997773">
        <w:rPr>
          <w:b/>
        </w:rPr>
        <w:t>Dr.K.RADHAKRISHNAN</w:t>
      </w:r>
      <w:r w:rsidR="00997773" w:rsidRPr="00A22FD6">
        <w:rPr>
          <w:b/>
        </w:rPr>
        <w:t>,</w:t>
      </w:r>
      <w:r w:rsidR="00997773">
        <w:t xml:space="preserve">Associate Professor in Chemistry, during the period from 28.03.2010 </w:t>
      </w:r>
      <w:r w:rsidR="00997773" w:rsidRPr="00E872C2">
        <w:t>to till date.</w:t>
      </w:r>
      <w:r w:rsidR="00997773">
        <w:t xml:space="preserve"> I have completed my research work. Now, I am going to submit the </w:t>
      </w:r>
      <w:proofErr w:type="spellStart"/>
      <w:proofErr w:type="gramStart"/>
      <w:r w:rsidR="00997773">
        <w:t>Ph.D</w:t>
      </w:r>
      <w:proofErr w:type="spellEnd"/>
      <w:proofErr w:type="gramEnd"/>
      <w:r w:rsidR="00997773">
        <w:t xml:space="preserve"> thesis. So, I request you to kindly provide the no due certificate.</w:t>
      </w:r>
    </w:p>
    <w:p w14:paraId="7B483243" w14:textId="77777777" w:rsidR="00997773" w:rsidRDefault="00997773" w:rsidP="00997773">
      <w:pPr>
        <w:spacing w:line="360" w:lineRule="auto"/>
        <w:jc w:val="center"/>
      </w:pPr>
      <w:r>
        <w:t>Thanking you</w:t>
      </w:r>
    </w:p>
    <w:p w14:paraId="1BBD33B8" w14:textId="77777777" w:rsidR="00997773" w:rsidRDefault="00997773" w:rsidP="00997773">
      <w:pPr>
        <w:spacing w:line="360" w:lineRule="auto"/>
      </w:pPr>
      <w:r>
        <w:t xml:space="preserve">Place: Madurai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Yours faithfully,</w:t>
      </w:r>
    </w:p>
    <w:p w14:paraId="4475EB97" w14:textId="77777777" w:rsidR="00997773" w:rsidRDefault="00997773" w:rsidP="00997773">
      <w:r>
        <w:t>Date:</w:t>
      </w:r>
      <w:r>
        <w:tab/>
      </w:r>
    </w:p>
    <w:p w14:paraId="4D01B676" w14:textId="62163E29" w:rsidR="00700D39" w:rsidRDefault="00997773" w:rsidP="00997773">
      <w:pPr>
        <w:spacing w:line="360" w:lineRule="auto"/>
        <w:jc w:val="both"/>
      </w:pPr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</w:t>
      </w:r>
      <w:proofErr w:type="gramStart"/>
      <w:r>
        <w:t>P.Mohandass</w:t>
      </w:r>
      <w:proofErr w:type="gramEnd"/>
      <w:r>
        <w:t xml:space="preserve"> </w:t>
      </w:r>
      <w:r w:rsidR="00700D39">
        <w:br w:type="page"/>
      </w:r>
    </w:p>
    <w:p w14:paraId="55C1A85B" w14:textId="77777777" w:rsidR="00AB3942" w:rsidRPr="0047549E" w:rsidRDefault="00AB3942" w:rsidP="00AB3942">
      <w:pPr>
        <w:jc w:val="both"/>
      </w:pPr>
      <w:r w:rsidRPr="0047549E">
        <w:t xml:space="preserve">From </w:t>
      </w:r>
    </w:p>
    <w:p w14:paraId="53D564D2" w14:textId="2D3DB43B" w:rsidR="00997773" w:rsidRDefault="00AB3942" w:rsidP="00997773">
      <w:pPr>
        <w:spacing w:line="276" w:lineRule="auto"/>
        <w:jc w:val="both"/>
      </w:pPr>
      <w:r w:rsidRPr="0047549E">
        <w:tab/>
      </w:r>
      <w:r w:rsidR="00997773">
        <w:t>P.</w:t>
      </w:r>
      <w:r w:rsidR="004F5A5A">
        <w:t xml:space="preserve"> </w:t>
      </w:r>
      <w:r w:rsidR="00997773">
        <w:t>Mohandass</w:t>
      </w:r>
      <w:r w:rsidR="00997773" w:rsidRPr="00A4701B">
        <w:t>,</w:t>
      </w:r>
      <w:r w:rsidR="004F5A5A">
        <w:t xml:space="preserve"> </w:t>
      </w:r>
      <w:r w:rsidR="00997773">
        <w:t>M.Sc.,</w:t>
      </w:r>
      <w:r w:rsidR="004F5A5A">
        <w:t xml:space="preserve"> </w:t>
      </w:r>
      <w:r w:rsidR="00997773">
        <w:t>M.Phil., [Reg. No. P 8851],</w:t>
      </w:r>
      <w:r w:rsidR="00997773">
        <w:tab/>
      </w:r>
    </w:p>
    <w:p w14:paraId="3C89B1AB" w14:textId="77777777" w:rsidR="00997773" w:rsidRDefault="00997773" w:rsidP="00997773">
      <w:pPr>
        <w:spacing w:line="276" w:lineRule="auto"/>
        <w:jc w:val="both"/>
      </w:pPr>
      <w:r>
        <w:tab/>
        <w:t>Part-Time Research Scholar,</w:t>
      </w:r>
    </w:p>
    <w:p w14:paraId="0971BDBF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6B890CF2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03C2817A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4FC94786" w14:textId="7C6F45CB" w:rsidR="00AB3942" w:rsidRPr="0047549E" w:rsidRDefault="00AB3942" w:rsidP="00997773">
      <w:pPr>
        <w:jc w:val="both"/>
      </w:pPr>
      <w:r w:rsidRPr="0047549E">
        <w:t>To</w:t>
      </w:r>
    </w:p>
    <w:p w14:paraId="77C9AF53" w14:textId="77777777" w:rsidR="00AB3942" w:rsidRPr="0047549E" w:rsidRDefault="00AB3942" w:rsidP="00AB3942">
      <w:pPr>
        <w:jc w:val="both"/>
      </w:pPr>
      <w:r w:rsidRPr="0047549E">
        <w:tab/>
        <w:t xml:space="preserve">The Research Section,  </w:t>
      </w:r>
    </w:p>
    <w:p w14:paraId="0F580694" w14:textId="77777777" w:rsidR="00AB3942" w:rsidRPr="0047549E" w:rsidRDefault="00AB3942" w:rsidP="00AB3942">
      <w:pPr>
        <w:jc w:val="both"/>
      </w:pPr>
      <w:r w:rsidRPr="0047549E">
        <w:tab/>
        <w:t>Madurai Kamaraj University,</w:t>
      </w:r>
    </w:p>
    <w:p w14:paraId="3F012652" w14:textId="77777777" w:rsidR="00AB3942" w:rsidRPr="0047549E" w:rsidRDefault="00AB3942" w:rsidP="00AB3942">
      <w:pPr>
        <w:jc w:val="both"/>
      </w:pPr>
      <w:r w:rsidRPr="0047549E">
        <w:tab/>
        <w:t>Madurai-625 021.</w:t>
      </w:r>
    </w:p>
    <w:p w14:paraId="2A27E75D" w14:textId="77777777" w:rsidR="00AB3942" w:rsidRPr="0047549E" w:rsidRDefault="00AB3942" w:rsidP="00AB3942">
      <w:pPr>
        <w:jc w:val="both"/>
      </w:pPr>
    </w:p>
    <w:p w14:paraId="57E3B0E0" w14:textId="14F2A582" w:rsidR="00AB3942" w:rsidRDefault="00AB3942" w:rsidP="00BE17EB">
      <w:pPr>
        <w:jc w:val="both"/>
      </w:pPr>
      <w:r w:rsidRPr="0047549E">
        <w:t xml:space="preserve">Through </w:t>
      </w:r>
    </w:p>
    <w:p w14:paraId="3BC42A91" w14:textId="77777777" w:rsidR="00997773" w:rsidRPr="0047549E" w:rsidRDefault="00997773" w:rsidP="00BE17EB">
      <w:pPr>
        <w:jc w:val="both"/>
      </w:pPr>
    </w:p>
    <w:p w14:paraId="1F6ECCA1" w14:textId="07D48448" w:rsidR="00997773" w:rsidRDefault="00997773" w:rsidP="00997773">
      <w:pPr>
        <w:jc w:val="both"/>
      </w:pPr>
      <w:r>
        <w:tab/>
        <w:t>Dr.</w:t>
      </w:r>
      <w:r w:rsidR="004F5A5A">
        <w:t xml:space="preserve"> </w:t>
      </w:r>
      <w:r>
        <w:t>K.</w:t>
      </w:r>
      <w:r w:rsidR="004F5A5A">
        <w:t xml:space="preserve"> </w:t>
      </w:r>
      <w:r>
        <w:t>Radhakrishnan (Guide)</w:t>
      </w:r>
    </w:p>
    <w:p w14:paraId="78ACFDD3" w14:textId="77777777" w:rsidR="00997773" w:rsidRDefault="00997773" w:rsidP="00997773">
      <w:pPr>
        <w:jc w:val="both"/>
      </w:pPr>
      <w:r>
        <w:tab/>
        <w:t>Associate Professor of Chemistry,</w:t>
      </w:r>
    </w:p>
    <w:p w14:paraId="1F92707B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4FF1D6A8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0BC4B8CF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0474DE29" w14:textId="57EDC59D" w:rsidR="00AB3942" w:rsidRPr="0047549E" w:rsidRDefault="00AB3942" w:rsidP="00AB3942">
      <w:pPr>
        <w:spacing w:line="360" w:lineRule="auto"/>
        <w:jc w:val="both"/>
      </w:pPr>
    </w:p>
    <w:p w14:paraId="127B6C9E" w14:textId="77777777" w:rsidR="00AB3942" w:rsidRPr="0047549E" w:rsidRDefault="00AB3942" w:rsidP="00AB3942">
      <w:pPr>
        <w:spacing w:line="360" w:lineRule="auto"/>
        <w:jc w:val="both"/>
      </w:pPr>
      <w:r w:rsidRPr="0047549E">
        <w:t>Respected Sir,</w:t>
      </w:r>
    </w:p>
    <w:p w14:paraId="240292D6" w14:textId="77777777" w:rsidR="00AB3942" w:rsidRPr="0047549E" w:rsidRDefault="00AB3942" w:rsidP="00AB3942">
      <w:pPr>
        <w:spacing w:line="360" w:lineRule="auto"/>
        <w:ind w:firstLine="720"/>
        <w:jc w:val="both"/>
      </w:pPr>
      <w:r w:rsidRPr="0047549E">
        <w:t xml:space="preserve">Sub: </w:t>
      </w:r>
      <w:r w:rsidRPr="0047549E">
        <w:rPr>
          <w:b/>
          <w:bCs/>
        </w:rPr>
        <w:t>Issue of No Dues Certificate – reg.</w:t>
      </w:r>
    </w:p>
    <w:p w14:paraId="11C7E061" w14:textId="77777777" w:rsidR="00AB3942" w:rsidRPr="0047549E" w:rsidRDefault="00AB3942" w:rsidP="00AB3942">
      <w:pPr>
        <w:spacing w:line="360" w:lineRule="auto"/>
        <w:jc w:val="both"/>
      </w:pPr>
    </w:p>
    <w:p w14:paraId="3BF7AB67" w14:textId="77777777" w:rsidR="00AB3942" w:rsidRPr="0047549E" w:rsidRDefault="00AB3942" w:rsidP="00AB3942">
      <w:pPr>
        <w:spacing w:line="360" w:lineRule="auto"/>
        <w:jc w:val="both"/>
      </w:pPr>
      <w:r w:rsidRPr="0047549E">
        <w:tab/>
        <w:t xml:space="preserve">I will be submitting my Ph.D thesis on </w:t>
      </w:r>
      <w:r>
        <w:t>this month</w:t>
      </w:r>
      <w:r w:rsidRPr="0047549E">
        <w:t xml:space="preserve"> to Madurai Kamaraj University, Madurai. It is to your kind information that I have paid all the research fees. There is no due. Herewith I am enclosing the Xerox copy of the research fee receipt.</w:t>
      </w:r>
    </w:p>
    <w:p w14:paraId="277750CE" w14:textId="77777777" w:rsidR="00AB3942" w:rsidRPr="0047549E" w:rsidRDefault="00AB3942" w:rsidP="00AB3942">
      <w:pPr>
        <w:spacing w:line="360" w:lineRule="auto"/>
        <w:ind w:firstLine="720"/>
        <w:jc w:val="both"/>
      </w:pPr>
      <w:r w:rsidRPr="0047549E">
        <w:t>Hence, I reques</w:t>
      </w:r>
      <w:r w:rsidR="006E5BB7">
        <w:t>t you to kindly issue me NO DUE</w:t>
      </w:r>
      <w:r w:rsidRPr="0047549E">
        <w:t xml:space="preserve"> certificate for the above purpose.</w:t>
      </w:r>
    </w:p>
    <w:p w14:paraId="2763C621" w14:textId="77777777" w:rsidR="00AB3942" w:rsidRPr="0047549E" w:rsidRDefault="00AB3942" w:rsidP="00AB3942">
      <w:pPr>
        <w:spacing w:line="360" w:lineRule="auto"/>
        <w:jc w:val="center"/>
      </w:pPr>
      <w:r w:rsidRPr="0047549E">
        <w:t>Thanking you</w:t>
      </w:r>
    </w:p>
    <w:p w14:paraId="39B4AAEB" w14:textId="77777777" w:rsidR="00AB3942" w:rsidRDefault="00AB3942" w:rsidP="00AB3942">
      <w:pPr>
        <w:spacing w:line="360" w:lineRule="auto"/>
        <w:jc w:val="both"/>
      </w:pPr>
    </w:p>
    <w:p w14:paraId="630DC56C" w14:textId="295BE7AB" w:rsidR="00AB3942" w:rsidRPr="0047549E" w:rsidRDefault="00AB3942" w:rsidP="00AB3942">
      <w:pPr>
        <w:spacing w:line="360" w:lineRule="auto"/>
        <w:jc w:val="both"/>
      </w:pPr>
      <w:r w:rsidRPr="0047549E">
        <w:t xml:space="preserve">Place: </w:t>
      </w:r>
      <w:r w:rsidR="00997773">
        <w:t>Madurai</w:t>
      </w:r>
      <w:r w:rsidRPr="0047549E">
        <w:t xml:space="preserve"> </w:t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  <w:t>Yours faithfully,</w:t>
      </w:r>
    </w:p>
    <w:p w14:paraId="225BA816" w14:textId="77777777" w:rsidR="00AB3942" w:rsidRDefault="00AB3942" w:rsidP="00AB3942">
      <w:pPr>
        <w:spacing w:line="360" w:lineRule="auto"/>
        <w:jc w:val="both"/>
      </w:pPr>
      <w:r w:rsidRPr="0047549E">
        <w:t>Date:</w:t>
      </w:r>
    </w:p>
    <w:p w14:paraId="314C2464" w14:textId="05F1F3C3" w:rsidR="00812487" w:rsidRDefault="00AB3942" w:rsidP="00AB3942">
      <w:pPr>
        <w:spacing w:line="360" w:lineRule="auto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12487">
        <w:t xml:space="preserve">             </w:t>
      </w:r>
      <w:r>
        <w:tab/>
      </w:r>
      <w:proofErr w:type="gramStart"/>
      <w:r w:rsidR="00997773">
        <w:t>P.Mohandass</w:t>
      </w:r>
      <w:proofErr w:type="gramEnd"/>
    </w:p>
    <w:p w14:paraId="511CE658" w14:textId="77777777" w:rsidR="00812487" w:rsidRDefault="00812487" w:rsidP="00AB3942">
      <w:pPr>
        <w:spacing w:line="360" w:lineRule="auto"/>
        <w:jc w:val="both"/>
      </w:pPr>
    </w:p>
    <w:p w14:paraId="5CBDABE3" w14:textId="77777777" w:rsidR="00812487" w:rsidRDefault="00812487" w:rsidP="00AB3942">
      <w:pPr>
        <w:spacing w:line="360" w:lineRule="auto"/>
        <w:jc w:val="both"/>
      </w:pPr>
    </w:p>
    <w:p w14:paraId="73780F35" w14:textId="77777777" w:rsidR="00812487" w:rsidRDefault="00812487" w:rsidP="00AB3942">
      <w:pPr>
        <w:spacing w:line="360" w:lineRule="auto"/>
        <w:jc w:val="both"/>
      </w:pPr>
    </w:p>
    <w:p w14:paraId="5FEC6C19" w14:textId="77777777" w:rsidR="00812487" w:rsidRDefault="00812487" w:rsidP="00AB3942">
      <w:pPr>
        <w:spacing w:line="360" w:lineRule="auto"/>
        <w:jc w:val="both"/>
      </w:pPr>
    </w:p>
    <w:p w14:paraId="0BFBE110" w14:textId="77777777" w:rsidR="00812487" w:rsidRDefault="00812487" w:rsidP="00AB3942">
      <w:pPr>
        <w:spacing w:line="360" w:lineRule="auto"/>
        <w:jc w:val="both"/>
      </w:pPr>
      <w:r>
        <w:t>Encl:</w:t>
      </w:r>
    </w:p>
    <w:p w14:paraId="58F5DE74" w14:textId="77777777" w:rsidR="00AB3942" w:rsidRPr="0047549E" w:rsidRDefault="00812487" w:rsidP="00AB3942">
      <w:pPr>
        <w:spacing w:line="360" w:lineRule="auto"/>
        <w:jc w:val="both"/>
      </w:pPr>
      <w:r>
        <w:t>Xerox copy of all the fee receipts</w:t>
      </w:r>
      <w:r w:rsidR="00AB3942" w:rsidRPr="0047549E">
        <w:br w:type="page"/>
      </w:r>
    </w:p>
    <w:p w14:paraId="6B63F875" w14:textId="77777777" w:rsidR="00D35D58" w:rsidRDefault="00D35D58" w:rsidP="00D35D58">
      <w:pPr>
        <w:spacing w:line="276" w:lineRule="auto"/>
        <w:jc w:val="both"/>
      </w:pPr>
      <w:r>
        <w:t xml:space="preserve">From </w:t>
      </w:r>
    </w:p>
    <w:p w14:paraId="05473C60" w14:textId="53699948" w:rsidR="00997773" w:rsidRDefault="00BB768D" w:rsidP="00997773">
      <w:pPr>
        <w:spacing w:line="276" w:lineRule="auto"/>
        <w:jc w:val="both"/>
      </w:pPr>
      <w:r>
        <w:tab/>
      </w:r>
      <w:r w:rsidR="00997773">
        <w:t>P.</w:t>
      </w:r>
      <w:r w:rsidR="004F5A5A">
        <w:t xml:space="preserve"> </w:t>
      </w:r>
      <w:r w:rsidR="00997773">
        <w:t>Mohandass</w:t>
      </w:r>
      <w:r w:rsidR="00997773" w:rsidRPr="00A4701B">
        <w:t>,</w:t>
      </w:r>
      <w:r w:rsidR="004F5A5A">
        <w:t xml:space="preserve"> </w:t>
      </w:r>
      <w:r w:rsidR="00997773">
        <w:t>M.Sc.,</w:t>
      </w:r>
      <w:r w:rsidR="004F5A5A">
        <w:t xml:space="preserve"> </w:t>
      </w:r>
      <w:r w:rsidR="00997773">
        <w:t>M.Phil., [Reg. No. P 8851],</w:t>
      </w:r>
      <w:r w:rsidR="00997773">
        <w:tab/>
      </w:r>
    </w:p>
    <w:p w14:paraId="18E3D8FD" w14:textId="77777777" w:rsidR="00997773" w:rsidRDefault="00997773" w:rsidP="00997773">
      <w:pPr>
        <w:spacing w:line="276" w:lineRule="auto"/>
        <w:jc w:val="both"/>
      </w:pPr>
      <w:r>
        <w:tab/>
        <w:t>Part-Time Research Scholar,</w:t>
      </w:r>
    </w:p>
    <w:p w14:paraId="78081888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69A20334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0761CE04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3A2A2E1C" w14:textId="0FD8A539" w:rsidR="00D35D58" w:rsidRDefault="00D35D58" w:rsidP="00997773">
      <w:pPr>
        <w:spacing w:line="276" w:lineRule="auto"/>
        <w:jc w:val="both"/>
      </w:pPr>
      <w:r>
        <w:t>To</w:t>
      </w:r>
    </w:p>
    <w:p w14:paraId="7F37B9D7" w14:textId="77777777" w:rsidR="00D35D58" w:rsidRDefault="00D35D58" w:rsidP="00D35D58">
      <w:pPr>
        <w:jc w:val="both"/>
      </w:pPr>
    </w:p>
    <w:p w14:paraId="17E16CDC" w14:textId="77777777" w:rsidR="00D35D58" w:rsidRDefault="00D35D58" w:rsidP="00D35D58">
      <w:pPr>
        <w:jc w:val="both"/>
      </w:pPr>
      <w:r>
        <w:tab/>
        <w:t xml:space="preserve">Engineering section,  </w:t>
      </w:r>
    </w:p>
    <w:p w14:paraId="3E1A0239" w14:textId="77777777" w:rsidR="00D35D58" w:rsidRDefault="00D35D58" w:rsidP="00D35D58">
      <w:pPr>
        <w:spacing w:line="276" w:lineRule="auto"/>
        <w:jc w:val="both"/>
      </w:pPr>
      <w:r>
        <w:tab/>
        <w:t>Madurai Kamaraj University,</w:t>
      </w:r>
    </w:p>
    <w:p w14:paraId="06D4176F" w14:textId="77777777" w:rsidR="00D35D58" w:rsidRDefault="00D35D58" w:rsidP="00D35D58">
      <w:pPr>
        <w:spacing w:line="276" w:lineRule="auto"/>
        <w:jc w:val="both"/>
      </w:pPr>
      <w:r>
        <w:tab/>
        <w:t>Madurai-625 021.</w:t>
      </w:r>
    </w:p>
    <w:p w14:paraId="11939ED2" w14:textId="77777777" w:rsidR="00D35D58" w:rsidRDefault="00D35D58" w:rsidP="00D35D58">
      <w:pPr>
        <w:spacing w:line="276" w:lineRule="auto"/>
        <w:jc w:val="both"/>
      </w:pPr>
    </w:p>
    <w:p w14:paraId="27B15AAA" w14:textId="77777777" w:rsidR="00997773" w:rsidRDefault="00D35D58" w:rsidP="00BE17EB">
      <w:pPr>
        <w:jc w:val="both"/>
      </w:pPr>
      <w:r>
        <w:t>Through</w:t>
      </w:r>
    </w:p>
    <w:p w14:paraId="6740992E" w14:textId="22FB8F33" w:rsidR="00D35D58" w:rsidRDefault="00D35D58" w:rsidP="00BE17EB">
      <w:pPr>
        <w:jc w:val="both"/>
      </w:pPr>
      <w:r>
        <w:t xml:space="preserve"> </w:t>
      </w:r>
    </w:p>
    <w:p w14:paraId="679A83DF" w14:textId="58E870C8" w:rsidR="00997773" w:rsidRDefault="00997773" w:rsidP="00997773">
      <w:pPr>
        <w:jc w:val="both"/>
      </w:pPr>
      <w:r>
        <w:tab/>
        <w:t>Dr.</w:t>
      </w:r>
      <w:r w:rsidR="00542B81">
        <w:t xml:space="preserve"> </w:t>
      </w:r>
      <w:r>
        <w:t>K.</w:t>
      </w:r>
      <w:r w:rsidR="00542B81">
        <w:t xml:space="preserve"> </w:t>
      </w:r>
      <w:r>
        <w:t>Radhakrishnan (Guide)</w:t>
      </w:r>
    </w:p>
    <w:p w14:paraId="2DC1F3E7" w14:textId="77777777" w:rsidR="00997773" w:rsidRDefault="00997773" w:rsidP="00997773">
      <w:pPr>
        <w:jc w:val="both"/>
      </w:pPr>
      <w:r>
        <w:tab/>
        <w:t>Associate Professor of Chemistry,</w:t>
      </w:r>
    </w:p>
    <w:p w14:paraId="04B6C25C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724AE3F0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3E1767F2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58586334" w14:textId="4E29270D" w:rsidR="00BB768D" w:rsidRDefault="00BB768D" w:rsidP="00D35D58">
      <w:pPr>
        <w:spacing w:line="360" w:lineRule="auto"/>
        <w:jc w:val="both"/>
      </w:pPr>
    </w:p>
    <w:p w14:paraId="51E2A5FE" w14:textId="77777777" w:rsidR="00D35D58" w:rsidRDefault="00D35D58" w:rsidP="00D35D58">
      <w:pPr>
        <w:spacing w:line="360" w:lineRule="auto"/>
        <w:jc w:val="both"/>
      </w:pPr>
      <w:r>
        <w:t xml:space="preserve">Respected Sir, </w:t>
      </w:r>
    </w:p>
    <w:p w14:paraId="7F06F4E2" w14:textId="77777777" w:rsidR="00D35D58" w:rsidRDefault="00D35D58" w:rsidP="00D35D58">
      <w:pPr>
        <w:jc w:val="both"/>
      </w:pPr>
      <w:r>
        <w:tab/>
        <w:t xml:space="preserve">Sub: </w:t>
      </w:r>
      <w:r w:rsidRPr="004738D4">
        <w:rPr>
          <w:b/>
        </w:rPr>
        <w:t>Requisition of No Due certificate – reg.</w:t>
      </w:r>
    </w:p>
    <w:p w14:paraId="48ED8CB8" w14:textId="77777777" w:rsidR="00D35D58" w:rsidRDefault="00D35D58" w:rsidP="00D35D58">
      <w:pPr>
        <w:jc w:val="both"/>
      </w:pPr>
    </w:p>
    <w:p w14:paraId="42ECD06B" w14:textId="196B8E75" w:rsidR="00997773" w:rsidRDefault="00D35D58" w:rsidP="00997773">
      <w:pPr>
        <w:spacing w:line="276" w:lineRule="auto"/>
        <w:jc w:val="both"/>
      </w:pPr>
      <w:r>
        <w:tab/>
      </w:r>
      <w:r w:rsidR="00997773">
        <w:t xml:space="preserve">I have registered and worked for </w:t>
      </w:r>
      <w:r w:rsidR="00400F0C">
        <w:t>part</w:t>
      </w:r>
      <w:r w:rsidR="00997773">
        <w:t xml:space="preserve">–time </w:t>
      </w:r>
      <w:r w:rsidR="008C64CE">
        <w:t>Ph.D.,</w:t>
      </w:r>
      <w:r w:rsidR="00997773">
        <w:t xml:space="preserve"> in Department of Chemistry, Saraswathi Narayanan College </w:t>
      </w:r>
      <w:r w:rsidR="00997773">
        <w:rPr>
          <w:color w:val="000000"/>
        </w:rPr>
        <w:t>(Autonomous)</w:t>
      </w:r>
      <w:r w:rsidR="00997773" w:rsidRPr="00DA6753">
        <w:rPr>
          <w:color w:val="000000"/>
        </w:rPr>
        <w:t>,</w:t>
      </w:r>
      <w:r w:rsidR="00997773" w:rsidRPr="0077105F">
        <w:t xml:space="preserve"> </w:t>
      </w:r>
      <w:r w:rsidR="00997773">
        <w:t xml:space="preserve">Madurai (Affiliated to Madurai Kamaraj University, Madurai) under the guidance of </w:t>
      </w:r>
      <w:r w:rsidR="008C64CE">
        <w:t xml:space="preserve"> </w:t>
      </w:r>
      <w:r w:rsidR="00997773">
        <w:rPr>
          <w:b/>
        </w:rPr>
        <w:t>Dr.</w:t>
      </w:r>
      <w:r w:rsidR="004F5A5A">
        <w:rPr>
          <w:b/>
        </w:rPr>
        <w:t xml:space="preserve"> </w:t>
      </w:r>
      <w:proofErr w:type="gramStart"/>
      <w:r w:rsidR="00997773">
        <w:rPr>
          <w:b/>
        </w:rPr>
        <w:t>K.RADHAKRISHNAN</w:t>
      </w:r>
      <w:proofErr w:type="gramEnd"/>
      <w:r w:rsidR="00997773" w:rsidRPr="00A22FD6">
        <w:rPr>
          <w:b/>
        </w:rPr>
        <w:t>,</w:t>
      </w:r>
      <w:r w:rsidR="004F5A5A">
        <w:rPr>
          <w:b/>
        </w:rPr>
        <w:t xml:space="preserve"> </w:t>
      </w:r>
      <w:r w:rsidR="00997773">
        <w:t xml:space="preserve">Associate Professor in Chemistry, during the period from 28.03.2010 </w:t>
      </w:r>
      <w:r w:rsidR="00997773" w:rsidRPr="00E872C2">
        <w:t>to till date.</w:t>
      </w:r>
      <w:r w:rsidR="00997773">
        <w:t xml:space="preserve"> I have completed my research work. Now, I am going to submit the Ph</w:t>
      </w:r>
      <w:r w:rsidR="008C64CE">
        <w:t>.</w:t>
      </w:r>
      <w:r w:rsidR="00997773">
        <w:t>D</w:t>
      </w:r>
      <w:r w:rsidR="008C64CE">
        <w:t>.,</w:t>
      </w:r>
      <w:r w:rsidR="00997773">
        <w:t xml:space="preserve"> thesis. So, I request you to kindly provide the no due certificate.</w:t>
      </w:r>
    </w:p>
    <w:p w14:paraId="120463CD" w14:textId="4E44D799" w:rsidR="00997773" w:rsidRDefault="00997773" w:rsidP="00997773">
      <w:pPr>
        <w:spacing w:line="360" w:lineRule="auto"/>
        <w:jc w:val="center"/>
      </w:pPr>
      <w:r>
        <w:t>Thanking you</w:t>
      </w:r>
    </w:p>
    <w:p w14:paraId="420FF228" w14:textId="78C9BFBF" w:rsidR="008C64CE" w:rsidRDefault="008C64CE" w:rsidP="00997773">
      <w:pPr>
        <w:spacing w:line="360" w:lineRule="auto"/>
        <w:jc w:val="center"/>
      </w:pPr>
    </w:p>
    <w:p w14:paraId="6ECDECB5" w14:textId="77777777" w:rsidR="008C64CE" w:rsidRDefault="008C64CE" w:rsidP="00997773">
      <w:pPr>
        <w:spacing w:line="360" w:lineRule="auto"/>
        <w:jc w:val="center"/>
      </w:pPr>
    </w:p>
    <w:p w14:paraId="4D757B86" w14:textId="781E0D93" w:rsidR="00997773" w:rsidRDefault="00997773" w:rsidP="00997773">
      <w:pPr>
        <w:spacing w:line="360" w:lineRule="auto"/>
      </w:pPr>
      <w:r>
        <w:t xml:space="preserve">Place: Madurai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Yours faithfully,</w:t>
      </w:r>
    </w:p>
    <w:p w14:paraId="2F10AB88" w14:textId="77777777" w:rsidR="00997773" w:rsidRDefault="00997773" w:rsidP="00997773">
      <w:r>
        <w:t>Date:</w:t>
      </w:r>
      <w:r>
        <w:tab/>
      </w:r>
    </w:p>
    <w:p w14:paraId="047AFD26" w14:textId="2D9150CE" w:rsidR="00D35D58" w:rsidRDefault="00997773" w:rsidP="00997773">
      <w:pPr>
        <w:spacing w:line="360" w:lineRule="auto"/>
        <w:jc w:val="both"/>
      </w:pPr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</w:t>
      </w:r>
      <w:proofErr w:type="gramStart"/>
      <w:r>
        <w:t>P.Mohandass</w:t>
      </w:r>
      <w:proofErr w:type="gramEnd"/>
      <w:r>
        <w:t xml:space="preserve"> </w:t>
      </w:r>
      <w:r w:rsidR="00D35D58">
        <w:br w:type="page"/>
      </w:r>
    </w:p>
    <w:p w14:paraId="7D4E546C" w14:textId="77777777" w:rsidR="00902B22" w:rsidRPr="0047549E" w:rsidRDefault="00902B22" w:rsidP="00902B22">
      <w:pPr>
        <w:jc w:val="both"/>
      </w:pPr>
      <w:r w:rsidRPr="0047549E">
        <w:t xml:space="preserve">From </w:t>
      </w:r>
    </w:p>
    <w:p w14:paraId="42F09519" w14:textId="770BD622" w:rsidR="00E15B83" w:rsidRDefault="00902B22" w:rsidP="00E15B83">
      <w:pPr>
        <w:spacing w:line="276" w:lineRule="auto"/>
        <w:jc w:val="both"/>
      </w:pPr>
      <w:r w:rsidRPr="0047549E">
        <w:tab/>
      </w:r>
      <w:r w:rsidR="00E15B83">
        <w:t>P.</w:t>
      </w:r>
      <w:r w:rsidR="00175867">
        <w:t xml:space="preserve"> </w:t>
      </w:r>
      <w:r w:rsidR="00E15B83">
        <w:t>Mohandass</w:t>
      </w:r>
      <w:r w:rsidR="00E15B83" w:rsidRPr="00A4701B">
        <w:t>,</w:t>
      </w:r>
      <w:r w:rsidR="00175867">
        <w:t xml:space="preserve"> </w:t>
      </w:r>
      <w:r w:rsidR="00E15B83">
        <w:t>M.Sc.,</w:t>
      </w:r>
      <w:r w:rsidR="00175867">
        <w:t xml:space="preserve"> </w:t>
      </w:r>
      <w:r w:rsidR="00E15B83">
        <w:t>M.Phil., [Reg. No. P 8851],</w:t>
      </w:r>
      <w:r w:rsidR="00E15B83">
        <w:tab/>
      </w:r>
    </w:p>
    <w:p w14:paraId="2294B37B" w14:textId="77777777" w:rsidR="00E15B83" w:rsidRDefault="00E15B83" w:rsidP="00E15B83">
      <w:pPr>
        <w:spacing w:line="276" w:lineRule="auto"/>
        <w:jc w:val="both"/>
      </w:pPr>
      <w:r>
        <w:tab/>
        <w:t>Part-Time Research Scholar,</w:t>
      </w:r>
    </w:p>
    <w:p w14:paraId="3DB62F87" w14:textId="77777777" w:rsidR="00E15B83" w:rsidRDefault="00E15B83" w:rsidP="00E15B83">
      <w:pPr>
        <w:spacing w:line="276" w:lineRule="auto"/>
        <w:jc w:val="both"/>
      </w:pPr>
      <w:r>
        <w:tab/>
        <w:t>Post Graduate and Research Department of Chemistry,</w:t>
      </w:r>
    </w:p>
    <w:p w14:paraId="114A3094" w14:textId="77777777" w:rsidR="00E15B83" w:rsidRDefault="00E15B83" w:rsidP="00E15B8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66364BC5" w14:textId="77777777" w:rsidR="00E15B83" w:rsidRDefault="00E15B83" w:rsidP="00E15B83">
      <w:pPr>
        <w:spacing w:line="276" w:lineRule="auto"/>
        <w:jc w:val="both"/>
      </w:pPr>
      <w:r>
        <w:tab/>
        <w:t>Madurai – 625 022.</w:t>
      </w:r>
    </w:p>
    <w:p w14:paraId="028A3503" w14:textId="6960D5A2" w:rsidR="00902B22" w:rsidRPr="0047549E" w:rsidRDefault="00902B22" w:rsidP="00E15B83">
      <w:pPr>
        <w:jc w:val="both"/>
      </w:pPr>
      <w:r w:rsidRPr="0047549E">
        <w:t>To</w:t>
      </w:r>
    </w:p>
    <w:p w14:paraId="0B205B22" w14:textId="77777777" w:rsidR="00902B22" w:rsidRPr="0047549E" w:rsidRDefault="00902B22" w:rsidP="00902B22">
      <w:pPr>
        <w:jc w:val="both"/>
      </w:pPr>
      <w:r w:rsidRPr="0047549E">
        <w:tab/>
        <w:t>The Registrar,</w:t>
      </w:r>
    </w:p>
    <w:p w14:paraId="7354DB30" w14:textId="77777777" w:rsidR="00902B22" w:rsidRPr="0047549E" w:rsidRDefault="00902B22" w:rsidP="00902B22">
      <w:pPr>
        <w:jc w:val="both"/>
      </w:pPr>
      <w:r w:rsidRPr="0047549E">
        <w:tab/>
      </w:r>
      <w:r w:rsidRPr="0047549E">
        <w:rPr>
          <w:lang w:val="fi-FI"/>
        </w:rPr>
        <w:t>Madurai Kamaraj University</w:t>
      </w:r>
      <w:r w:rsidRPr="0047549E">
        <w:rPr>
          <w:color w:val="000000"/>
        </w:rPr>
        <w:t>,</w:t>
      </w:r>
    </w:p>
    <w:p w14:paraId="1969B511" w14:textId="77777777" w:rsidR="00902B22" w:rsidRPr="0047549E" w:rsidRDefault="00902B22" w:rsidP="00902B22">
      <w:pPr>
        <w:jc w:val="both"/>
      </w:pPr>
      <w:r w:rsidRPr="0047549E">
        <w:tab/>
        <w:t>Madurai – 625 021.</w:t>
      </w:r>
    </w:p>
    <w:p w14:paraId="07540959" w14:textId="77777777" w:rsidR="00902B22" w:rsidRPr="0047549E" w:rsidRDefault="00902B22" w:rsidP="00902B22">
      <w:pPr>
        <w:jc w:val="both"/>
      </w:pPr>
    </w:p>
    <w:p w14:paraId="3DF74957" w14:textId="1325340C" w:rsidR="00902B22" w:rsidRDefault="00902B22" w:rsidP="00BB768D">
      <w:pPr>
        <w:jc w:val="both"/>
      </w:pPr>
      <w:r w:rsidRPr="0047549E">
        <w:t xml:space="preserve">Through </w:t>
      </w:r>
    </w:p>
    <w:p w14:paraId="154A71C6" w14:textId="77777777" w:rsidR="00E15B83" w:rsidRPr="0047549E" w:rsidRDefault="00E15B83" w:rsidP="00BB768D">
      <w:pPr>
        <w:jc w:val="both"/>
      </w:pPr>
    </w:p>
    <w:p w14:paraId="24FEAA1B" w14:textId="7D465182" w:rsidR="00E15B83" w:rsidRDefault="00E15B83" w:rsidP="00E15B83">
      <w:pPr>
        <w:jc w:val="both"/>
      </w:pPr>
      <w:r>
        <w:tab/>
        <w:t>Dr.</w:t>
      </w:r>
      <w:r w:rsidR="00175867">
        <w:t xml:space="preserve"> </w:t>
      </w:r>
      <w:r>
        <w:t>K.</w:t>
      </w:r>
      <w:r w:rsidR="00175867">
        <w:t xml:space="preserve"> </w:t>
      </w:r>
      <w:r>
        <w:t>Radhakrishnan (Guide)</w:t>
      </w:r>
    </w:p>
    <w:p w14:paraId="58D0A52C" w14:textId="77777777" w:rsidR="00E15B83" w:rsidRDefault="00E15B83" w:rsidP="00E15B83">
      <w:pPr>
        <w:jc w:val="both"/>
      </w:pPr>
      <w:r>
        <w:tab/>
        <w:t>Associate Professor of Chemistry,</w:t>
      </w:r>
    </w:p>
    <w:p w14:paraId="575D813E" w14:textId="77777777" w:rsidR="00E15B83" w:rsidRDefault="00E15B83" w:rsidP="00E15B83">
      <w:pPr>
        <w:spacing w:line="276" w:lineRule="auto"/>
        <w:jc w:val="both"/>
      </w:pPr>
      <w:r>
        <w:tab/>
        <w:t>Post Graduate and Research Department of Chemistry,</w:t>
      </w:r>
    </w:p>
    <w:p w14:paraId="393415D2" w14:textId="77777777" w:rsidR="00E15B83" w:rsidRDefault="00E15B83" w:rsidP="00E15B8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1E35DB27" w14:textId="77777777" w:rsidR="00E15B83" w:rsidRDefault="00E15B83" w:rsidP="00E15B83">
      <w:pPr>
        <w:spacing w:line="276" w:lineRule="auto"/>
        <w:jc w:val="both"/>
      </w:pPr>
      <w:r>
        <w:tab/>
        <w:t>Madurai – 625 022.</w:t>
      </w:r>
    </w:p>
    <w:p w14:paraId="378F02A1" w14:textId="4C05B2A3" w:rsidR="00902B22" w:rsidRPr="0047549E" w:rsidRDefault="00902B22" w:rsidP="00902B22">
      <w:pPr>
        <w:spacing w:line="360" w:lineRule="auto"/>
        <w:jc w:val="both"/>
      </w:pPr>
    </w:p>
    <w:p w14:paraId="04649EC0" w14:textId="77777777" w:rsidR="00902B22" w:rsidRPr="0047549E" w:rsidRDefault="00902B22" w:rsidP="00902B22">
      <w:pPr>
        <w:spacing w:line="360" w:lineRule="auto"/>
        <w:jc w:val="both"/>
      </w:pPr>
      <w:r w:rsidRPr="0047549E">
        <w:t>Respected Sir,</w:t>
      </w:r>
    </w:p>
    <w:p w14:paraId="232AF16F" w14:textId="77777777" w:rsidR="00902B22" w:rsidRPr="0047549E" w:rsidRDefault="00902B22" w:rsidP="008744F7">
      <w:pPr>
        <w:spacing w:line="360" w:lineRule="auto"/>
        <w:ind w:firstLine="720"/>
        <w:jc w:val="both"/>
        <w:rPr>
          <w:b/>
          <w:bCs/>
        </w:rPr>
      </w:pPr>
      <w:r w:rsidRPr="0047549E">
        <w:t>Sub</w:t>
      </w:r>
      <w:r w:rsidRPr="0047549E">
        <w:rPr>
          <w:b/>
          <w:bCs/>
        </w:rPr>
        <w:t>: Requisition to issue Ph.D. Thesis Submission form – r</w:t>
      </w:r>
      <w:r w:rsidRPr="0047549E">
        <w:rPr>
          <w:b/>
          <w:bCs/>
          <w:i/>
          <w:iCs/>
        </w:rPr>
        <w:t>eg</w:t>
      </w:r>
      <w:r w:rsidRPr="0047549E">
        <w:rPr>
          <w:b/>
          <w:bCs/>
        </w:rPr>
        <w:t>.</w:t>
      </w:r>
    </w:p>
    <w:p w14:paraId="417D0651" w14:textId="77777777" w:rsidR="00902B22" w:rsidRPr="0047549E" w:rsidRDefault="00902B22" w:rsidP="00BE681C">
      <w:pPr>
        <w:spacing w:line="360" w:lineRule="auto"/>
        <w:ind w:left="3600" w:firstLine="720"/>
        <w:jc w:val="both"/>
      </w:pPr>
      <w:r w:rsidRPr="0047549E">
        <w:t>****</w:t>
      </w:r>
    </w:p>
    <w:p w14:paraId="746826D7" w14:textId="392C7F94" w:rsidR="00902B22" w:rsidRPr="0047549E" w:rsidRDefault="00902B22" w:rsidP="00902B22">
      <w:pPr>
        <w:spacing w:line="360" w:lineRule="auto"/>
        <w:jc w:val="both"/>
      </w:pPr>
      <w:r w:rsidRPr="0047549E">
        <w:tab/>
        <w:t xml:space="preserve">I had registered and worked for </w:t>
      </w:r>
      <w:r w:rsidR="00160D18">
        <w:t>part</w:t>
      </w:r>
      <w:r w:rsidRPr="0047549E">
        <w:t xml:space="preserve">–time Ph.D. research in the Department of </w:t>
      </w:r>
      <w:r w:rsidR="007436D6">
        <w:t>Chemistry</w:t>
      </w:r>
      <w:r w:rsidRPr="0047549E">
        <w:t xml:space="preserve">, </w:t>
      </w:r>
      <w:r w:rsidR="007436D6">
        <w:t xml:space="preserve">Saraswathi Narayanan College </w:t>
      </w:r>
      <w:r w:rsidR="007436D6">
        <w:rPr>
          <w:color w:val="000000"/>
        </w:rPr>
        <w:t>(Autonomous)</w:t>
      </w:r>
      <w:r w:rsidR="007436D6" w:rsidRPr="00DA6753">
        <w:rPr>
          <w:color w:val="000000"/>
        </w:rPr>
        <w:t>,</w:t>
      </w:r>
      <w:r w:rsidR="007436D6" w:rsidRPr="0077105F">
        <w:t xml:space="preserve"> </w:t>
      </w:r>
      <w:r w:rsidR="007436D6">
        <w:t xml:space="preserve">Madurai (Affiliated to Madurai Kamaraj University, Madurai) under the guidance of </w:t>
      </w:r>
      <w:r w:rsidR="007436D6">
        <w:rPr>
          <w:b/>
        </w:rPr>
        <w:t>Dr.</w:t>
      </w:r>
      <w:r w:rsidR="00175867">
        <w:rPr>
          <w:b/>
        </w:rPr>
        <w:t xml:space="preserve"> </w:t>
      </w:r>
      <w:r w:rsidR="007436D6">
        <w:rPr>
          <w:b/>
        </w:rPr>
        <w:t>K.</w:t>
      </w:r>
      <w:r w:rsidR="00175867">
        <w:rPr>
          <w:b/>
        </w:rPr>
        <w:t xml:space="preserve"> </w:t>
      </w:r>
      <w:r w:rsidR="007436D6">
        <w:rPr>
          <w:b/>
        </w:rPr>
        <w:t>RADHAKRISHNAN</w:t>
      </w:r>
      <w:r w:rsidR="007436D6" w:rsidRPr="00A22FD6">
        <w:rPr>
          <w:b/>
        </w:rPr>
        <w:t>,</w:t>
      </w:r>
      <w:r w:rsidR="00175867">
        <w:rPr>
          <w:b/>
        </w:rPr>
        <w:t xml:space="preserve"> </w:t>
      </w:r>
      <w:r w:rsidR="007436D6">
        <w:t xml:space="preserve">Associate Professor in Chemistry, during the period from 28.03.2010 </w:t>
      </w:r>
      <w:r w:rsidR="007436D6" w:rsidRPr="00E872C2">
        <w:t xml:space="preserve">to till </w:t>
      </w:r>
      <w:proofErr w:type="spellStart"/>
      <w:proofErr w:type="gramStart"/>
      <w:r w:rsidR="007436D6" w:rsidRPr="00E872C2">
        <w:t>date.</w:t>
      </w:r>
      <w:r w:rsidRPr="0047549E">
        <w:t>I</w:t>
      </w:r>
      <w:proofErr w:type="spellEnd"/>
      <w:proofErr w:type="gramEnd"/>
      <w:r w:rsidRPr="0047549E">
        <w:t xml:space="preserve"> am willing to submit </w:t>
      </w:r>
      <w:r w:rsidRPr="0047549E">
        <w:rPr>
          <w:color w:val="000000"/>
        </w:rPr>
        <w:t xml:space="preserve">my Ph.D. thesis </w:t>
      </w:r>
      <w:r w:rsidRPr="0047549E">
        <w:t xml:space="preserve">on </w:t>
      </w:r>
      <w:r>
        <w:t>this month</w:t>
      </w:r>
      <w:r w:rsidRPr="0047549E">
        <w:rPr>
          <w:color w:val="000000"/>
        </w:rPr>
        <w:t xml:space="preserve"> to Madurai</w:t>
      </w:r>
      <w:r w:rsidR="008C64CE">
        <w:rPr>
          <w:color w:val="000000"/>
        </w:rPr>
        <w:t xml:space="preserve"> </w:t>
      </w:r>
      <w:r w:rsidRPr="0047549E">
        <w:t xml:space="preserve">Kamaraj University, Madurai.  </w:t>
      </w:r>
      <w:r w:rsidR="00122E5A" w:rsidRPr="00ED7A1C">
        <w:t xml:space="preserve">I have paid the thesis submission fee of </w:t>
      </w:r>
      <w:r w:rsidR="0016643B">
        <w:t xml:space="preserve">                         </w:t>
      </w:r>
      <w:r w:rsidR="00122E5A" w:rsidRPr="00ED7A1C">
        <w:t xml:space="preserve">and </w:t>
      </w:r>
      <w:r w:rsidR="00122E5A">
        <w:t xml:space="preserve">attached the </w:t>
      </w:r>
      <w:r w:rsidR="00122E5A" w:rsidRPr="007A6106">
        <w:t>Photocopy of e-receipt of online payment</w:t>
      </w:r>
      <w:r w:rsidR="00122E5A" w:rsidRPr="00ED7A1C">
        <w:t>.</w:t>
      </w:r>
      <w:r w:rsidR="0016643B">
        <w:t xml:space="preserve"> </w:t>
      </w:r>
      <w:r w:rsidRPr="0047549E">
        <w:t>In this regard, I humbly request you to be kind enough to issue me the Ph.D. thesis</w:t>
      </w:r>
      <w:r w:rsidR="0016643B">
        <w:t xml:space="preserve"> </w:t>
      </w:r>
      <w:r w:rsidRPr="0047549E">
        <w:t>submission form.</w:t>
      </w:r>
    </w:p>
    <w:p w14:paraId="5AA70901" w14:textId="6CFED25D" w:rsidR="00902B22" w:rsidRDefault="00902B22" w:rsidP="00902B22">
      <w:pPr>
        <w:spacing w:line="360" w:lineRule="auto"/>
        <w:jc w:val="center"/>
      </w:pPr>
      <w:r w:rsidRPr="0047549E">
        <w:t>Thanking you</w:t>
      </w:r>
    </w:p>
    <w:p w14:paraId="06D9284F" w14:textId="53EC0F2D" w:rsidR="008C64CE" w:rsidRDefault="008C64CE" w:rsidP="00902B22">
      <w:pPr>
        <w:spacing w:line="360" w:lineRule="auto"/>
        <w:jc w:val="center"/>
      </w:pPr>
    </w:p>
    <w:p w14:paraId="220F1F32" w14:textId="77777777" w:rsidR="008C64CE" w:rsidRPr="0047549E" w:rsidRDefault="008C64CE" w:rsidP="00902B22">
      <w:pPr>
        <w:spacing w:line="360" w:lineRule="auto"/>
        <w:jc w:val="center"/>
      </w:pPr>
    </w:p>
    <w:p w14:paraId="551151CA" w14:textId="77777777" w:rsidR="00902B22" w:rsidRDefault="00902B22" w:rsidP="00902B22">
      <w:pPr>
        <w:spacing w:line="360" w:lineRule="auto"/>
        <w:jc w:val="both"/>
      </w:pPr>
    </w:p>
    <w:p w14:paraId="147B97D7" w14:textId="6CC24AAF" w:rsidR="00902B22" w:rsidRPr="0047549E" w:rsidRDefault="00902B22" w:rsidP="00902B22">
      <w:pPr>
        <w:spacing w:line="360" w:lineRule="auto"/>
        <w:jc w:val="both"/>
      </w:pPr>
      <w:r w:rsidRPr="0047549E">
        <w:t xml:space="preserve">Place: </w:t>
      </w:r>
      <w:r w:rsidR="007436D6">
        <w:t>Madurai</w:t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="007436D6">
        <w:t xml:space="preserve">           </w:t>
      </w:r>
      <w:proofErr w:type="spellStart"/>
      <w:r w:rsidRPr="0047549E">
        <w:t>Your</w:t>
      </w:r>
      <w:r w:rsidR="00546FFD">
        <w:t>’</w:t>
      </w:r>
      <w:r w:rsidRPr="0047549E">
        <w:t>s</w:t>
      </w:r>
      <w:proofErr w:type="spellEnd"/>
      <w:r w:rsidRPr="0047549E">
        <w:t xml:space="preserve"> faithfully,</w:t>
      </w:r>
    </w:p>
    <w:p w14:paraId="647CC455" w14:textId="77777777" w:rsidR="00902B22" w:rsidRDefault="00546FFD" w:rsidP="00902B22">
      <w:pPr>
        <w:spacing w:line="360" w:lineRule="auto"/>
        <w:jc w:val="both"/>
      </w:pPr>
      <w:r>
        <w:t xml:space="preserve">Date:  </w:t>
      </w:r>
      <w:r w:rsidR="00902B22">
        <w:tab/>
      </w:r>
      <w:r w:rsidR="00902B22">
        <w:tab/>
      </w:r>
      <w:r w:rsidR="00902B22">
        <w:tab/>
      </w:r>
      <w:r w:rsidR="00902B22">
        <w:tab/>
      </w:r>
      <w:r w:rsidR="00902B22">
        <w:tab/>
      </w:r>
      <w:r w:rsidR="00902B22">
        <w:tab/>
      </w:r>
      <w:r w:rsidR="00902B22">
        <w:tab/>
      </w:r>
      <w:r w:rsidR="00902B22">
        <w:tab/>
      </w:r>
      <w:r w:rsidR="00902B22">
        <w:tab/>
      </w:r>
    </w:p>
    <w:p w14:paraId="2184D7AF" w14:textId="1BA76E31" w:rsidR="00902B22" w:rsidRDefault="00902B22" w:rsidP="00902B22">
      <w:pPr>
        <w:spacing w:line="360" w:lineRule="auto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7436D6">
        <w:t>P.Mohandass</w:t>
      </w:r>
      <w:proofErr w:type="gramEnd"/>
    </w:p>
    <w:p w14:paraId="00531025" w14:textId="77777777" w:rsidR="00902B22" w:rsidRDefault="00902B22" w:rsidP="00902B22">
      <w:pPr>
        <w:spacing w:line="360" w:lineRule="auto"/>
        <w:jc w:val="both"/>
      </w:pPr>
    </w:p>
    <w:p w14:paraId="0D9F1E6E" w14:textId="6888A9E1" w:rsidR="00902B22" w:rsidRDefault="00902B22" w:rsidP="00902B22">
      <w:pPr>
        <w:spacing w:line="360" w:lineRule="auto"/>
        <w:jc w:val="both"/>
      </w:pPr>
    </w:p>
    <w:p w14:paraId="5DEA0377" w14:textId="7593C731" w:rsidR="00AA0348" w:rsidRDefault="00AA0348" w:rsidP="00902B22">
      <w:pPr>
        <w:spacing w:line="360" w:lineRule="auto"/>
        <w:jc w:val="both"/>
      </w:pPr>
    </w:p>
    <w:p w14:paraId="414D9045" w14:textId="57A48F71" w:rsidR="00AA0348" w:rsidRDefault="00AA0348" w:rsidP="00902B22">
      <w:pPr>
        <w:spacing w:line="360" w:lineRule="auto"/>
        <w:jc w:val="both"/>
      </w:pPr>
    </w:p>
    <w:p w14:paraId="5F9D49D1" w14:textId="77777777" w:rsidR="00AA0348" w:rsidRPr="00F32C82" w:rsidRDefault="00AA0348" w:rsidP="00AA0348">
      <w:pPr>
        <w:jc w:val="center"/>
        <w:rPr>
          <w:b/>
          <w:u w:val="single"/>
        </w:rPr>
      </w:pPr>
      <w:r w:rsidRPr="00F32C82">
        <w:rPr>
          <w:b/>
          <w:u w:val="single"/>
        </w:rPr>
        <w:t>CERTIFICATE</w:t>
      </w:r>
    </w:p>
    <w:p w14:paraId="3025C778" w14:textId="77777777" w:rsidR="00AA0348" w:rsidRPr="00F32C82" w:rsidRDefault="00AA0348" w:rsidP="00AA0348">
      <w:pPr>
        <w:jc w:val="center"/>
        <w:rPr>
          <w:u w:val="single"/>
        </w:rPr>
      </w:pPr>
    </w:p>
    <w:p w14:paraId="346219B1" w14:textId="77777777" w:rsidR="00AA0348" w:rsidRDefault="00AA0348" w:rsidP="00AA0348">
      <w:pPr>
        <w:jc w:val="both"/>
      </w:pPr>
    </w:p>
    <w:p w14:paraId="32805FA3" w14:textId="24D6BAAB" w:rsidR="00AA0348" w:rsidRPr="00ED734C" w:rsidRDefault="00AA0348" w:rsidP="00EA2328">
      <w:pPr>
        <w:spacing w:line="480" w:lineRule="auto"/>
        <w:ind w:firstLine="720"/>
        <w:jc w:val="both"/>
      </w:pPr>
      <w:r>
        <w:t xml:space="preserve">This is to certify that </w:t>
      </w:r>
      <w:r w:rsidRPr="00EA2328">
        <w:rPr>
          <w:b/>
          <w:bCs/>
        </w:rPr>
        <w:t xml:space="preserve">Mr. </w:t>
      </w:r>
      <w:r w:rsidR="00EA2328" w:rsidRPr="00EA2328">
        <w:rPr>
          <w:b/>
          <w:bCs/>
        </w:rPr>
        <w:t>P.</w:t>
      </w:r>
      <w:r w:rsidR="00175867">
        <w:rPr>
          <w:b/>
          <w:bCs/>
        </w:rPr>
        <w:t xml:space="preserve"> </w:t>
      </w:r>
      <w:r w:rsidR="00EA2328" w:rsidRPr="00EA2328">
        <w:rPr>
          <w:b/>
          <w:bCs/>
        </w:rPr>
        <w:t>MOHANDASS</w:t>
      </w:r>
      <w:r w:rsidRPr="00EA2328">
        <w:rPr>
          <w:b/>
          <w:bCs/>
        </w:rPr>
        <w:t>, M.Sc.,</w:t>
      </w:r>
      <w:r w:rsidR="00175867">
        <w:rPr>
          <w:b/>
          <w:bCs/>
        </w:rPr>
        <w:t xml:space="preserve"> </w:t>
      </w:r>
      <w:r w:rsidRPr="00EA2328">
        <w:rPr>
          <w:b/>
          <w:bCs/>
        </w:rPr>
        <w:t>M.Phil.,</w:t>
      </w:r>
      <w:r w:rsidR="00EA2328">
        <w:t xml:space="preserve"> </w:t>
      </w:r>
      <w:r>
        <w:t>has carried out research work for h</w:t>
      </w:r>
      <w:r w:rsidR="00EA2328">
        <w:t>is</w:t>
      </w:r>
      <w:r>
        <w:t xml:space="preserve"> Doctoral degree in the </w:t>
      </w:r>
      <w:r w:rsidR="00EA2328">
        <w:t xml:space="preserve">PG and Research </w:t>
      </w:r>
      <w:r>
        <w:t xml:space="preserve">Department of Chemistry, under the guidance of  </w:t>
      </w:r>
      <w:r w:rsidR="00175867">
        <w:t xml:space="preserve"> </w:t>
      </w:r>
      <w:r>
        <w:rPr>
          <w:b/>
        </w:rPr>
        <w:t>Dr. K</w:t>
      </w:r>
      <w:r w:rsidRPr="00B14AF1">
        <w:rPr>
          <w:b/>
        </w:rPr>
        <w:t xml:space="preserve">. </w:t>
      </w:r>
      <w:r w:rsidR="00175867">
        <w:rPr>
          <w:b/>
        </w:rPr>
        <w:t>RADHAKRISHAN</w:t>
      </w:r>
      <w:r w:rsidR="00175867" w:rsidRPr="00B14AF1">
        <w:rPr>
          <w:b/>
        </w:rPr>
        <w:t xml:space="preserve">, </w:t>
      </w:r>
      <w:r w:rsidR="00175867">
        <w:t>Associate</w:t>
      </w:r>
      <w:r>
        <w:t xml:space="preserve"> Professor, </w:t>
      </w:r>
      <w:r w:rsidR="00EA2328">
        <w:t xml:space="preserve">PG </w:t>
      </w:r>
      <w:r w:rsidR="00175867">
        <w:t xml:space="preserve">and </w:t>
      </w:r>
      <w:r w:rsidR="00175867" w:rsidRPr="00ED734C">
        <w:t>Research Department</w:t>
      </w:r>
      <w:r w:rsidRPr="00ED734C">
        <w:t xml:space="preserve"> of Chemistry,</w:t>
      </w:r>
      <w:r>
        <w:t xml:space="preserve"> </w:t>
      </w:r>
      <w:r w:rsidRPr="00ED734C">
        <w:t>Saraswathi Narayanan College (Autonomous</w:t>
      </w:r>
      <w:r w:rsidR="00697B7C">
        <w:t>),</w:t>
      </w:r>
      <w:r w:rsidR="00EA2328">
        <w:t xml:space="preserve"> </w:t>
      </w:r>
      <w:r>
        <w:t>Madurai for the period from 2</w:t>
      </w:r>
      <w:r w:rsidR="00EA2328">
        <w:t>8</w:t>
      </w:r>
      <w:r>
        <w:t>.</w:t>
      </w:r>
      <w:r w:rsidR="00EA2328">
        <w:t>3</w:t>
      </w:r>
      <w:r>
        <w:t>.201</w:t>
      </w:r>
      <w:r w:rsidR="00EA2328">
        <w:t>0</w:t>
      </w:r>
      <w:r>
        <w:rPr>
          <w:color w:val="FF0000"/>
        </w:rPr>
        <w:t xml:space="preserve"> </w:t>
      </w:r>
      <w:r w:rsidRPr="00E872C2">
        <w:t>to till date</w:t>
      </w:r>
      <w:r w:rsidRPr="00601FF4">
        <w:rPr>
          <w:color w:val="FF0000"/>
        </w:rPr>
        <w:t>.</w:t>
      </w:r>
    </w:p>
    <w:p w14:paraId="01E1BCDF" w14:textId="2F6DDF4B" w:rsidR="00AA0348" w:rsidRDefault="00AA0348" w:rsidP="00AA0348">
      <w:pPr>
        <w:spacing w:line="480" w:lineRule="auto"/>
        <w:jc w:val="both"/>
      </w:pPr>
      <w:r>
        <w:tab/>
        <w:t>H</w:t>
      </w:r>
      <w:r w:rsidR="00EA2328">
        <w:t>is</w:t>
      </w:r>
      <w:r>
        <w:t xml:space="preserve"> registration number is P</w:t>
      </w:r>
      <w:r w:rsidR="00EA2328">
        <w:t>8851</w:t>
      </w:r>
      <w:r w:rsidRPr="00DB2A19">
        <w:rPr>
          <w:color w:val="000000" w:themeColor="text1"/>
        </w:rPr>
        <w:t>.</w:t>
      </w:r>
      <w:r>
        <w:t xml:space="preserve"> The topic of h</w:t>
      </w:r>
      <w:r w:rsidR="00EA2328">
        <w:t>is</w:t>
      </w:r>
      <w:r>
        <w:t xml:space="preserve"> thesis is </w:t>
      </w:r>
      <w:r w:rsidRPr="00EA2328">
        <w:rPr>
          <w:b/>
        </w:rPr>
        <w:t>“</w:t>
      </w:r>
      <w:r w:rsidR="00EA2328" w:rsidRPr="00EA2328">
        <w:t>“</w:t>
      </w:r>
      <w:r w:rsidR="00EA2328" w:rsidRPr="00EA2328">
        <w:rPr>
          <w:b/>
          <w:bCs/>
        </w:rPr>
        <w:t>Studies on structure-activity relationships of some activated alkenes</w:t>
      </w:r>
      <w:r w:rsidR="00EA2328" w:rsidRPr="00EA2328">
        <w:t>”</w:t>
      </w:r>
      <w:r w:rsidR="00EA2328">
        <w:t xml:space="preserve"> He</w:t>
      </w:r>
      <w:r>
        <w:t xml:space="preserve"> has no dues in the Department and College.</w:t>
      </w:r>
    </w:p>
    <w:p w14:paraId="4C176385" w14:textId="77777777" w:rsidR="00AA0348" w:rsidRDefault="00AA0348" w:rsidP="00AA0348">
      <w:pPr>
        <w:spacing w:line="480" w:lineRule="auto"/>
        <w:jc w:val="center"/>
      </w:pPr>
    </w:p>
    <w:p w14:paraId="3851BB1D" w14:textId="77777777" w:rsidR="00AA0348" w:rsidRDefault="00AA0348" w:rsidP="00AA0348">
      <w:pPr>
        <w:spacing w:line="480" w:lineRule="auto"/>
        <w:jc w:val="center"/>
      </w:pPr>
      <w:r>
        <w:t xml:space="preserve">                                                                                     </w:t>
      </w:r>
      <w:r>
        <w:tab/>
        <w:t xml:space="preserve"> </w:t>
      </w:r>
    </w:p>
    <w:p w14:paraId="32841131" w14:textId="77777777" w:rsidR="00AA0348" w:rsidRDefault="00AA0348" w:rsidP="00AA0348">
      <w:pPr>
        <w:spacing w:line="480" w:lineRule="auto"/>
        <w:jc w:val="center"/>
      </w:pPr>
    </w:p>
    <w:p w14:paraId="0F944D7C" w14:textId="77777777" w:rsidR="00AA0348" w:rsidRDefault="00AA0348" w:rsidP="00AA0348">
      <w:pPr>
        <w:spacing w:line="480" w:lineRule="auto"/>
        <w:jc w:val="center"/>
      </w:pP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INCIPAL</w:t>
      </w:r>
    </w:p>
    <w:p w14:paraId="5F1FBCDD" w14:textId="77777777" w:rsidR="00AA0348" w:rsidRDefault="00AA0348" w:rsidP="00902B22">
      <w:pPr>
        <w:spacing w:line="360" w:lineRule="auto"/>
        <w:jc w:val="both"/>
      </w:pPr>
    </w:p>
    <w:p w14:paraId="2C5F2447" w14:textId="77777777" w:rsidR="00902B22" w:rsidRDefault="00902B22" w:rsidP="00902B22">
      <w:pPr>
        <w:spacing w:line="360" w:lineRule="auto"/>
        <w:jc w:val="both"/>
      </w:pPr>
    </w:p>
    <w:p w14:paraId="58FF701E" w14:textId="75C27973" w:rsidR="00902B22" w:rsidRDefault="00902B22" w:rsidP="00902B22">
      <w:pPr>
        <w:spacing w:line="360" w:lineRule="auto"/>
        <w:jc w:val="both"/>
      </w:pPr>
    </w:p>
    <w:p w14:paraId="40BA2537" w14:textId="4032934F" w:rsidR="00442C24" w:rsidRDefault="00442C24" w:rsidP="00902B22">
      <w:pPr>
        <w:spacing w:line="360" w:lineRule="auto"/>
        <w:jc w:val="both"/>
      </w:pPr>
    </w:p>
    <w:p w14:paraId="6F4A1FDA" w14:textId="09B4EC74" w:rsidR="00442C24" w:rsidRDefault="00442C24" w:rsidP="00902B22">
      <w:pPr>
        <w:spacing w:line="360" w:lineRule="auto"/>
        <w:jc w:val="both"/>
      </w:pPr>
    </w:p>
    <w:p w14:paraId="7CDFD429" w14:textId="31DB27AD" w:rsidR="00442C24" w:rsidRDefault="00442C24" w:rsidP="00902B22">
      <w:pPr>
        <w:spacing w:line="360" w:lineRule="auto"/>
        <w:jc w:val="both"/>
      </w:pPr>
    </w:p>
    <w:p w14:paraId="3F8DD836" w14:textId="3FAC6A95" w:rsidR="00442C24" w:rsidRDefault="00442C24" w:rsidP="00902B22">
      <w:pPr>
        <w:spacing w:line="360" w:lineRule="auto"/>
        <w:jc w:val="both"/>
      </w:pPr>
    </w:p>
    <w:p w14:paraId="54819D3C" w14:textId="0B79EF1A" w:rsidR="00442C24" w:rsidRDefault="00442C24" w:rsidP="00902B22">
      <w:pPr>
        <w:spacing w:line="360" w:lineRule="auto"/>
        <w:jc w:val="both"/>
      </w:pPr>
    </w:p>
    <w:p w14:paraId="5FD665ED" w14:textId="3F1118C1" w:rsidR="00442C24" w:rsidRDefault="00442C24" w:rsidP="00902B22">
      <w:pPr>
        <w:spacing w:line="360" w:lineRule="auto"/>
        <w:jc w:val="both"/>
      </w:pPr>
    </w:p>
    <w:p w14:paraId="0DEF6DEC" w14:textId="3558A6FD" w:rsidR="00442C24" w:rsidRDefault="00442C24" w:rsidP="00902B22">
      <w:pPr>
        <w:spacing w:line="360" w:lineRule="auto"/>
        <w:jc w:val="both"/>
      </w:pPr>
    </w:p>
    <w:p w14:paraId="250B10DA" w14:textId="349245FA" w:rsidR="00442C24" w:rsidRDefault="00442C24" w:rsidP="00902B22">
      <w:pPr>
        <w:spacing w:line="360" w:lineRule="auto"/>
        <w:jc w:val="both"/>
      </w:pPr>
    </w:p>
    <w:p w14:paraId="6A9345EF" w14:textId="2EEED1EB" w:rsidR="00442C24" w:rsidRDefault="00442C24" w:rsidP="00902B22">
      <w:pPr>
        <w:spacing w:line="360" w:lineRule="auto"/>
        <w:jc w:val="both"/>
      </w:pPr>
    </w:p>
    <w:p w14:paraId="1AF7F406" w14:textId="355940E1" w:rsidR="00442C24" w:rsidRDefault="00442C24" w:rsidP="00902B22">
      <w:pPr>
        <w:spacing w:line="360" w:lineRule="auto"/>
        <w:jc w:val="both"/>
      </w:pPr>
    </w:p>
    <w:p w14:paraId="3C1AC225" w14:textId="6996C714" w:rsidR="00442C24" w:rsidRDefault="00442C24" w:rsidP="00902B22">
      <w:pPr>
        <w:spacing w:line="360" w:lineRule="auto"/>
        <w:jc w:val="both"/>
      </w:pPr>
    </w:p>
    <w:p w14:paraId="14794E48" w14:textId="77777777" w:rsidR="00442C24" w:rsidRDefault="00442C24" w:rsidP="00442C24">
      <w:pPr>
        <w:jc w:val="both"/>
      </w:pPr>
      <w:r>
        <w:t xml:space="preserve">From </w:t>
      </w:r>
    </w:p>
    <w:p w14:paraId="47440236" w14:textId="33FBB79F" w:rsidR="00442C24" w:rsidRDefault="00442C24" w:rsidP="00442C24">
      <w:pPr>
        <w:spacing w:line="276" w:lineRule="auto"/>
        <w:jc w:val="both"/>
      </w:pPr>
      <w:r>
        <w:tab/>
        <w:t>P.</w:t>
      </w:r>
      <w:r w:rsidR="00E464BE">
        <w:t xml:space="preserve"> </w:t>
      </w:r>
      <w:r>
        <w:t>Mohandass</w:t>
      </w:r>
      <w:r w:rsidRPr="00A4701B">
        <w:t>,</w:t>
      </w:r>
      <w:r w:rsidR="00E464BE">
        <w:t xml:space="preserve"> </w:t>
      </w:r>
      <w:r>
        <w:t>M.Sc.,</w:t>
      </w:r>
      <w:r w:rsidR="00E464BE">
        <w:t xml:space="preserve"> </w:t>
      </w:r>
      <w:r>
        <w:t>M.Phil., [Reg. No. P 8851],</w:t>
      </w:r>
      <w:r>
        <w:tab/>
      </w:r>
    </w:p>
    <w:p w14:paraId="1715A05F" w14:textId="77777777" w:rsidR="00442C24" w:rsidRDefault="00442C24" w:rsidP="00442C24">
      <w:pPr>
        <w:spacing w:line="276" w:lineRule="auto"/>
        <w:jc w:val="both"/>
      </w:pPr>
      <w:r>
        <w:tab/>
        <w:t>Part-Time Research Scholar,</w:t>
      </w:r>
    </w:p>
    <w:p w14:paraId="33B60C51" w14:textId="77777777" w:rsidR="00442C24" w:rsidRDefault="00442C24" w:rsidP="00442C24">
      <w:pPr>
        <w:spacing w:line="276" w:lineRule="auto"/>
        <w:jc w:val="both"/>
      </w:pPr>
      <w:r>
        <w:tab/>
        <w:t>Post Graduate and Research Department of Chemistry,</w:t>
      </w:r>
    </w:p>
    <w:p w14:paraId="6A0354EB" w14:textId="77777777" w:rsidR="00442C24" w:rsidRDefault="00442C24" w:rsidP="00442C24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1CDD9EE1" w14:textId="77777777" w:rsidR="00442C24" w:rsidRDefault="00442C24" w:rsidP="00442C24">
      <w:pPr>
        <w:spacing w:line="276" w:lineRule="auto"/>
        <w:jc w:val="both"/>
      </w:pPr>
      <w:r>
        <w:tab/>
        <w:t>Madurai – 625 022.</w:t>
      </w:r>
    </w:p>
    <w:p w14:paraId="1EE03109" w14:textId="5BBEF182" w:rsidR="00442C24" w:rsidRDefault="00442C24" w:rsidP="00442C24">
      <w:pPr>
        <w:jc w:val="both"/>
      </w:pPr>
      <w:r>
        <w:t xml:space="preserve">To                                                                                 </w:t>
      </w:r>
    </w:p>
    <w:p w14:paraId="19C5E690" w14:textId="77777777" w:rsidR="00442C24" w:rsidRDefault="00442C24" w:rsidP="00442C24">
      <w:pPr>
        <w:jc w:val="both"/>
      </w:pPr>
      <w:r>
        <w:tab/>
        <w:t xml:space="preserve">The Registrar,                                                   </w:t>
      </w:r>
    </w:p>
    <w:p w14:paraId="582ACFF1" w14:textId="77777777" w:rsidR="00442C24" w:rsidRPr="009F54C9" w:rsidRDefault="00442C24" w:rsidP="00442C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5865"/>
        </w:tabs>
        <w:jc w:val="both"/>
        <w:rPr>
          <w:lang w:val="fi-FI"/>
        </w:rPr>
      </w:pPr>
      <w:r>
        <w:tab/>
      </w:r>
      <w:r w:rsidRPr="009F54C9">
        <w:rPr>
          <w:lang w:val="fi-FI"/>
        </w:rPr>
        <w:t>Madurai Kamaraj University,</w:t>
      </w:r>
      <w:r w:rsidRPr="009F54C9">
        <w:rPr>
          <w:lang w:val="fi-FI"/>
        </w:rPr>
        <w:tab/>
        <w:t xml:space="preserve">                          </w:t>
      </w:r>
    </w:p>
    <w:p w14:paraId="7D784223" w14:textId="77777777" w:rsidR="00442C24" w:rsidRDefault="00442C24" w:rsidP="00442C24">
      <w:pPr>
        <w:ind w:firstLine="720"/>
        <w:jc w:val="both"/>
      </w:pPr>
      <w:proofErr w:type="spellStart"/>
      <w:r w:rsidRPr="006916BC">
        <w:rPr>
          <w:lang w:val="es-ES"/>
        </w:rPr>
        <w:t>Palkalai</w:t>
      </w:r>
      <w:proofErr w:type="spellEnd"/>
      <w:r w:rsidRPr="006916BC">
        <w:rPr>
          <w:lang w:val="es-ES"/>
        </w:rPr>
        <w:t xml:space="preserve"> Nagar, </w:t>
      </w:r>
      <w:r w:rsidRPr="007C16D4">
        <w:t>Madurai</w:t>
      </w:r>
      <w:r w:rsidRPr="006916BC">
        <w:t xml:space="preserve"> – 625 021.</w:t>
      </w:r>
    </w:p>
    <w:p w14:paraId="098E4702" w14:textId="77777777" w:rsidR="00442C24" w:rsidRDefault="00442C24" w:rsidP="00442C24">
      <w:pPr>
        <w:spacing w:before="120"/>
        <w:jc w:val="both"/>
      </w:pPr>
      <w:r>
        <w:t>Through</w:t>
      </w:r>
    </w:p>
    <w:p w14:paraId="3246C8CE" w14:textId="77777777" w:rsidR="00442C24" w:rsidRDefault="00442C24" w:rsidP="00442C24">
      <w:pPr>
        <w:spacing w:before="120"/>
        <w:jc w:val="both"/>
      </w:pPr>
      <w:r>
        <w:tab/>
        <w:t>The Principal</w:t>
      </w:r>
    </w:p>
    <w:p w14:paraId="60925FB3" w14:textId="77777777" w:rsidR="00442C24" w:rsidRDefault="00442C24" w:rsidP="00442C24">
      <w:pPr>
        <w:ind w:firstLine="720"/>
        <w:jc w:val="both"/>
      </w:pPr>
      <w:r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  <w:r>
        <w:t xml:space="preserve"> </w:t>
      </w:r>
    </w:p>
    <w:p w14:paraId="6A6E4033" w14:textId="77777777" w:rsidR="00442C24" w:rsidRDefault="00442C24" w:rsidP="00442C24">
      <w:pPr>
        <w:jc w:val="both"/>
      </w:pPr>
      <w:r>
        <w:tab/>
      </w:r>
      <w:proofErr w:type="spellStart"/>
      <w:r>
        <w:t>Perungudi</w:t>
      </w:r>
      <w:proofErr w:type="spellEnd"/>
      <w:r>
        <w:t>, Madurai.</w:t>
      </w:r>
    </w:p>
    <w:p w14:paraId="22A1CD21" w14:textId="77777777" w:rsidR="00442C24" w:rsidRDefault="00442C24" w:rsidP="00442C24">
      <w:pPr>
        <w:jc w:val="both"/>
      </w:pPr>
      <w:r w:rsidRPr="005C7887">
        <w:rPr>
          <w:b/>
          <w:sz w:val="22"/>
          <w:szCs w:val="22"/>
        </w:rPr>
        <w:tab/>
        <w:t xml:space="preserve">      </w:t>
      </w:r>
    </w:p>
    <w:p w14:paraId="1FCDEEDA" w14:textId="05BD40A5" w:rsidR="00442C24" w:rsidRDefault="00442C24" w:rsidP="00442C24">
      <w:pPr>
        <w:ind w:firstLine="720"/>
        <w:jc w:val="both"/>
      </w:pPr>
      <w:r>
        <w:t>Dr.</w:t>
      </w:r>
      <w:r w:rsidR="00540B8F">
        <w:t xml:space="preserve"> </w:t>
      </w:r>
      <w:r>
        <w:t>K.</w:t>
      </w:r>
      <w:r w:rsidR="00540B8F">
        <w:t xml:space="preserve"> </w:t>
      </w:r>
      <w:r>
        <w:t>Radhakrishnan (Guide)</w:t>
      </w:r>
    </w:p>
    <w:p w14:paraId="3A50F21E" w14:textId="77777777" w:rsidR="00442C24" w:rsidRDefault="00442C24" w:rsidP="00442C24">
      <w:pPr>
        <w:jc w:val="both"/>
      </w:pPr>
      <w:r>
        <w:tab/>
        <w:t>Associate Professor of Chemistry,</w:t>
      </w:r>
    </w:p>
    <w:p w14:paraId="4E654955" w14:textId="77777777" w:rsidR="00442C24" w:rsidRDefault="00442C24" w:rsidP="00442C24">
      <w:pPr>
        <w:spacing w:line="276" w:lineRule="auto"/>
        <w:jc w:val="both"/>
      </w:pPr>
      <w:r>
        <w:tab/>
        <w:t>Post Graduate and Research Department of Chemistry,</w:t>
      </w:r>
    </w:p>
    <w:p w14:paraId="1EBB12F4" w14:textId="77777777" w:rsidR="00442C24" w:rsidRDefault="00442C24" w:rsidP="00442C24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09D2E2A6" w14:textId="77777777" w:rsidR="00442C24" w:rsidRDefault="00442C24" w:rsidP="00442C24">
      <w:pPr>
        <w:spacing w:line="276" w:lineRule="auto"/>
        <w:jc w:val="both"/>
      </w:pPr>
      <w:r>
        <w:tab/>
        <w:t>Madurai – 625 022.</w:t>
      </w:r>
    </w:p>
    <w:p w14:paraId="4ECD17DA" w14:textId="77777777" w:rsidR="00442C24" w:rsidRDefault="00442C24" w:rsidP="00442C24">
      <w:pPr>
        <w:jc w:val="both"/>
      </w:pPr>
      <w:r>
        <w:t xml:space="preserve">Respected Sir, </w:t>
      </w:r>
    </w:p>
    <w:p w14:paraId="2D18DB77" w14:textId="77777777" w:rsidR="00442C24" w:rsidRPr="000E55DB" w:rsidRDefault="00442C24" w:rsidP="00442C24">
      <w:pPr>
        <w:rPr>
          <w:b/>
        </w:rPr>
      </w:pPr>
      <w:r w:rsidRPr="000E55DB">
        <w:rPr>
          <w:b/>
        </w:rPr>
        <w:t xml:space="preserve">           Sub:</w:t>
      </w:r>
      <w:r>
        <w:rPr>
          <w:b/>
        </w:rPr>
        <w:t xml:space="preserve"> Submission of </w:t>
      </w:r>
      <w:proofErr w:type="spellStart"/>
      <w:proofErr w:type="gramStart"/>
      <w:r>
        <w:rPr>
          <w:b/>
        </w:rPr>
        <w:t>Ph.D</w:t>
      </w:r>
      <w:proofErr w:type="spellEnd"/>
      <w:proofErr w:type="gramEnd"/>
      <w:r>
        <w:rPr>
          <w:b/>
        </w:rPr>
        <w:t xml:space="preserve"> thesis (Part</w:t>
      </w:r>
      <w:r w:rsidRPr="000E55DB">
        <w:rPr>
          <w:b/>
        </w:rPr>
        <w:t>–time) – reg.</w:t>
      </w:r>
    </w:p>
    <w:p w14:paraId="2DA832D5" w14:textId="014D2B74" w:rsidR="00442C24" w:rsidRDefault="00442C24" w:rsidP="00442C24">
      <w:pPr>
        <w:jc w:val="both"/>
        <w:rPr>
          <w:b/>
        </w:rPr>
      </w:pPr>
      <w:r>
        <w:rPr>
          <w:b/>
        </w:rPr>
        <w:tab/>
        <w:t>Ref: R</w:t>
      </w:r>
      <w:r w:rsidR="00C9208E">
        <w:rPr>
          <w:b/>
        </w:rPr>
        <w:t>6</w:t>
      </w:r>
      <w:r w:rsidRPr="000E55DB">
        <w:rPr>
          <w:b/>
        </w:rPr>
        <w:t>/</w:t>
      </w:r>
      <w:proofErr w:type="spellStart"/>
      <w:proofErr w:type="gramStart"/>
      <w:r w:rsidRPr="000E55DB">
        <w:rPr>
          <w:b/>
        </w:rPr>
        <w:t>Ph.D</w:t>
      </w:r>
      <w:proofErr w:type="spellEnd"/>
      <w:proofErr w:type="gramEnd"/>
      <w:r w:rsidRPr="000E55DB">
        <w:rPr>
          <w:b/>
        </w:rPr>
        <w:t>/Reg</w:t>
      </w:r>
      <w:r w:rsidR="00C9208E">
        <w:rPr>
          <w:b/>
        </w:rPr>
        <w:t>d</w:t>
      </w:r>
      <w:r w:rsidRPr="000E55DB">
        <w:rPr>
          <w:b/>
        </w:rPr>
        <w:t xml:space="preserve">./ </w:t>
      </w:r>
      <w:r w:rsidR="00C9208E">
        <w:rPr>
          <w:b/>
        </w:rPr>
        <w:t>P.T</w:t>
      </w:r>
      <w:r w:rsidRPr="000E55DB">
        <w:rPr>
          <w:b/>
        </w:rPr>
        <w:t>/</w:t>
      </w:r>
      <w:r w:rsidR="00C9208E">
        <w:rPr>
          <w:b/>
        </w:rPr>
        <w:t xml:space="preserve">P8851 </w:t>
      </w:r>
      <w:r>
        <w:rPr>
          <w:b/>
        </w:rPr>
        <w:t>/</w:t>
      </w:r>
      <w:r w:rsidR="00C9208E">
        <w:rPr>
          <w:b/>
        </w:rPr>
        <w:t>2010</w:t>
      </w:r>
      <w:r w:rsidRPr="000E55DB">
        <w:rPr>
          <w:b/>
        </w:rPr>
        <w:t xml:space="preserve"> </w:t>
      </w:r>
      <w:proofErr w:type="spellStart"/>
      <w:r w:rsidRPr="000E55DB">
        <w:rPr>
          <w:b/>
        </w:rPr>
        <w:t>dt.</w:t>
      </w:r>
      <w:proofErr w:type="spellEnd"/>
      <w:r>
        <w:rPr>
          <w:b/>
        </w:rPr>
        <w:t xml:space="preserve"> 2</w:t>
      </w:r>
      <w:r w:rsidR="00C9208E">
        <w:rPr>
          <w:b/>
        </w:rPr>
        <w:t>1</w:t>
      </w:r>
      <w:r w:rsidRPr="000E55DB">
        <w:rPr>
          <w:b/>
        </w:rPr>
        <w:t>.0</w:t>
      </w:r>
      <w:r w:rsidR="00C9208E">
        <w:rPr>
          <w:b/>
        </w:rPr>
        <w:t>4</w:t>
      </w:r>
      <w:r w:rsidRPr="000E55DB">
        <w:rPr>
          <w:b/>
        </w:rPr>
        <w:t>.201</w:t>
      </w:r>
      <w:r w:rsidR="00C9208E">
        <w:rPr>
          <w:b/>
        </w:rPr>
        <w:t>0</w:t>
      </w:r>
      <w:r w:rsidRPr="000E55DB">
        <w:rPr>
          <w:b/>
        </w:rPr>
        <w:t>.</w:t>
      </w:r>
    </w:p>
    <w:p w14:paraId="28B2DD9D" w14:textId="77777777" w:rsidR="00442C24" w:rsidRDefault="00442C24" w:rsidP="00442C24">
      <w:pPr>
        <w:jc w:val="both"/>
        <w:rPr>
          <w:b/>
        </w:rPr>
      </w:pPr>
    </w:p>
    <w:p w14:paraId="70EC8768" w14:textId="5A513741" w:rsidR="00442C24" w:rsidRDefault="00442C24" w:rsidP="00442C24">
      <w:pPr>
        <w:tabs>
          <w:tab w:val="left" w:pos="1620"/>
        </w:tabs>
        <w:jc w:val="both"/>
      </w:pPr>
      <w:r>
        <w:tab/>
        <w:t xml:space="preserve">I had registered and worked for part–time </w:t>
      </w:r>
      <w:proofErr w:type="spellStart"/>
      <w:proofErr w:type="gramStart"/>
      <w:r>
        <w:t>Ph.D</w:t>
      </w:r>
      <w:proofErr w:type="spellEnd"/>
      <w:proofErr w:type="gramEnd"/>
      <w:r>
        <w:t xml:space="preserve"> in Department of Chemistry, Saraswathi Narayanan College </w:t>
      </w:r>
      <w:r>
        <w:rPr>
          <w:color w:val="000000"/>
        </w:rPr>
        <w:t>(Autonomous),</w:t>
      </w:r>
      <w:r w:rsidRPr="00870A4D">
        <w:t xml:space="preserve"> </w:t>
      </w:r>
      <w:r>
        <w:t xml:space="preserve">Affiliated to Madurai Kamaraj University, Madurai, under the guidance of </w:t>
      </w:r>
      <w:proofErr w:type="spellStart"/>
      <w:r w:rsidRPr="00A22FD6">
        <w:rPr>
          <w:b/>
        </w:rPr>
        <w:t>Dr.</w:t>
      </w:r>
      <w:r>
        <w:rPr>
          <w:b/>
        </w:rPr>
        <w:t>K..</w:t>
      </w:r>
      <w:r w:rsidR="003A2C88">
        <w:rPr>
          <w:b/>
        </w:rPr>
        <w:t>RADHAKRISHNAN</w:t>
      </w:r>
      <w:proofErr w:type="spellEnd"/>
      <w:r w:rsidRPr="00A22FD6">
        <w:rPr>
          <w:b/>
        </w:rPr>
        <w:t>,</w:t>
      </w:r>
      <w:r>
        <w:t xml:space="preserve"> (Associate Professor, Department of Chemistry) during the period from 2</w:t>
      </w:r>
      <w:r w:rsidR="003A2C88">
        <w:t>8</w:t>
      </w:r>
      <w:r>
        <w:t>.</w:t>
      </w:r>
      <w:r w:rsidR="003A2C88">
        <w:t>3</w:t>
      </w:r>
      <w:r>
        <w:t>.201</w:t>
      </w:r>
      <w:r w:rsidR="003A2C88">
        <w:t>0</w:t>
      </w:r>
      <w:r>
        <w:t xml:space="preserve"> </w:t>
      </w:r>
      <w:r w:rsidRPr="00E872C2">
        <w:t>to till date.</w:t>
      </w:r>
      <w:r>
        <w:t xml:space="preserve"> I have completed my research work. Now, I am submitting the Ph.D. thesis work along with the Ph.D. thesis submission form. Here, I enclosed the Ph.D. thesis – 4 copies with 3 CDs, synopsis –</w:t>
      </w:r>
      <w:r w:rsidRPr="00EE0EAE">
        <w:t xml:space="preserve"> </w:t>
      </w:r>
      <w:r>
        <w:t xml:space="preserve">6 copies, University A/c No. 1 </w:t>
      </w:r>
      <w:proofErr w:type="spellStart"/>
      <w:r>
        <w:t>Chalan</w:t>
      </w:r>
      <w:proofErr w:type="spellEnd"/>
      <w:r>
        <w:t xml:space="preserve"> </w:t>
      </w:r>
      <w:r w:rsidRPr="00697B7C">
        <w:rPr>
          <w:highlight w:val="yellow"/>
        </w:rPr>
        <w:t xml:space="preserve">– </w:t>
      </w:r>
      <w:proofErr w:type="spellStart"/>
      <w:r w:rsidRPr="00697B7C">
        <w:rPr>
          <w:highlight w:val="yellow"/>
        </w:rPr>
        <w:t>Rs</w:t>
      </w:r>
      <w:proofErr w:type="spellEnd"/>
      <w:r w:rsidRPr="00697B7C">
        <w:rPr>
          <w:highlight w:val="yellow"/>
        </w:rPr>
        <w:t>. 7000/-,</w:t>
      </w:r>
      <w:r>
        <w:t xml:space="preserve"> relevant certificates and etc. So, kindly consider my Ph.D. thesis submission form for Ph.D. degree award as early as possible. </w:t>
      </w:r>
    </w:p>
    <w:p w14:paraId="3D13838A" w14:textId="77777777" w:rsidR="00442C24" w:rsidRDefault="00442C24" w:rsidP="00442C24">
      <w:pPr>
        <w:spacing w:line="360" w:lineRule="auto"/>
        <w:jc w:val="center"/>
      </w:pPr>
      <w:r>
        <w:t>Thanking you</w:t>
      </w:r>
    </w:p>
    <w:p w14:paraId="30AA0832" w14:textId="538CF71A" w:rsidR="00442C24" w:rsidRDefault="00442C24" w:rsidP="00442C24">
      <w:pPr>
        <w:spacing w:line="360" w:lineRule="auto"/>
      </w:pPr>
      <w:r>
        <w:t xml:space="preserve">Place: Madurai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24A20">
        <w:t xml:space="preserve"> </w:t>
      </w:r>
      <w:r>
        <w:t>Yours Faithfully,</w:t>
      </w:r>
    </w:p>
    <w:p w14:paraId="06092F73" w14:textId="77777777" w:rsidR="00442C24" w:rsidRDefault="00442C24" w:rsidP="00442C24">
      <w:r>
        <w:t>Date:</w:t>
      </w:r>
      <w:r w:rsidRPr="00D23CCA">
        <w:t xml:space="preserve"> </w:t>
      </w:r>
      <w:r>
        <w:tab/>
      </w:r>
    </w:p>
    <w:p w14:paraId="7A4E20D2" w14:textId="78074C37" w:rsidR="00442C24" w:rsidRDefault="00442C24" w:rsidP="00442C24">
      <w:pPr>
        <w:rPr>
          <w:caps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</w:t>
      </w:r>
      <w:r w:rsidR="003A2C88">
        <w:t>P.  Mohandass</w:t>
      </w:r>
    </w:p>
    <w:p w14:paraId="224E06CF" w14:textId="77777777" w:rsidR="00442C24" w:rsidRDefault="00442C24" w:rsidP="00442C24">
      <w:pPr>
        <w:rPr>
          <w:caps/>
        </w:rPr>
      </w:pPr>
    </w:p>
    <w:p w14:paraId="00560F7B" w14:textId="77777777" w:rsidR="00442C24" w:rsidRDefault="00442C24" w:rsidP="00442C24">
      <w:r>
        <w:t xml:space="preserve">Enclosures: </w:t>
      </w:r>
    </w:p>
    <w:p w14:paraId="009CA01A" w14:textId="77777777" w:rsidR="00442C24" w:rsidRDefault="00442C24" w:rsidP="00442C24">
      <w:pPr>
        <w:numPr>
          <w:ilvl w:val="0"/>
          <w:numId w:val="1"/>
        </w:numPr>
        <w:ind w:left="540" w:hanging="540"/>
      </w:pPr>
      <w:r>
        <w:t>Ph.D. thesis – 4 copies with 3 CDs</w:t>
      </w:r>
    </w:p>
    <w:p w14:paraId="13B6C4B0" w14:textId="77777777" w:rsidR="00442C24" w:rsidRDefault="00442C24" w:rsidP="00442C24">
      <w:pPr>
        <w:numPr>
          <w:ilvl w:val="0"/>
          <w:numId w:val="1"/>
        </w:numPr>
        <w:ind w:left="540" w:hanging="540"/>
      </w:pPr>
      <w:r>
        <w:t>Synopsis –</w:t>
      </w:r>
      <w:r w:rsidRPr="00EE0EAE">
        <w:t xml:space="preserve"> </w:t>
      </w:r>
      <w:r>
        <w:t>6 copies</w:t>
      </w:r>
    </w:p>
    <w:p w14:paraId="65A46179" w14:textId="77777777" w:rsidR="00442C24" w:rsidRDefault="00442C24" w:rsidP="00442C24">
      <w:pPr>
        <w:numPr>
          <w:ilvl w:val="0"/>
          <w:numId w:val="1"/>
        </w:numPr>
        <w:ind w:left="540" w:hanging="540"/>
      </w:pPr>
      <w:r>
        <w:t xml:space="preserve">Ph.D. Thesis Submission Fee Challan – </w:t>
      </w:r>
      <w:proofErr w:type="spellStart"/>
      <w:r w:rsidRPr="00697B7C">
        <w:rPr>
          <w:highlight w:val="yellow"/>
        </w:rPr>
        <w:t>Rs</w:t>
      </w:r>
      <w:proofErr w:type="spellEnd"/>
      <w:r w:rsidRPr="00697B7C">
        <w:rPr>
          <w:highlight w:val="yellow"/>
        </w:rPr>
        <w:t>. 7000/-</w:t>
      </w:r>
      <w:r>
        <w:t xml:space="preserve">  </w:t>
      </w:r>
    </w:p>
    <w:p w14:paraId="08581A70" w14:textId="77777777" w:rsidR="00957260" w:rsidRDefault="00442C24" w:rsidP="00957260">
      <w:pPr>
        <w:numPr>
          <w:ilvl w:val="0"/>
          <w:numId w:val="1"/>
        </w:numPr>
        <w:ind w:left="540" w:hanging="540"/>
      </w:pPr>
      <w:proofErr w:type="spellStart"/>
      <w:r>
        <w:t>M.Sc</w:t>
      </w:r>
      <w:proofErr w:type="spellEnd"/>
      <w:r>
        <w:t xml:space="preserve"> degree self-attested </w:t>
      </w:r>
      <w:r w:rsidR="00957260">
        <w:t>photo copy</w:t>
      </w:r>
    </w:p>
    <w:p w14:paraId="0F8E5F3C" w14:textId="5838711C" w:rsidR="00957260" w:rsidRDefault="00957260" w:rsidP="00442C24">
      <w:pPr>
        <w:numPr>
          <w:ilvl w:val="0"/>
          <w:numId w:val="1"/>
        </w:numPr>
        <w:ind w:left="540" w:hanging="540"/>
      </w:pPr>
      <w:r>
        <w:t>M.Phil., degree self-attested photo copy</w:t>
      </w:r>
    </w:p>
    <w:p w14:paraId="1B63AD5B" w14:textId="77777777" w:rsidR="00442C24" w:rsidRPr="009F54C9" w:rsidRDefault="00442C24" w:rsidP="00442C24">
      <w:pPr>
        <w:numPr>
          <w:ilvl w:val="0"/>
          <w:numId w:val="1"/>
        </w:numPr>
        <w:ind w:left="540" w:hanging="540"/>
        <w:rPr>
          <w:lang w:val="it-IT"/>
        </w:rPr>
      </w:pPr>
      <w:r w:rsidRPr="009F54C9">
        <w:rPr>
          <w:lang w:val="it-IT"/>
        </w:rPr>
        <w:t xml:space="preserve">No due certificate </w:t>
      </w:r>
      <w:r>
        <w:rPr>
          <w:lang w:val="it-IT"/>
        </w:rPr>
        <w:t xml:space="preserve">from </w:t>
      </w:r>
      <w:r w:rsidRPr="009F54C9">
        <w:rPr>
          <w:lang w:val="it-IT"/>
        </w:rPr>
        <w:t>S</w:t>
      </w:r>
      <w:r>
        <w:rPr>
          <w:lang w:val="it-IT"/>
        </w:rPr>
        <w:t>.</w:t>
      </w:r>
      <w:r w:rsidRPr="009F54C9">
        <w:rPr>
          <w:lang w:val="it-IT"/>
        </w:rPr>
        <w:t>N</w:t>
      </w:r>
      <w:r>
        <w:rPr>
          <w:lang w:val="it-IT"/>
        </w:rPr>
        <w:t>.</w:t>
      </w:r>
      <w:r w:rsidRPr="009F54C9">
        <w:rPr>
          <w:lang w:val="it-IT"/>
        </w:rPr>
        <w:t xml:space="preserve"> College</w:t>
      </w:r>
      <w:r>
        <w:rPr>
          <w:lang w:val="it-IT"/>
        </w:rPr>
        <w:t xml:space="preserve"> (Autonomous)</w:t>
      </w:r>
    </w:p>
    <w:p w14:paraId="59FE3FDE" w14:textId="77777777" w:rsidR="00442C24" w:rsidRDefault="00442C24" w:rsidP="00442C24">
      <w:pPr>
        <w:numPr>
          <w:ilvl w:val="0"/>
          <w:numId w:val="1"/>
        </w:numPr>
        <w:ind w:left="540" w:hanging="540"/>
      </w:pPr>
      <w:r>
        <w:t>No due certificates from M.K. University</w:t>
      </w:r>
    </w:p>
    <w:p w14:paraId="09E51041" w14:textId="6BEA4801" w:rsidR="00442C24" w:rsidRDefault="00442C24" w:rsidP="00442C24">
      <w:pPr>
        <w:numPr>
          <w:ilvl w:val="0"/>
          <w:numId w:val="1"/>
        </w:numPr>
        <w:ind w:left="540" w:hanging="540"/>
      </w:pPr>
      <w:r>
        <w:t>Certificate from Guide</w:t>
      </w:r>
    </w:p>
    <w:p w14:paraId="35261D0B" w14:textId="1CCB2DE3" w:rsidR="00814463" w:rsidRDefault="00442C24" w:rsidP="00814463">
      <w:pPr>
        <w:pStyle w:val="BodyText"/>
        <w:numPr>
          <w:ilvl w:val="0"/>
          <w:numId w:val="1"/>
        </w:numPr>
        <w:tabs>
          <w:tab w:val="left" w:pos="3510"/>
        </w:tabs>
        <w:spacing w:after="0" w:line="360" w:lineRule="auto"/>
        <w:ind w:left="540" w:hanging="540"/>
        <w:jc w:val="both"/>
      </w:pPr>
      <w:r>
        <w:t xml:space="preserve">Seminar with Certificate &amp; Publication with proofs </w:t>
      </w:r>
    </w:p>
    <w:p w14:paraId="1892408E" w14:textId="3DC339B7" w:rsidR="00814463" w:rsidRDefault="00814463" w:rsidP="00814463">
      <w:pPr>
        <w:tabs>
          <w:tab w:val="left" w:pos="3510"/>
        </w:tabs>
      </w:pPr>
    </w:p>
    <w:p w14:paraId="0C2BD21F" w14:textId="77777777" w:rsidR="00814463" w:rsidRDefault="00814463" w:rsidP="00814463">
      <w:pPr>
        <w:jc w:val="both"/>
      </w:pPr>
      <w:r>
        <w:t xml:space="preserve">From </w:t>
      </w:r>
    </w:p>
    <w:p w14:paraId="3E7DB1D8" w14:textId="77777777" w:rsidR="002F36C1" w:rsidRDefault="00814463" w:rsidP="002F36C1">
      <w:pPr>
        <w:jc w:val="both"/>
      </w:pPr>
      <w:r>
        <w:tab/>
      </w:r>
      <w:proofErr w:type="gramStart"/>
      <w:r w:rsidR="002F36C1">
        <w:t>P.Mohandass</w:t>
      </w:r>
      <w:proofErr w:type="gramEnd"/>
      <w:r w:rsidR="002F36C1" w:rsidRPr="00A4701B">
        <w:t>,</w:t>
      </w:r>
      <w:r w:rsidR="002F36C1">
        <w:t>M.Sc.,</w:t>
      </w:r>
      <w:proofErr w:type="spellStart"/>
      <w:r w:rsidR="002F36C1">
        <w:t>M.Phil</w:t>
      </w:r>
      <w:proofErr w:type="spellEnd"/>
      <w:r w:rsidR="002F36C1">
        <w:t>., [Reg. No. P 8851],</w:t>
      </w:r>
      <w:r w:rsidR="002F36C1">
        <w:tab/>
      </w:r>
    </w:p>
    <w:p w14:paraId="771C8BAC" w14:textId="77777777" w:rsidR="002F36C1" w:rsidRDefault="002F36C1" w:rsidP="002F36C1">
      <w:pPr>
        <w:jc w:val="both"/>
      </w:pPr>
      <w:r>
        <w:tab/>
        <w:t>Part-Time Research Scholar,</w:t>
      </w:r>
    </w:p>
    <w:p w14:paraId="1D274E61" w14:textId="77777777" w:rsidR="002F36C1" w:rsidRDefault="002F36C1" w:rsidP="002F36C1">
      <w:pPr>
        <w:jc w:val="both"/>
      </w:pPr>
      <w:r>
        <w:tab/>
        <w:t>Post Graduate and Research Department of Chemistry,</w:t>
      </w:r>
    </w:p>
    <w:p w14:paraId="07F6B3B0" w14:textId="77777777" w:rsidR="002F36C1" w:rsidRDefault="002F36C1" w:rsidP="002F36C1">
      <w:pPr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1E580F40" w14:textId="522C1ED5" w:rsidR="002F36C1" w:rsidRDefault="002F36C1" w:rsidP="002F36C1">
      <w:pPr>
        <w:jc w:val="both"/>
      </w:pPr>
      <w:r>
        <w:tab/>
        <w:t>Madurai – 625 022.</w:t>
      </w:r>
    </w:p>
    <w:p w14:paraId="01A7B6E9" w14:textId="1A20C0D8" w:rsidR="00604A4C" w:rsidRDefault="00604A4C" w:rsidP="002F36C1">
      <w:pPr>
        <w:jc w:val="both"/>
      </w:pPr>
    </w:p>
    <w:p w14:paraId="7592DAC9" w14:textId="77777777" w:rsidR="00604A4C" w:rsidRDefault="00604A4C" w:rsidP="002F36C1">
      <w:pPr>
        <w:jc w:val="both"/>
      </w:pPr>
    </w:p>
    <w:p w14:paraId="42AD5229" w14:textId="27212B0F" w:rsidR="00814463" w:rsidRDefault="00814463" w:rsidP="002F36C1">
      <w:pPr>
        <w:jc w:val="both"/>
      </w:pPr>
      <w:r>
        <w:t xml:space="preserve">To                                                                                 </w:t>
      </w:r>
    </w:p>
    <w:p w14:paraId="0E35BED9" w14:textId="77777777" w:rsidR="00814463" w:rsidRDefault="00814463" w:rsidP="00814463">
      <w:pPr>
        <w:jc w:val="both"/>
      </w:pPr>
      <w:r>
        <w:tab/>
        <w:t xml:space="preserve">The Registrar,                                                   </w:t>
      </w:r>
    </w:p>
    <w:p w14:paraId="3EE7370A" w14:textId="77777777" w:rsidR="00814463" w:rsidRPr="009F54C9" w:rsidRDefault="00814463" w:rsidP="008144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5865"/>
        </w:tabs>
        <w:jc w:val="both"/>
        <w:rPr>
          <w:lang w:val="fi-FI"/>
        </w:rPr>
      </w:pPr>
      <w:r>
        <w:tab/>
      </w:r>
      <w:r w:rsidRPr="009F54C9">
        <w:rPr>
          <w:lang w:val="fi-FI"/>
        </w:rPr>
        <w:t>Madurai Kamaraj University,</w:t>
      </w:r>
      <w:r w:rsidRPr="009F54C9">
        <w:rPr>
          <w:lang w:val="fi-FI"/>
        </w:rPr>
        <w:tab/>
        <w:t xml:space="preserve">                          </w:t>
      </w:r>
    </w:p>
    <w:p w14:paraId="47375AEA" w14:textId="77777777" w:rsidR="00814463" w:rsidRPr="006916BC" w:rsidRDefault="00814463" w:rsidP="00814463">
      <w:pPr>
        <w:ind w:firstLine="720"/>
        <w:jc w:val="both"/>
        <w:rPr>
          <w:lang w:val="es-ES"/>
        </w:rPr>
      </w:pPr>
      <w:proofErr w:type="spellStart"/>
      <w:r w:rsidRPr="006916BC">
        <w:rPr>
          <w:lang w:val="es-ES"/>
        </w:rPr>
        <w:t>Palkalai</w:t>
      </w:r>
      <w:proofErr w:type="spellEnd"/>
      <w:r w:rsidRPr="006916BC">
        <w:rPr>
          <w:lang w:val="es-ES"/>
        </w:rPr>
        <w:t xml:space="preserve"> Nagar,                                            </w:t>
      </w:r>
    </w:p>
    <w:p w14:paraId="31A7AC82" w14:textId="77777777" w:rsidR="00814463" w:rsidRDefault="00814463" w:rsidP="00814463">
      <w:pPr>
        <w:ind w:firstLine="720"/>
        <w:jc w:val="both"/>
      </w:pPr>
      <w:r w:rsidRPr="007C16D4">
        <w:t>Madurai</w:t>
      </w:r>
      <w:r w:rsidRPr="006916BC">
        <w:t xml:space="preserve"> – 625 021.</w:t>
      </w:r>
    </w:p>
    <w:p w14:paraId="36340915" w14:textId="1DE03ED4" w:rsidR="00604A4C" w:rsidRDefault="00604A4C" w:rsidP="00604A4C"/>
    <w:p w14:paraId="3ED7192B" w14:textId="77777777" w:rsidR="00604A4C" w:rsidRPr="00965036" w:rsidRDefault="00604A4C" w:rsidP="00604A4C"/>
    <w:p w14:paraId="054D3303" w14:textId="77777777" w:rsidR="00604A4C" w:rsidRPr="00965036" w:rsidRDefault="00604A4C" w:rsidP="00604A4C">
      <w:pPr>
        <w:spacing w:line="360" w:lineRule="auto"/>
      </w:pPr>
      <w:r w:rsidRPr="00965036">
        <w:t>Respected Sir,</w:t>
      </w:r>
    </w:p>
    <w:p w14:paraId="7DAABF65" w14:textId="77777777" w:rsidR="00604A4C" w:rsidRPr="000E55DB" w:rsidRDefault="00604A4C" w:rsidP="00604A4C">
      <w:pPr>
        <w:rPr>
          <w:b/>
        </w:rPr>
      </w:pPr>
      <w:r>
        <w:rPr>
          <w:b/>
        </w:rPr>
        <w:t xml:space="preserve">            </w:t>
      </w:r>
      <w:r w:rsidRPr="000E55DB">
        <w:rPr>
          <w:b/>
        </w:rPr>
        <w:t>Sub:</w:t>
      </w:r>
      <w:r>
        <w:rPr>
          <w:b/>
        </w:rPr>
        <w:t xml:space="preserve"> Submission of </w:t>
      </w:r>
      <w:proofErr w:type="spellStart"/>
      <w:proofErr w:type="gramStart"/>
      <w:r>
        <w:rPr>
          <w:b/>
        </w:rPr>
        <w:t>Ph.D</w:t>
      </w:r>
      <w:proofErr w:type="spellEnd"/>
      <w:proofErr w:type="gramEnd"/>
      <w:r>
        <w:rPr>
          <w:b/>
        </w:rPr>
        <w:t xml:space="preserve"> thesis (Part</w:t>
      </w:r>
      <w:r w:rsidRPr="000E55DB">
        <w:rPr>
          <w:b/>
        </w:rPr>
        <w:t>–time) – reg.</w:t>
      </w:r>
    </w:p>
    <w:p w14:paraId="1A7D8692" w14:textId="490A411E" w:rsidR="00604A4C" w:rsidRDefault="00604A4C" w:rsidP="00604A4C">
      <w:pPr>
        <w:jc w:val="both"/>
        <w:rPr>
          <w:b/>
        </w:rPr>
      </w:pPr>
      <w:r>
        <w:rPr>
          <w:b/>
        </w:rPr>
        <w:tab/>
        <w:t>Ref: R6</w:t>
      </w:r>
      <w:r w:rsidRPr="000E55DB">
        <w:rPr>
          <w:b/>
        </w:rPr>
        <w:t>/</w:t>
      </w:r>
      <w:proofErr w:type="spellStart"/>
      <w:proofErr w:type="gramStart"/>
      <w:r w:rsidRPr="000E55DB">
        <w:rPr>
          <w:b/>
        </w:rPr>
        <w:t>Ph.D</w:t>
      </w:r>
      <w:proofErr w:type="spellEnd"/>
      <w:proofErr w:type="gramEnd"/>
      <w:r w:rsidRPr="000E55DB">
        <w:rPr>
          <w:b/>
        </w:rPr>
        <w:t>/Reg</w:t>
      </w:r>
      <w:r>
        <w:rPr>
          <w:b/>
        </w:rPr>
        <w:t>d</w:t>
      </w:r>
      <w:r w:rsidRPr="000E55DB">
        <w:rPr>
          <w:b/>
        </w:rPr>
        <w:t xml:space="preserve">./ </w:t>
      </w:r>
      <w:r>
        <w:rPr>
          <w:b/>
        </w:rPr>
        <w:t>P.T</w:t>
      </w:r>
      <w:r w:rsidRPr="000E55DB">
        <w:rPr>
          <w:b/>
        </w:rPr>
        <w:t>/</w:t>
      </w:r>
      <w:r>
        <w:rPr>
          <w:b/>
        </w:rPr>
        <w:t>P8851 /2010</w:t>
      </w:r>
      <w:r w:rsidRPr="000E55DB">
        <w:rPr>
          <w:b/>
        </w:rPr>
        <w:t xml:space="preserve"> </w:t>
      </w:r>
      <w:proofErr w:type="spellStart"/>
      <w:r w:rsidRPr="000E55DB">
        <w:rPr>
          <w:b/>
        </w:rPr>
        <w:t>dt.</w:t>
      </w:r>
      <w:proofErr w:type="spellEnd"/>
      <w:r>
        <w:rPr>
          <w:b/>
        </w:rPr>
        <w:t xml:space="preserve"> 21</w:t>
      </w:r>
      <w:r w:rsidRPr="000E55DB">
        <w:rPr>
          <w:b/>
        </w:rPr>
        <w:t>.0</w:t>
      </w:r>
      <w:r>
        <w:rPr>
          <w:b/>
        </w:rPr>
        <w:t>4</w:t>
      </w:r>
      <w:r w:rsidRPr="000E55DB">
        <w:rPr>
          <w:b/>
        </w:rPr>
        <w:t>.201</w:t>
      </w:r>
      <w:r>
        <w:rPr>
          <w:b/>
        </w:rPr>
        <w:t>0</w:t>
      </w:r>
      <w:r w:rsidRPr="000E55DB">
        <w:rPr>
          <w:b/>
        </w:rPr>
        <w:t>.</w:t>
      </w:r>
    </w:p>
    <w:p w14:paraId="297101CD" w14:textId="77777777" w:rsidR="00DC3ECA" w:rsidRDefault="00DC3ECA" w:rsidP="00604A4C">
      <w:pPr>
        <w:jc w:val="both"/>
        <w:rPr>
          <w:b/>
        </w:rPr>
      </w:pPr>
    </w:p>
    <w:p w14:paraId="5CA052B3" w14:textId="77777777" w:rsidR="00604A4C" w:rsidRPr="00965036" w:rsidRDefault="00604A4C" w:rsidP="00604A4C">
      <w:pPr>
        <w:ind w:firstLine="720"/>
      </w:pPr>
    </w:p>
    <w:p w14:paraId="0D9177B2" w14:textId="2324B478" w:rsidR="00604A4C" w:rsidRPr="00965036" w:rsidRDefault="00604A4C" w:rsidP="00DC3ECA">
      <w:pPr>
        <w:spacing w:line="360" w:lineRule="auto"/>
        <w:ind w:firstLine="720"/>
        <w:jc w:val="both"/>
      </w:pPr>
      <w:r w:rsidRPr="00965036">
        <w:t xml:space="preserve">I am working as a </w:t>
      </w:r>
      <w:r>
        <w:t xml:space="preserve">Part-time </w:t>
      </w:r>
      <w:r w:rsidRPr="00965036">
        <w:t xml:space="preserve">Research Scholar in Department of Chemistry, </w:t>
      </w:r>
      <w:r>
        <w:t>Saraswathi Narayanan</w:t>
      </w:r>
      <w:r w:rsidRPr="00965036">
        <w:t xml:space="preserve"> College (Autonomous), </w:t>
      </w:r>
      <w:r>
        <w:t xml:space="preserve">Madurai under the guidance of </w:t>
      </w:r>
      <w:proofErr w:type="spellStart"/>
      <w:r w:rsidRPr="00E876F7">
        <w:rPr>
          <w:b/>
          <w:bCs/>
        </w:rPr>
        <w:t>Dr.</w:t>
      </w:r>
      <w:proofErr w:type="gramStart"/>
      <w:r w:rsidRPr="00E876F7">
        <w:rPr>
          <w:b/>
          <w:bCs/>
        </w:rPr>
        <w:t>K.RADHAKRISHNAN</w:t>
      </w:r>
      <w:proofErr w:type="spellEnd"/>
      <w:proofErr w:type="gramEnd"/>
      <w:r>
        <w:t xml:space="preserve">, </w:t>
      </w:r>
      <w:r w:rsidRPr="00D20B70">
        <w:t xml:space="preserve"> </w:t>
      </w:r>
      <w:r>
        <w:t>Associate Professor, PG and</w:t>
      </w:r>
      <w:r w:rsidRPr="00D20B70">
        <w:t xml:space="preserve"> Research Department of Chemistry,</w:t>
      </w:r>
      <w:r>
        <w:t xml:space="preserve"> </w:t>
      </w:r>
      <w:r w:rsidRPr="00D20B70">
        <w:t xml:space="preserve">Saraswathi Narayanan College (Autonomous), </w:t>
      </w:r>
      <w:proofErr w:type="spellStart"/>
      <w:r>
        <w:t>Perungudi</w:t>
      </w:r>
      <w:proofErr w:type="spellEnd"/>
      <w:r>
        <w:t xml:space="preserve">, Madurai.  </w:t>
      </w:r>
      <w:r w:rsidRPr="00965036">
        <w:t xml:space="preserve">Now, I have paid the thesis submission fee of </w:t>
      </w:r>
      <w:proofErr w:type="spellStart"/>
      <w:r w:rsidRPr="00604A4C">
        <w:rPr>
          <w:highlight w:val="yellow"/>
        </w:rPr>
        <w:t>Rs</w:t>
      </w:r>
      <w:proofErr w:type="spellEnd"/>
      <w:r w:rsidRPr="00604A4C">
        <w:rPr>
          <w:highlight w:val="yellow"/>
        </w:rPr>
        <w:t>. 7,000</w:t>
      </w:r>
      <w:r w:rsidRPr="00965036">
        <w:t xml:space="preserve">/- and attached herewith the challan. </w:t>
      </w:r>
      <w:r w:rsidRPr="00965036">
        <w:tab/>
      </w:r>
    </w:p>
    <w:p w14:paraId="20A992E6" w14:textId="77777777" w:rsidR="00604A4C" w:rsidRPr="00965036" w:rsidRDefault="00604A4C" w:rsidP="00604A4C">
      <w:pPr>
        <w:spacing w:line="360" w:lineRule="auto"/>
        <w:ind w:firstLine="720"/>
        <w:jc w:val="both"/>
      </w:pPr>
      <w:r w:rsidRPr="00965036">
        <w:tab/>
      </w:r>
      <w:r w:rsidRPr="00965036">
        <w:tab/>
      </w:r>
      <w:r w:rsidRPr="00965036">
        <w:tab/>
      </w:r>
    </w:p>
    <w:p w14:paraId="247553FA" w14:textId="77777777" w:rsidR="00604A4C" w:rsidRPr="00965036" w:rsidRDefault="00604A4C" w:rsidP="00604A4C">
      <w:pPr>
        <w:spacing w:line="360" w:lineRule="auto"/>
        <w:ind w:firstLine="720"/>
        <w:jc w:val="both"/>
      </w:pPr>
      <w:r w:rsidRPr="00965036">
        <w:tab/>
      </w:r>
      <w:r w:rsidRPr="00965036">
        <w:tab/>
      </w:r>
      <w:r w:rsidRPr="00965036">
        <w:tab/>
      </w:r>
      <w:r w:rsidRPr="00965036">
        <w:tab/>
        <w:t>Thanking You</w:t>
      </w:r>
    </w:p>
    <w:p w14:paraId="4423702B" w14:textId="77777777" w:rsidR="00604A4C" w:rsidRPr="00965036" w:rsidRDefault="00604A4C" w:rsidP="00604A4C"/>
    <w:p w14:paraId="1E92ED00" w14:textId="77777777" w:rsidR="00604A4C" w:rsidRPr="00965036" w:rsidRDefault="00604A4C" w:rsidP="00604A4C"/>
    <w:p w14:paraId="059AE881" w14:textId="77777777" w:rsidR="00604A4C" w:rsidRPr="00965036" w:rsidRDefault="00604A4C" w:rsidP="00604A4C">
      <w:proofErr w:type="gramStart"/>
      <w:r>
        <w:t>Place  :</w:t>
      </w:r>
      <w:proofErr w:type="gramEnd"/>
      <w:r>
        <w:t xml:space="preserve"> Madurai</w:t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  <w:t>Yours faithfully,</w:t>
      </w:r>
    </w:p>
    <w:p w14:paraId="22D645A0" w14:textId="77777777" w:rsidR="00604A4C" w:rsidRPr="00965036" w:rsidRDefault="00604A4C" w:rsidP="00604A4C"/>
    <w:p w14:paraId="1139DDC6" w14:textId="77777777" w:rsidR="00604A4C" w:rsidRPr="00965036" w:rsidRDefault="00604A4C" w:rsidP="00604A4C">
      <w:r w:rsidRPr="00965036">
        <w:t xml:space="preserve">Date </w:t>
      </w:r>
      <w:proofErr w:type="gramStart"/>
      <w:r w:rsidRPr="00965036">
        <w:t xml:space="preserve">  :</w:t>
      </w:r>
      <w:proofErr w:type="gramEnd"/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</w:p>
    <w:p w14:paraId="73FDB5D1" w14:textId="77777777" w:rsidR="00604A4C" w:rsidRDefault="00604A4C" w:rsidP="00604A4C"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  <w:t xml:space="preserve">             </w:t>
      </w:r>
      <w:r>
        <w:t xml:space="preserve">  </w:t>
      </w:r>
    </w:p>
    <w:p w14:paraId="6734F84D" w14:textId="5D23CE1C" w:rsidR="00604A4C" w:rsidRPr="00965036" w:rsidRDefault="00604A4C" w:rsidP="00604A4C">
      <w:r>
        <w:t xml:space="preserve">                                                                                                           </w:t>
      </w:r>
      <w:r w:rsidRPr="00965036">
        <w:t>(</w:t>
      </w:r>
      <w:proofErr w:type="gramStart"/>
      <w:r w:rsidR="00E876F7">
        <w:t>P.MOHANDASS</w:t>
      </w:r>
      <w:proofErr w:type="gramEnd"/>
      <w:r w:rsidRPr="00965036">
        <w:t>)</w:t>
      </w:r>
    </w:p>
    <w:p w14:paraId="76269908" w14:textId="77777777" w:rsidR="00604A4C" w:rsidRDefault="00604A4C" w:rsidP="00604A4C">
      <w:pPr>
        <w:spacing w:line="360" w:lineRule="auto"/>
        <w:rPr>
          <w:lang w:val="sv-SE"/>
        </w:rPr>
      </w:pPr>
    </w:p>
    <w:p w14:paraId="41C9B9CC" w14:textId="77777777" w:rsidR="00604A4C" w:rsidRDefault="00604A4C" w:rsidP="00604A4C">
      <w:pPr>
        <w:spacing w:line="360" w:lineRule="auto"/>
        <w:rPr>
          <w:lang w:val="sv-SE"/>
        </w:rPr>
      </w:pPr>
    </w:p>
    <w:p w14:paraId="43F43F43" w14:textId="1AB02D5C" w:rsidR="00814463" w:rsidRDefault="00814463" w:rsidP="00604A4C">
      <w:pPr>
        <w:spacing w:before="120"/>
        <w:jc w:val="both"/>
      </w:pPr>
    </w:p>
    <w:p w14:paraId="73C8F1D8" w14:textId="7EF2D9FC" w:rsidR="00A94FAC" w:rsidRDefault="00A94FAC" w:rsidP="00604A4C">
      <w:pPr>
        <w:spacing w:before="120"/>
        <w:jc w:val="both"/>
      </w:pPr>
    </w:p>
    <w:p w14:paraId="45A195C1" w14:textId="62FAD4AB" w:rsidR="00A94FAC" w:rsidRDefault="00A94FAC" w:rsidP="00604A4C">
      <w:pPr>
        <w:spacing w:before="120"/>
        <w:jc w:val="both"/>
      </w:pPr>
    </w:p>
    <w:p w14:paraId="4BBD8FDE" w14:textId="42451921" w:rsidR="00A94FAC" w:rsidRDefault="00A94FAC" w:rsidP="00604A4C">
      <w:pPr>
        <w:spacing w:before="120"/>
        <w:jc w:val="both"/>
      </w:pPr>
    </w:p>
    <w:p w14:paraId="6FE1ECE3" w14:textId="4949C1DE" w:rsidR="00A94FAC" w:rsidRDefault="00A94FAC" w:rsidP="00604A4C">
      <w:pPr>
        <w:spacing w:before="120"/>
        <w:jc w:val="both"/>
      </w:pPr>
    </w:p>
    <w:p w14:paraId="2D9F2FCD" w14:textId="4EF99042" w:rsidR="00A94FAC" w:rsidRDefault="00A94FAC" w:rsidP="00604A4C">
      <w:pPr>
        <w:spacing w:before="120"/>
        <w:jc w:val="both"/>
      </w:pPr>
    </w:p>
    <w:p w14:paraId="57200413" w14:textId="02492D6A" w:rsidR="00A94FAC" w:rsidRDefault="00A94FAC" w:rsidP="00604A4C">
      <w:pPr>
        <w:spacing w:before="120"/>
        <w:jc w:val="both"/>
      </w:pPr>
    </w:p>
    <w:p w14:paraId="4C5FED2F" w14:textId="171B0E54" w:rsidR="00A94FAC" w:rsidRDefault="00A94FAC" w:rsidP="00604A4C">
      <w:pPr>
        <w:spacing w:before="120"/>
        <w:jc w:val="both"/>
      </w:pPr>
    </w:p>
    <w:p w14:paraId="1BE32CCC" w14:textId="77777777" w:rsidR="00A94FAC" w:rsidRDefault="00A94FAC" w:rsidP="00A94FAC">
      <w:r w:rsidRPr="00F826AF">
        <w:t xml:space="preserve">From </w:t>
      </w:r>
    </w:p>
    <w:p w14:paraId="753A616D" w14:textId="77777777" w:rsidR="00A94FAC" w:rsidRPr="00F826AF" w:rsidRDefault="00A94FAC" w:rsidP="00A94FAC"/>
    <w:p w14:paraId="3104DA19" w14:textId="77777777" w:rsidR="00A94FAC" w:rsidRDefault="00A94FAC" w:rsidP="00A94FAC">
      <w:pPr>
        <w:ind w:firstLine="720"/>
        <w:jc w:val="both"/>
      </w:pPr>
      <w:proofErr w:type="spellStart"/>
      <w:r>
        <w:t>Dr.</w:t>
      </w:r>
      <w:proofErr w:type="gramStart"/>
      <w:r>
        <w:t>K.Radhakrishnan</w:t>
      </w:r>
      <w:proofErr w:type="spellEnd"/>
      <w:proofErr w:type="gramEnd"/>
      <w:r>
        <w:t xml:space="preserve"> (Guide)</w:t>
      </w:r>
    </w:p>
    <w:p w14:paraId="222FCA8C" w14:textId="77777777" w:rsidR="00A94FAC" w:rsidRDefault="00A94FAC" w:rsidP="00A94FAC">
      <w:pPr>
        <w:jc w:val="both"/>
      </w:pPr>
      <w:r>
        <w:tab/>
        <w:t>Associate Professor of Chemistry,</w:t>
      </w:r>
    </w:p>
    <w:p w14:paraId="1E7A320E" w14:textId="77777777" w:rsidR="00A94FAC" w:rsidRDefault="00A94FAC" w:rsidP="00A94FAC">
      <w:pPr>
        <w:spacing w:line="276" w:lineRule="auto"/>
        <w:jc w:val="both"/>
      </w:pPr>
      <w:r>
        <w:tab/>
        <w:t>Post Graduate and Research Department of Chemistry,</w:t>
      </w:r>
    </w:p>
    <w:p w14:paraId="50DF0AB7" w14:textId="77777777" w:rsidR="00A94FAC" w:rsidRDefault="00A94FAC" w:rsidP="00A94FAC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17AB0133" w14:textId="77777777" w:rsidR="00A94FAC" w:rsidRDefault="00A94FAC" w:rsidP="00A94FAC">
      <w:pPr>
        <w:spacing w:line="276" w:lineRule="auto"/>
        <w:jc w:val="both"/>
      </w:pPr>
      <w:r>
        <w:tab/>
        <w:t>Madurai – 625 022.</w:t>
      </w:r>
    </w:p>
    <w:p w14:paraId="28612FF0" w14:textId="0BA683D2" w:rsidR="00A94FAC" w:rsidRPr="006C5C09" w:rsidRDefault="00A94FAC" w:rsidP="00A94FAC">
      <w:pPr>
        <w:ind w:firstLine="720"/>
        <w:jc w:val="both"/>
        <w:rPr>
          <w:b/>
        </w:rPr>
      </w:pPr>
      <w:r>
        <w:t xml:space="preserve">       </w:t>
      </w:r>
    </w:p>
    <w:p w14:paraId="3378D425" w14:textId="77777777" w:rsidR="00A94FAC" w:rsidRDefault="00A94FAC" w:rsidP="00A94FAC">
      <w:pPr>
        <w:ind w:firstLine="720"/>
        <w:jc w:val="both"/>
      </w:pPr>
      <w:r>
        <w:tab/>
        <w:t xml:space="preserve">            </w:t>
      </w:r>
    </w:p>
    <w:p w14:paraId="3D6F4DA2" w14:textId="39322CAC" w:rsidR="00A94FAC" w:rsidRDefault="00A94FAC" w:rsidP="00A94FAC">
      <w:pPr>
        <w:ind w:firstLine="720"/>
        <w:jc w:val="both"/>
      </w:pPr>
      <w:r>
        <w:tab/>
      </w:r>
      <w:r>
        <w:tab/>
        <w:t xml:space="preserve">        </w:t>
      </w:r>
    </w:p>
    <w:p w14:paraId="7202108C" w14:textId="77777777" w:rsidR="00A94FAC" w:rsidRPr="00F826AF" w:rsidRDefault="00A94FAC" w:rsidP="00A94FAC">
      <w:pPr>
        <w:jc w:val="both"/>
      </w:pPr>
      <w:r>
        <w:t xml:space="preserve">           </w:t>
      </w:r>
      <w:r>
        <w:tab/>
      </w:r>
    </w:p>
    <w:p w14:paraId="5441BCC0" w14:textId="77777777" w:rsidR="00A94FAC" w:rsidRPr="00F826AF" w:rsidRDefault="00A94FAC" w:rsidP="00A94FAC">
      <w:r w:rsidRPr="00F826AF">
        <w:t>To</w:t>
      </w:r>
    </w:p>
    <w:p w14:paraId="78F2EF2F" w14:textId="77777777" w:rsidR="00A94FAC" w:rsidRPr="00F826AF" w:rsidRDefault="00A94FAC" w:rsidP="00A94FAC">
      <w:r w:rsidRPr="00F826AF">
        <w:tab/>
        <w:t>The Registrar,</w:t>
      </w:r>
    </w:p>
    <w:p w14:paraId="1ACECB53" w14:textId="77777777" w:rsidR="00A94FAC" w:rsidRPr="00F826AF" w:rsidRDefault="00A94FAC" w:rsidP="00A94FAC">
      <w:r w:rsidRPr="00F826AF">
        <w:tab/>
        <w:t>Madurai Kamaraj University,</w:t>
      </w:r>
    </w:p>
    <w:p w14:paraId="0A5ADC56" w14:textId="77777777" w:rsidR="00A94FAC" w:rsidRPr="00F826AF" w:rsidRDefault="00A94FAC" w:rsidP="00A94FAC">
      <w:r w:rsidRPr="00F826AF">
        <w:tab/>
        <w:t>Madurai</w:t>
      </w:r>
      <w:r>
        <w:t>- 626 021.</w:t>
      </w:r>
    </w:p>
    <w:p w14:paraId="5AC39706" w14:textId="77777777" w:rsidR="00A94FAC" w:rsidRPr="00F826AF" w:rsidRDefault="00A94FAC" w:rsidP="00A94FAC"/>
    <w:p w14:paraId="1C859B79" w14:textId="77777777" w:rsidR="00A94FAC" w:rsidRDefault="00A94FAC" w:rsidP="00A94FAC">
      <w:r w:rsidRPr="00F826AF">
        <w:t>Dear Sir,</w:t>
      </w:r>
    </w:p>
    <w:p w14:paraId="4CAA1FB6" w14:textId="77777777" w:rsidR="00A94FAC" w:rsidRPr="00051A3B" w:rsidRDefault="00A94FAC" w:rsidP="00A94FAC">
      <w:pPr>
        <w:rPr>
          <w:b/>
        </w:rPr>
      </w:pPr>
      <w:r>
        <w:tab/>
      </w:r>
      <w:r>
        <w:tab/>
      </w:r>
      <w:r w:rsidRPr="00051A3B">
        <w:t>Sub</w:t>
      </w:r>
      <w:r w:rsidRPr="00051A3B">
        <w:rPr>
          <w:b/>
        </w:rPr>
        <w:t xml:space="preserve">: Certificate for pre submission presentation of </w:t>
      </w:r>
      <w:proofErr w:type="spellStart"/>
      <w:proofErr w:type="gramStart"/>
      <w:r w:rsidRPr="00051A3B">
        <w:rPr>
          <w:b/>
        </w:rPr>
        <w:t>Ph.D</w:t>
      </w:r>
      <w:proofErr w:type="spellEnd"/>
      <w:proofErr w:type="gramEnd"/>
      <w:r w:rsidRPr="00051A3B">
        <w:rPr>
          <w:b/>
        </w:rPr>
        <w:t xml:space="preserve"> Work-reg.</w:t>
      </w:r>
    </w:p>
    <w:p w14:paraId="358F7025" w14:textId="77777777" w:rsidR="00A94FAC" w:rsidRPr="00F826AF" w:rsidRDefault="00A94FAC" w:rsidP="00A94FAC">
      <w:r w:rsidRPr="00F826AF">
        <w:tab/>
      </w:r>
    </w:p>
    <w:p w14:paraId="5ACE0BEA" w14:textId="4C25A055" w:rsidR="00A94FAC" w:rsidRPr="00F826AF" w:rsidRDefault="00A94FAC" w:rsidP="00A94FAC">
      <w:pPr>
        <w:spacing w:line="360" w:lineRule="auto"/>
        <w:jc w:val="both"/>
      </w:pPr>
      <w:r w:rsidRPr="00F826AF">
        <w:tab/>
      </w:r>
      <w:r w:rsidRPr="00F826AF">
        <w:tab/>
        <w:t xml:space="preserve">This is </w:t>
      </w:r>
      <w:r>
        <w:t>to certify</w:t>
      </w:r>
      <w:r w:rsidRPr="00F826AF">
        <w:t xml:space="preserve"> that </w:t>
      </w:r>
      <w:r w:rsidRPr="00F948EF">
        <w:t>Mr.</w:t>
      </w:r>
      <w:r>
        <w:rPr>
          <w:b/>
        </w:rPr>
        <w:t xml:space="preserve"> </w:t>
      </w:r>
      <w:proofErr w:type="gramStart"/>
      <w:r>
        <w:rPr>
          <w:b/>
        </w:rPr>
        <w:t>P.MOHANDASS</w:t>
      </w:r>
      <w:proofErr w:type="gramEnd"/>
      <w:r w:rsidRPr="00F826AF">
        <w:rPr>
          <w:b/>
        </w:rPr>
        <w:t>,</w:t>
      </w:r>
      <w:r w:rsidRPr="00F826AF">
        <w:t xml:space="preserve"> (Reg.</w:t>
      </w:r>
      <w:r>
        <w:t xml:space="preserve"> </w:t>
      </w:r>
      <w:r w:rsidRPr="00F826AF">
        <w:t xml:space="preserve">No. </w:t>
      </w:r>
      <w:r>
        <w:rPr>
          <w:b/>
        </w:rPr>
        <w:t>P8851</w:t>
      </w:r>
      <w:r w:rsidRPr="00F826AF">
        <w:t>) re</w:t>
      </w:r>
      <w:r>
        <w:t>search scholar has presented h</w:t>
      </w:r>
      <w:r w:rsidR="00F901EC">
        <w:t>is</w:t>
      </w:r>
      <w:r w:rsidRPr="00F826AF">
        <w:t xml:space="preserve"> research work entitled </w:t>
      </w:r>
      <w:r w:rsidR="00A06CEF">
        <w:t>“</w:t>
      </w:r>
      <w:r w:rsidRPr="00EA2328">
        <w:rPr>
          <w:b/>
          <w:bCs/>
        </w:rPr>
        <w:t>Studies on structure-activity relationships of some activated alkenes</w:t>
      </w:r>
      <w:r w:rsidRPr="00EA2328">
        <w:t>”</w:t>
      </w:r>
      <w:r w:rsidRPr="00F826AF">
        <w:t xml:space="preserve"> in </w:t>
      </w:r>
      <w:r>
        <w:t>Department of Chemistry</w:t>
      </w:r>
      <w:r w:rsidRPr="00F826AF">
        <w:t>, on</w:t>
      </w:r>
      <w:r>
        <w:t xml:space="preserve"> 22.02.2018. </w:t>
      </w:r>
      <w:r w:rsidR="00F901EC">
        <w:t>He</w:t>
      </w:r>
      <w:r w:rsidRPr="00F826AF">
        <w:t xml:space="preserve"> incorporated the suggestions given by the faculty members and research scholars in the synopsis and thesis.</w:t>
      </w:r>
    </w:p>
    <w:p w14:paraId="2DABECFF" w14:textId="77777777" w:rsidR="00A94FAC" w:rsidRPr="00F826AF" w:rsidRDefault="00A94FAC" w:rsidP="00A94FAC"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</w:p>
    <w:p w14:paraId="37AFB613" w14:textId="77777777" w:rsidR="00A94FAC" w:rsidRPr="00F826AF" w:rsidRDefault="00A94FAC" w:rsidP="00A94FAC"/>
    <w:p w14:paraId="6AE8BCA9" w14:textId="77777777" w:rsidR="00A94FAC" w:rsidRPr="00F826AF" w:rsidRDefault="00A94FAC" w:rsidP="00A94FAC">
      <w:pPr>
        <w:ind w:left="3600" w:firstLine="720"/>
      </w:pPr>
      <w:r w:rsidRPr="00F826AF">
        <w:t>Thanking you</w:t>
      </w:r>
    </w:p>
    <w:p w14:paraId="7D9A7D5A" w14:textId="77777777" w:rsidR="00A94FAC" w:rsidRPr="00F826AF" w:rsidRDefault="00A94FAC" w:rsidP="00A94FAC">
      <w:r w:rsidRPr="00F826AF">
        <w:t xml:space="preserve">  </w:t>
      </w:r>
    </w:p>
    <w:p w14:paraId="2AC7DD82" w14:textId="77777777" w:rsidR="00A94FAC" w:rsidRPr="00F826AF" w:rsidRDefault="00A94FAC" w:rsidP="00A94FAC">
      <w:r>
        <w:t>Place: Madurai</w:t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  <w:t>Yours sincerely</w:t>
      </w:r>
      <w:r>
        <w:t>,</w:t>
      </w:r>
    </w:p>
    <w:p w14:paraId="508988C9" w14:textId="77777777" w:rsidR="00A94FAC" w:rsidRPr="00F826AF" w:rsidRDefault="00A94FAC" w:rsidP="00A94FAC">
      <w:r w:rsidRPr="00F826AF">
        <w:t xml:space="preserve">Date: </w:t>
      </w:r>
      <w:r>
        <w:t xml:space="preserve"> </w:t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</w:p>
    <w:p w14:paraId="57B4A058" w14:textId="77777777" w:rsidR="00A94FAC" w:rsidRDefault="00A94FAC" w:rsidP="00A94FAC">
      <w:r>
        <w:t xml:space="preserve">                                                 </w:t>
      </w:r>
    </w:p>
    <w:p w14:paraId="477844C8" w14:textId="77777777" w:rsidR="00A94FAC" w:rsidRDefault="00A94FAC" w:rsidP="00A94FAC"/>
    <w:p w14:paraId="6BF38D50" w14:textId="24535363" w:rsidR="00A94FAC" w:rsidRDefault="00A94FAC" w:rsidP="00A94FAC">
      <w:r>
        <w:t xml:space="preserve">                       </w:t>
      </w:r>
      <w:r>
        <w:tab/>
      </w:r>
      <w:r>
        <w:tab/>
      </w:r>
      <w:r>
        <w:tab/>
      </w:r>
      <w:r>
        <w:tab/>
      </w:r>
      <w:r>
        <w:tab/>
        <w:t xml:space="preserve">                                </w:t>
      </w:r>
      <w:proofErr w:type="spellStart"/>
      <w:r w:rsidRPr="00F826AF">
        <w:t>Dr.</w:t>
      </w:r>
      <w:proofErr w:type="gramStart"/>
      <w:r>
        <w:t>K.RADHAKRISHNAN</w:t>
      </w:r>
      <w:proofErr w:type="spellEnd"/>
      <w:proofErr w:type="gramEnd"/>
      <w:r>
        <w:t xml:space="preserve">                                          </w:t>
      </w:r>
      <w:r>
        <w:tab/>
      </w:r>
      <w:r>
        <w:tab/>
        <w:t xml:space="preserve">                </w:t>
      </w:r>
      <w:r w:rsidRPr="00F826AF">
        <w:tab/>
      </w:r>
      <w:r w:rsidRPr="00F826AF">
        <w:tab/>
      </w:r>
      <w:r w:rsidRPr="00F826AF">
        <w:tab/>
      </w:r>
      <w:r>
        <w:t xml:space="preserve">                                           (Guide)</w:t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</w:p>
    <w:p w14:paraId="79811C09" w14:textId="77777777" w:rsidR="00A94FAC" w:rsidRDefault="00A94FAC" w:rsidP="00A94FAC"/>
    <w:p w14:paraId="691D8DB6" w14:textId="77777777" w:rsidR="00A94FAC" w:rsidRDefault="00A94FAC" w:rsidP="00A94FAC"/>
    <w:p w14:paraId="2DD2767B" w14:textId="77777777" w:rsidR="00A94FAC" w:rsidRDefault="00A94FAC" w:rsidP="00A94FAC"/>
    <w:p w14:paraId="7E180DB8" w14:textId="77777777" w:rsidR="00A94FAC" w:rsidRDefault="00A94FAC" w:rsidP="00A94FAC"/>
    <w:p w14:paraId="7BD33F28" w14:textId="77777777" w:rsidR="00A94FAC" w:rsidRDefault="00A94FAC" w:rsidP="00A94FAC"/>
    <w:p w14:paraId="722AD059" w14:textId="77777777" w:rsidR="00A94FAC" w:rsidRDefault="00A94FAC" w:rsidP="00A94FAC"/>
    <w:p w14:paraId="30AA9A03" w14:textId="45F37088" w:rsidR="00A94FAC" w:rsidRDefault="00A94FAC" w:rsidP="00604A4C">
      <w:pPr>
        <w:spacing w:before="120"/>
        <w:jc w:val="both"/>
      </w:pPr>
    </w:p>
    <w:p w14:paraId="2730DD63" w14:textId="18A9F07D" w:rsidR="00B14B5A" w:rsidRDefault="00B14B5A" w:rsidP="00604A4C">
      <w:pPr>
        <w:spacing w:before="120"/>
        <w:jc w:val="both"/>
      </w:pPr>
    </w:p>
    <w:p w14:paraId="4A7BB6DD" w14:textId="072312C2" w:rsidR="00B14B5A" w:rsidRDefault="00B14B5A" w:rsidP="00604A4C">
      <w:pPr>
        <w:spacing w:before="120"/>
        <w:jc w:val="both"/>
      </w:pPr>
    </w:p>
    <w:p w14:paraId="6793411D" w14:textId="1735EEEC" w:rsidR="00B14B5A" w:rsidRDefault="00B14B5A" w:rsidP="00604A4C">
      <w:pPr>
        <w:spacing w:before="120"/>
        <w:jc w:val="both"/>
      </w:pPr>
    </w:p>
    <w:p w14:paraId="0B1B911B" w14:textId="3B9A6338" w:rsidR="00B14B5A" w:rsidRDefault="00B14B5A" w:rsidP="00604A4C">
      <w:pPr>
        <w:spacing w:before="120"/>
        <w:jc w:val="both"/>
      </w:pPr>
    </w:p>
    <w:p w14:paraId="3C346A6C" w14:textId="77777777" w:rsidR="00B14B5A" w:rsidRPr="00842BF2" w:rsidRDefault="00B14B5A" w:rsidP="00B14B5A">
      <w:pPr>
        <w:jc w:val="center"/>
        <w:rPr>
          <w:sz w:val="36"/>
          <w:szCs w:val="28"/>
          <w:lang w:val="pt-BR"/>
        </w:rPr>
      </w:pPr>
      <w:r>
        <w:rPr>
          <w:noProof/>
          <w:sz w:val="40"/>
          <w:szCs w:val="36"/>
        </w:rPr>
        <w:drawing>
          <wp:anchor distT="0" distB="0" distL="114300" distR="114300" simplePos="0" relativeHeight="251660288" behindDoc="0" locked="0" layoutInCell="1" allowOverlap="1" wp14:anchorId="47662470" wp14:editId="3490AE49">
            <wp:simplePos x="0" y="0"/>
            <wp:positionH relativeFrom="column">
              <wp:posOffset>-193638</wp:posOffset>
            </wp:positionH>
            <wp:positionV relativeFrom="paragraph">
              <wp:posOffset>38996</wp:posOffset>
            </wp:positionV>
            <wp:extent cx="946673" cy="968189"/>
            <wp:effectExtent l="19050" t="0" r="5827" b="0"/>
            <wp:wrapNone/>
            <wp:docPr id="5" name="Picture 2" descr="SARAS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ARASW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673" cy="9681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sz w:val="40"/>
          <w:szCs w:val="36"/>
          <w:lang w:val="pt-BR"/>
        </w:rPr>
        <w:t xml:space="preserve">        </w:t>
      </w:r>
      <w:r w:rsidRPr="00842BF2">
        <w:rPr>
          <w:sz w:val="40"/>
          <w:szCs w:val="36"/>
          <w:lang w:val="pt-BR"/>
        </w:rPr>
        <w:t>SARASWATHI NARAYANAN COLLEGE</w:t>
      </w:r>
    </w:p>
    <w:p w14:paraId="41E3787E" w14:textId="77777777" w:rsidR="00B14B5A" w:rsidRPr="00842BF2" w:rsidRDefault="00B14B5A" w:rsidP="00B14B5A">
      <w:pPr>
        <w:ind w:left="60"/>
        <w:jc w:val="center"/>
        <w:rPr>
          <w:sz w:val="32"/>
          <w:szCs w:val="28"/>
          <w:lang w:val="pt-BR"/>
        </w:rPr>
      </w:pPr>
      <w:r w:rsidRPr="00842BF2">
        <w:rPr>
          <w:sz w:val="32"/>
          <w:szCs w:val="28"/>
          <w:lang w:val="pt-BR"/>
        </w:rPr>
        <w:t>(Autonomous)</w:t>
      </w:r>
    </w:p>
    <w:p w14:paraId="4E9249A5" w14:textId="77777777" w:rsidR="00B14B5A" w:rsidRPr="00842BF2" w:rsidRDefault="00B14B5A" w:rsidP="00B14B5A">
      <w:pPr>
        <w:ind w:left="150"/>
        <w:jc w:val="center"/>
        <w:rPr>
          <w:sz w:val="32"/>
          <w:szCs w:val="32"/>
          <w:lang w:val="pt-BR"/>
        </w:rPr>
      </w:pPr>
      <w:r w:rsidRPr="00842BF2">
        <w:rPr>
          <w:sz w:val="32"/>
          <w:szCs w:val="32"/>
          <w:lang w:val="pt-BR"/>
        </w:rPr>
        <w:t xml:space="preserve">     Perungudi, Madurai – 625 022, Tamil Nadu, India</w:t>
      </w:r>
    </w:p>
    <w:p w14:paraId="5D2030E8" w14:textId="77777777" w:rsidR="00B14B5A" w:rsidRDefault="00B14B5A" w:rsidP="00B14B5A">
      <w:pPr>
        <w:spacing w:line="360" w:lineRule="auto"/>
        <w:rPr>
          <w:lang w:val="sv-SE"/>
        </w:rPr>
      </w:pPr>
    </w:p>
    <w:p w14:paraId="370118B0" w14:textId="77777777" w:rsidR="00B14B5A" w:rsidRPr="00391DDA" w:rsidRDefault="00B14B5A" w:rsidP="00B14B5A">
      <w:pPr>
        <w:tabs>
          <w:tab w:val="left" w:pos="5400"/>
        </w:tabs>
        <w:spacing w:before="120" w:after="120"/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7AF8F1" wp14:editId="61AD07E5">
                <wp:simplePos x="0" y="0"/>
                <wp:positionH relativeFrom="column">
                  <wp:posOffset>0</wp:posOffset>
                </wp:positionH>
                <wp:positionV relativeFrom="paragraph">
                  <wp:posOffset>129540</wp:posOffset>
                </wp:positionV>
                <wp:extent cx="5486400" cy="0"/>
                <wp:effectExtent l="28575" t="37465" r="28575" b="2921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5715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198799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0.2pt" to="6in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" strokeweight="4.5pt">
                <v:stroke linestyle="thickThin"/>
              </v:line>
            </w:pict>
          </mc:Fallback>
        </mc:AlternateContent>
      </w:r>
      <w:r w:rsidRPr="00391DDA">
        <w:rPr>
          <w:color w:val="000000"/>
        </w:rPr>
        <w:t xml:space="preserve">  </w:t>
      </w:r>
      <w:r>
        <w:rPr>
          <w:color w:val="000000"/>
        </w:rPr>
        <w:tab/>
      </w:r>
      <w:r>
        <w:rPr>
          <w:color w:val="000000"/>
        </w:rPr>
        <w:tab/>
      </w:r>
    </w:p>
    <w:p w14:paraId="401CDAB3" w14:textId="77777777" w:rsidR="00B14B5A" w:rsidRPr="00391DDA" w:rsidRDefault="00B14B5A" w:rsidP="00B14B5A">
      <w:pPr>
        <w:spacing w:before="120" w:after="120"/>
        <w:rPr>
          <w:color w:val="000000"/>
        </w:rPr>
      </w:pPr>
      <w:r w:rsidRPr="00391DDA">
        <w:rPr>
          <w:color w:val="000000"/>
        </w:rPr>
        <w:t xml:space="preserve">   </w:t>
      </w:r>
    </w:p>
    <w:p w14:paraId="2DFED8CC" w14:textId="77777777" w:rsidR="00B14B5A" w:rsidRPr="00391DDA" w:rsidRDefault="00B14B5A" w:rsidP="00B14B5A">
      <w:pPr>
        <w:rPr>
          <w:color w:val="000000"/>
        </w:rPr>
      </w:pPr>
      <w:r w:rsidRPr="00391DDA">
        <w:rPr>
          <w:color w:val="000000"/>
        </w:rPr>
        <w:t xml:space="preserve">                                                                                             </w:t>
      </w:r>
    </w:p>
    <w:p w14:paraId="24CFE6CC" w14:textId="77777777" w:rsidR="00B14B5A" w:rsidRPr="00391DDA" w:rsidRDefault="00B14B5A" w:rsidP="00B14B5A">
      <w:pPr>
        <w:spacing w:before="240" w:after="240" w:line="480" w:lineRule="auto"/>
        <w:jc w:val="center"/>
        <w:rPr>
          <w:b/>
          <w:caps/>
          <w:color w:val="000000"/>
        </w:rPr>
      </w:pPr>
      <w:r w:rsidRPr="00391DDA">
        <w:rPr>
          <w:b/>
          <w:caps/>
          <w:color w:val="000000"/>
        </w:rPr>
        <w:t>Certificate</w:t>
      </w:r>
    </w:p>
    <w:p w14:paraId="56D5EE09" w14:textId="355B10FA" w:rsidR="00B14B5A" w:rsidRPr="00391DDA" w:rsidRDefault="00B14B5A" w:rsidP="00B14B5A">
      <w:pPr>
        <w:spacing w:before="240" w:after="240" w:line="480" w:lineRule="auto"/>
        <w:jc w:val="both"/>
        <w:rPr>
          <w:color w:val="000000"/>
        </w:rPr>
      </w:pPr>
      <w:r w:rsidRPr="00391DDA">
        <w:rPr>
          <w:color w:val="000000"/>
        </w:rPr>
        <w:tab/>
        <w:t xml:space="preserve">This is to certify that </w:t>
      </w:r>
      <w:r w:rsidRPr="00B14B5A">
        <w:rPr>
          <w:b/>
          <w:bCs/>
          <w:color w:val="000000"/>
        </w:rPr>
        <w:t>Mr. P. Mohandass</w:t>
      </w:r>
      <w:r>
        <w:rPr>
          <w:b/>
          <w:color w:val="000000"/>
        </w:rPr>
        <w:t xml:space="preserve"> </w:t>
      </w:r>
      <w:r>
        <w:rPr>
          <w:color w:val="000000"/>
        </w:rPr>
        <w:t>(Reg. No. P8851</w:t>
      </w:r>
      <w:r w:rsidRPr="00391DDA">
        <w:rPr>
          <w:color w:val="000000"/>
        </w:rPr>
        <w:t xml:space="preserve">) had registered for </w:t>
      </w:r>
      <w:r>
        <w:rPr>
          <w:color w:val="000000"/>
        </w:rPr>
        <w:t>part</w:t>
      </w:r>
      <w:r w:rsidRPr="00391DDA">
        <w:rPr>
          <w:color w:val="000000"/>
        </w:rPr>
        <w:t>–time Ph.D</w:t>
      </w:r>
      <w:r>
        <w:rPr>
          <w:color w:val="000000"/>
        </w:rPr>
        <w:t>.</w:t>
      </w:r>
      <w:r w:rsidRPr="00391DDA">
        <w:rPr>
          <w:color w:val="000000"/>
        </w:rPr>
        <w:t xml:space="preserve"> and worked in the Department of Chem</w:t>
      </w:r>
      <w:r>
        <w:rPr>
          <w:color w:val="000000"/>
        </w:rPr>
        <w:t>istry, Saraswathi Narayanan College (Autonomous,</w:t>
      </w:r>
      <w:r w:rsidRPr="00F71B3C">
        <w:rPr>
          <w:color w:val="000000"/>
        </w:rPr>
        <w:t xml:space="preserve"> </w:t>
      </w:r>
      <w:r w:rsidR="00DC3ECA" w:rsidRPr="00391DDA">
        <w:rPr>
          <w:color w:val="000000"/>
        </w:rPr>
        <w:t>affiliated</w:t>
      </w:r>
      <w:r w:rsidRPr="00391DDA">
        <w:rPr>
          <w:color w:val="000000"/>
        </w:rPr>
        <w:t xml:space="preserve"> to Madurai Kamaraj University, Madurai</w:t>
      </w:r>
      <w:r>
        <w:rPr>
          <w:color w:val="000000"/>
        </w:rPr>
        <w:t xml:space="preserve">), Madurai </w:t>
      </w:r>
      <w:r w:rsidRPr="00391DDA">
        <w:rPr>
          <w:color w:val="000000"/>
        </w:rPr>
        <w:t xml:space="preserve">under my guidance and supervision from </w:t>
      </w:r>
      <w:r>
        <w:t xml:space="preserve">28.03.2010 </w:t>
      </w:r>
      <w:r w:rsidRPr="00391DDA">
        <w:rPr>
          <w:color w:val="000000"/>
        </w:rPr>
        <w:t>to till</w:t>
      </w:r>
      <w:r>
        <w:rPr>
          <w:color w:val="000000"/>
        </w:rPr>
        <w:t xml:space="preserve"> date</w:t>
      </w:r>
      <w:r w:rsidRPr="00391DDA">
        <w:rPr>
          <w:color w:val="000000"/>
        </w:rPr>
        <w:t>.</w:t>
      </w:r>
    </w:p>
    <w:p w14:paraId="6819A583" w14:textId="77777777" w:rsidR="00B14B5A" w:rsidRPr="00391DDA" w:rsidRDefault="00B14B5A" w:rsidP="00B14B5A">
      <w:pPr>
        <w:spacing w:line="480" w:lineRule="auto"/>
        <w:jc w:val="both"/>
        <w:rPr>
          <w:color w:val="000000"/>
        </w:rPr>
      </w:pP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</w:p>
    <w:p w14:paraId="3AEF6F0D" w14:textId="77777777" w:rsidR="00B14B5A" w:rsidRDefault="00B14B5A" w:rsidP="00B14B5A">
      <w:pPr>
        <w:spacing w:line="480" w:lineRule="auto"/>
        <w:ind w:left="5040"/>
        <w:rPr>
          <w:color w:val="000000"/>
        </w:rPr>
      </w:pPr>
      <w:r w:rsidRPr="00391DDA">
        <w:rPr>
          <w:color w:val="000000"/>
        </w:rPr>
        <w:t xml:space="preserve">           Yours faithfully,</w:t>
      </w:r>
    </w:p>
    <w:p w14:paraId="0E84251C" w14:textId="77777777" w:rsidR="00B14B5A" w:rsidRPr="00391DDA" w:rsidRDefault="00B14B5A" w:rsidP="00B14B5A">
      <w:pPr>
        <w:spacing w:line="480" w:lineRule="auto"/>
        <w:ind w:left="5040"/>
        <w:rPr>
          <w:color w:val="000000"/>
        </w:rPr>
      </w:pPr>
    </w:p>
    <w:p w14:paraId="7E905F69" w14:textId="6EA1146D" w:rsidR="00B14B5A" w:rsidRPr="00391DDA" w:rsidRDefault="00B14B5A" w:rsidP="00B14B5A">
      <w:pPr>
        <w:spacing w:line="360" w:lineRule="auto"/>
        <w:jc w:val="both"/>
        <w:rPr>
          <w:color w:val="000000"/>
        </w:rPr>
      </w:pP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  <w:t xml:space="preserve">  </w:t>
      </w:r>
      <w:r>
        <w:rPr>
          <w:color w:val="000000"/>
        </w:rPr>
        <w:t xml:space="preserve">       </w:t>
      </w:r>
      <w:r w:rsidRPr="00391DDA">
        <w:rPr>
          <w:b/>
          <w:color w:val="000000"/>
        </w:rPr>
        <w:t xml:space="preserve">Dr. </w:t>
      </w:r>
      <w:proofErr w:type="spellStart"/>
      <w:proofErr w:type="gramStart"/>
      <w:r>
        <w:rPr>
          <w:b/>
          <w:color w:val="000000"/>
        </w:rPr>
        <w:t>K.Radhakrishnan</w:t>
      </w:r>
      <w:proofErr w:type="spellEnd"/>
      <w:proofErr w:type="gramEnd"/>
    </w:p>
    <w:p w14:paraId="03A940D9" w14:textId="77777777" w:rsidR="00B14B5A" w:rsidRPr="00391DDA" w:rsidRDefault="00B14B5A" w:rsidP="00B14B5A">
      <w:pPr>
        <w:spacing w:line="360" w:lineRule="auto"/>
        <w:jc w:val="both"/>
        <w:rPr>
          <w:color w:val="000000"/>
        </w:rPr>
      </w:pPr>
      <w:r w:rsidRPr="00391DDA">
        <w:rPr>
          <w:color w:val="000000"/>
        </w:rPr>
        <w:t xml:space="preserve">    </w:t>
      </w:r>
    </w:p>
    <w:p w14:paraId="271E32E5" w14:textId="77777777" w:rsidR="00A06CEF" w:rsidRDefault="00B14B5A" w:rsidP="00A06CEF">
      <w:pPr>
        <w:jc w:val="center"/>
        <w:rPr>
          <w:b/>
          <w:caps/>
          <w:color w:val="000000"/>
        </w:rPr>
      </w:pPr>
      <w:r w:rsidRPr="00391DDA">
        <w:rPr>
          <w:color w:val="000000"/>
        </w:rPr>
        <w:br w:type="page"/>
      </w:r>
      <w:r w:rsidR="00A06CEF">
        <w:rPr>
          <w:b/>
          <w:caps/>
          <w:color w:val="000000"/>
        </w:rPr>
        <w:t>Certificate</w:t>
      </w:r>
    </w:p>
    <w:p w14:paraId="4C9351CF" w14:textId="683DC813" w:rsidR="00A06CEF" w:rsidRDefault="00A06CEF" w:rsidP="00A06CEF">
      <w:pPr>
        <w:spacing w:before="240" w:after="240" w:line="480" w:lineRule="auto"/>
        <w:ind w:firstLine="720"/>
        <w:jc w:val="both"/>
        <w:rPr>
          <w:color w:val="000000"/>
        </w:rPr>
      </w:pPr>
      <w:r>
        <w:rPr>
          <w:color w:val="000000"/>
        </w:rPr>
        <w:t xml:space="preserve">This is to certify that </w:t>
      </w:r>
      <w:r w:rsidRPr="0003060C">
        <w:rPr>
          <w:color w:val="000000"/>
        </w:rPr>
        <w:t>Mr.</w:t>
      </w:r>
      <w:r>
        <w:rPr>
          <w:b/>
          <w:color w:val="000000"/>
        </w:rPr>
        <w:t xml:space="preserve"> P.</w:t>
      </w:r>
      <w:r w:rsidR="00BC74EC">
        <w:rPr>
          <w:b/>
          <w:color w:val="000000"/>
        </w:rPr>
        <w:t xml:space="preserve"> </w:t>
      </w:r>
      <w:r>
        <w:rPr>
          <w:b/>
          <w:color w:val="000000"/>
        </w:rPr>
        <w:t>Mohandass</w:t>
      </w:r>
      <w:r>
        <w:rPr>
          <w:color w:val="000000"/>
        </w:rPr>
        <w:t xml:space="preserve"> has actively participated and presented the research papers related h</w:t>
      </w:r>
      <w:r w:rsidR="004E3790">
        <w:rPr>
          <w:color w:val="000000"/>
        </w:rPr>
        <w:t>is</w:t>
      </w:r>
      <w:r>
        <w:rPr>
          <w:color w:val="000000"/>
        </w:rPr>
        <w:t xml:space="preserve"> research thesis work entitled </w:t>
      </w:r>
      <w:r w:rsidR="001D3A1F">
        <w:rPr>
          <w:color w:val="000000"/>
        </w:rPr>
        <w:t>“</w:t>
      </w:r>
      <w:r w:rsidR="001D3A1F" w:rsidRPr="00EA2328">
        <w:rPr>
          <w:b/>
          <w:bCs/>
        </w:rPr>
        <w:t xml:space="preserve">STUDIES ON STRUCTURE-ACTIVITY RELATIONSHIPS OF SOME ACTIVATED </w:t>
      </w:r>
      <w:r w:rsidR="00BC74EC" w:rsidRPr="00EA2328">
        <w:rPr>
          <w:b/>
          <w:bCs/>
        </w:rPr>
        <w:t>ALKENES</w:t>
      </w:r>
      <w:r w:rsidR="00BC74EC" w:rsidRPr="00EA2328">
        <w:t>”</w:t>
      </w:r>
      <w:r w:rsidR="00BC74EC" w:rsidRPr="00F826AF">
        <w:t xml:space="preserve"> </w:t>
      </w:r>
      <w:r w:rsidR="00BC74EC">
        <w:rPr>
          <w:color w:val="000000"/>
        </w:rPr>
        <w:t>in</w:t>
      </w:r>
      <w:r>
        <w:rPr>
          <w:color w:val="000000"/>
        </w:rPr>
        <w:t xml:space="preserve"> the following International and National Conferences as follows </w:t>
      </w:r>
    </w:p>
    <w:p w14:paraId="4AB64B24" w14:textId="77777777" w:rsidR="00A06CEF" w:rsidRPr="00BB41F6" w:rsidRDefault="00A06CEF" w:rsidP="00A06CEF">
      <w:pPr>
        <w:spacing w:before="240" w:after="240"/>
        <w:jc w:val="both"/>
        <w:rPr>
          <w:b/>
          <w:color w:val="000000" w:themeColor="text1"/>
          <w:u w:val="single"/>
        </w:rPr>
      </w:pPr>
      <w:r w:rsidRPr="00BB41F6">
        <w:rPr>
          <w:b/>
          <w:color w:val="000000" w:themeColor="text1"/>
          <w:u w:val="single"/>
        </w:rPr>
        <w:t>SELECTED PAPERS PRESENTED IN INTERNATIONAL CONFERENCES</w:t>
      </w:r>
    </w:p>
    <w:p w14:paraId="7E13E15D" w14:textId="32F09E67" w:rsidR="001D3A1F" w:rsidRDefault="001D3A1F" w:rsidP="001D3A1F">
      <w:pPr>
        <w:pStyle w:val="ListParagraph"/>
        <w:numPr>
          <w:ilvl w:val="0"/>
          <w:numId w:val="4"/>
        </w:numPr>
        <w:rPr>
          <w:rFonts w:ascii="Times New Roman" w:hAnsi="Times New Roman"/>
          <w:b/>
          <w:bCs/>
          <w:sz w:val="24"/>
          <w:szCs w:val="24"/>
        </w:rPr>
      </w:pPr>
      <w:r w:rsidRPr="00FA50C4">
        <w:rPr>
          <w:rFonts w:ascii="Times New Roman" w:hAnsi="Times New Roman"/>
          <w:sz w:val="24"/>
          <w:szCs w:val="24"/>
        </w:rPr>
        <w:t>P. Mohandass</w:t>
      </w:r>
      <w:r>
        <w:rPr>
          <w:rFonts w:ascii="Times New Roman" w:hAnsi="Times New Roman"/>
          <w:sz w:val="24"/>
          <w:szCs w:val="24"/>
        </w:rPr>
        <w:t xml:space="preserve">, K. Radhakrishnan, V.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Suriyanarayanan</w:t>
      </w:r>
      <w:proofErr w:type="spellEnd"/>
      <w:r>
        <w:rPr>
          <w:rFonts w:ascii="Times New Roman" w:hAnsi="Times New Roman"/>
          <w:sz w:val="24"/>
          <w:szCs w:val="24"/>
        </w:rPr>
        <w:t xml:space="preserve"> ,</w:t>
      </w:r>
      <w:proofErr w:type="gramEnd"/>
      <w:r>
        <w:rPr>
          <w:rFonts w:ascii="Times New Roman" w:hAnsi="Times New Roman"/>
          <w:sz w:val="24"/>
          <w:szCs w:val="24"/>
        </w:rPr>
        <w:t xml:space="preserve"> S. Radhakrishnan “ Effect of substituents on the</w:t>
      </w:r>
      <w:r w:rsidRPr="00FA3A2E">
        <w:rPr>
          <w:rFonts w:ascii="Times New Roman" w:hAnsi="Times New Roman"/>
          <w:sz w:val="24"/>
          <w:szCs w:val="24"/>
          <w:vertAlign w:val="superscript"/>
        </w:rPr>
        <w:t xml:space="preserve"> 13</w:t>
      </w:r>
      <w:r>
        <w:rPr>
          <w:rFonts w:ascii="Times New Roman" w:hAnsi="Times New Roman"/>
          <w:sz w:val="24"/>
          <w:szCs w:val="24"/>
        </w:rPr>
        <w:t>C NMR chemical shifts of substituted 5-benzylidenebarbituric acids”</w:t>
      </w:r>
      <w:r w:rsidR="00CE0BB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International Conference on Recent Developments in Arts, Science, Agriculture and Environment organized by the Unit of </w:t>
      </w:r>
      <w:r w:rsidRPr="00FA3A2E">
        <w:rPr>
          <w:rFonts w:ascii="Times New Roman" w:hAnsi="Times New Roman"/>
          <w:b/>
          <w:bCs/>
          <w:sz w:val="24"/>
          <w:szCs w:val="24"/>
        </w:rPr>
        <w:t>Rural Biotechnology</w:t>
      </w:r>
      <w:r>
        <w:rPr>
          <w:rFonts w:ascii="Times New Roman" w:hAnsi="Times New Roman"/>
          <w:b/>
          <w:bCs/>
          <w:sz w:val="24"/>
          <w:szCs w:val="24"/>
        </w:rPr>
        <w:t>, Saraswathi Narayanan College, Madurai, at Kuala Lumpur, Malaysia from 5</w:t>
      </w:r>
      <w:r w:rsidRPr="00FA3A2E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bCs/>
          <w:sz w:val="24"/>
          <w:szCs w:val="24"/>
        </w:rPr>
        <w:t xml:space="preserve"> to 8</w:t>
      </w:r>
      <w:r w:rsidRPr="00FA3A2E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bCs/>
          <w:sz w:val="24"/>
          <w:szCs w:val="24"/>
        </w:rPr>
        <w:t xml:space="preserve"> May 2017.</w:t>
      </w:r>
    </w:p>
    <w:p w14:paraId="5BB9B66E" w14:textId="77777777" w:rsidR="001D3A1F" w:rsidRDefault="001D3A1F" w:rsidP="001D3A1F">
      <w:pPr>
        <w:pStyle w:val="ListParagraph"/>
        <w:rPr>
          <w:rFonts w:ascii="Times New Roman" w:hAnsi="Times New Roman"/>
          <w:sz w:val="24"/>
          <w:szCs w:val="24"/>
        </w:rPr>
      </w:pPr>
    </w:p>
    <w:p w14:paraId="7E9872E6" w14:textId="77777777" w:rsidR="001D3A1F" w:rsidRDefault="001D3A1F" w:rsidP="001D3A1F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</w:p>
    <w:p w14:paraId="04ABDB4C" w14:textId="14EF1476" w:rsidR="001D3A1F" w:rsidRPr="001D3A1F" w:rsidRDefault="001D3A1F" w:rsidP="001D3A1F">
      <w:pPr>
        <w:pStyle w:val="ListParagraph"/>
        <w:numPr>
          <w:ilvl w:val="0"/>
          <w:numId w:val="4"/>
        </w:numPr>
        <w:rPr>
          <w:rFonts w:ascii="Times New Roman" w:hAnsi="Times New Roman"/>
          <w:b/>
          <w:bCs/>
          <w:sz w:val="24"/>
          <w:szCs w:val="24"/>
        </w:rPr>
      </w:pPr>
      <w:r w:rsidRPr="001D3A1F">
        <w:rPr>
          <w:rFonts w:ascii="Times New Roman" w:hAnsi="Times New Roman"/>
          <w:sz w:val="24"/>
          <w:szCs w:val="24"/>
        </w:rPr>
        <w:t xml:space="preserve">P. Mohandass, K. Radhakrishnan, V. </w:t>
      </w:r>
      <w:proofErr w:type="spellStart"/>
      <w:proofErr w:type="gramStart"/>
      <w:r w:rsidRPr="001D3A1F">
        <w:rPr>
          <w:rFonts w:ascii="Times New Roman" w:hAnsi="Times New Roman"/>
          <w:sz w:val="24"/>
          <w:szCs w:val="24"/>
        </w:rPr>
        <w:t>Suriyanarayanan</w:t>
      </w:r>
      <w:proofErr w:type="spellEnd"/>
      <w:r w:rsidRPr="001D3A1F">
        <w:rPr>
          <w:rFonts w:ascii="Times New Roman" w:hAnsi="Times New Roman"/>
          <w:sz w:val="24"/>
          <w:szCs w:val="24"/>
        </w:rPr>
        <w:t xml:space="preserve"> ,</w:t>
      </w:r>
      <w:proofErr w:type="gramEnd"/>
      <w:r w:rsidRPr="001D3A1F">
        <w:rPr>
          <w:rFonts w:ascii="Times New Roman" w:hAnsi="Times New Roman"/>
          <w:sz w:val="24"/>
          <w:szCs w:val="24"/>
        </w:rPr>
        <w:t xml:space="preserve"> S. Radhakrishnan “ Effect of substituents on the</w:t>
      </w:r>
      <w:r w:rsidRPr="001D3A1F">
        <w:rPr>
          <w:rFonts w:ascii="Times New Roman" w:hAnsi="Times New Roman"/>
          <w:sz w:val="24"/>
          <w:szCs w:val="24"/>
          <w:vertAlign w:val="superscript"/>
        </w:rPr>
        <w:t xml:space="preserve"> 1</w:t>
      </w:r>
      <w:r w:rsidRPr="001D3A1F">
        <w:rPr>
          <w:rFonts w:ascii="Times New Roman" w:hAnsi="Times New Roman"/>
          <w:sz w:val="24"/>
          <w:szCs w:val="24"/>
        </w:rPr>
        <w:t>H NMR chemical shifts of substituted 5-benzylidenebarbituric acids”</w:t>
      </w:r>
      <w:r w:rsidR="00CE0BB7">
        <w:rPr>
          <w:rFonts w:ascii="Times New Roman" w:hAnsi="Times New Roman"/>
          <w:sz w:val="24"/>
          <w:szCs w:val="24"/>
        </w:rPr>
        <w:t xml:space="preserve"> </w:t>
      </w:r>
      <w:r w:rsidRPr="001D3A1F">
        <w:rPr>
          <w:rFonts w:ascii="Times New Roman" w:hAnsi="Times New Roman"/>
          <w:b/>
          <w:bCs/>
          <w:sz w:val="24"/>
          <w:szCs w:val="24"/>
        </w:rPr>
        <w:t xml:space="preserve">DST-SERB Sponsored International Conference on Functional Materials at PG and Research Department of Chemistry, </w:t>
      </w:r>
      <w:proofErr w:type="spellStart"/>
      <w:r w:rsidRPr="001D3A1F">
        <w:rPr>
          <w:rFonts w:ascii="Times New Roman" w:hAnsi="Times New Roman"/>
          <w:b/>
          <w:bCs/>
          <w:sz w:val="24"/>
          <w:szCs w:val="24"/>
        </w:rPr>
        <w:t>Thiagarajar</w:t>
      </w:r>
      <w:proofErr w:type="spellEnd"/>
      <w:r w:rsidRPr="001D3A1F">
        <w:rPr>
          <w:rFonts w:ascii="Times New Roman" w:hAnsi="Times New Roman"/>
          <w:b/>
          <w:bCs/>
          <w:sz w:val="24"/>
          <w:szCs w:val="24"/>
        </w:rPr>
        <w:t xml:space="preserve"> College, Madurai on 7</w:t>
      </w:r>
      <w:r w:rsidRPr="001D3A1F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Pr="001D3A1F">
        <w:rPr>
          <w:rFonts w:ascii="Times New Roman" w:hAnsi="Times New Roman"/>
          <w:b/>
          <w:bCs/>
          <w:sz w:val="24"/>
          <w:szCs w:val="24"/>
        </w:rPr>
        <w:t xml:space="preserve"> and 8</w:t>
      </w:r>
      <w:r w:rsidRPr="001D3A1F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Pr="001D3A1F">
        <w:rPr>
          <w:rFonts w:ascii="Times New Roman" w:hAnsi="Times New Roman"/>
          <w:b/>
          <w:bCs/>
          <w:sz w:val="24"/>
          <w:szCs w:val="24"/>
        </w:rPr>
        <w:t xml:space="preserve"> September 2017. </w:t>
      </w:r>
    </w:p>
    <w:p w14:paraId="33CEC55D" w14:textId="77777777" w:rsidR="00A06CEF" w:rsidRDefault="00A06CEF" w:rsidP="00A06CEF">
      <w:pPr>
        <w:tabs>
          <w:tab w:val="left" w:pos="720"/>
        </w:tabs>
        <w:spacing w:before="360" w:after="120"/>
        <w:jc w:val="both"/>
        <w:rPr>
          <w:b/>
          <w:color w:val="000000" w:themeColor="text1"/>
          <w:u w:val="single"/>
        </w:rPr>
      </w:pPr>
      <w:r w:rsidRPr="00890311">
        <w:rPr>
          <w:b/>
          <w:color w:val="000000" w:themeColor="text1"/>
          <w:u w:val="single"/>
        </w:rPr>
        <w:t>SELECTED PAPERS PRESENTED IN NATIONAL CONFERENCES</w:t>
      </w:r>
    </w:p>
    <w:p w14:paraId="1E765070" w14:textId="77777777" w:rsidR="00A06CEF" w:rsidRDefault="00A06CEF" w:rsidP="00A06CEF">
      <w:pPr>
        <w:tabs>
          <w:tab w:val="left" w:pos="720"/>
        </w:tabs>
        <w:jc w:val="both"/>
        <w:rPr>
          <w:b/>
          <w:color w:val="000000" w:themeColor="text1"/>
          <w:u w:val="single"/>
        </w:rPr>
      </w:pPr>
    </w:p>
    <w:p w14:paraId="68D1CC07" w14:textId="655151DB" w:rsidR="001D3A1F" w:rsidRPr="001D3A1F" w:rsidRDefault="001D3A1F" w:rsidP="00B36515">
      <w:pPr>
        <w:pStyle w:val="ListParagraph"/>
        <w:numPr>
          <w:ilvl w:val="0"/>
          <w:numId w:val="5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 w:rsidRPr="001D3A1F">
        <w:rPr>
          <w:rFonts w:ascii="Times New Roman" w:hAnsi="Times New Roman"/>
          <w:sz w:val="24"/>
          <w:szCs w:val="24"/>
        </w:rPr>
        <w:t xml:space="preserve">P. Mohandass, K. Radhakrishnan, S. </w:t>
      </w:r>
      <w:proofErr w:type="spellStart"/>
      <w:r w:rsidRPr="001D3A1F">
        <w:rPr>
          <w:rFonts w:ascii="Times New Roman" w:hAnsi="Times New Roman"/>
          <w:sz w:val="24"/>
          <w:szCs w:val="24"/>
        </w:rPr>
        <w:t>Sankalingam</w:t>
      </w:r>
      <w:proofErr w:type="spellEnd"/>
      <w:r w:rsidRPr="001D3A1F">
        <w:rPr>
          <w:rFonts w:ascii="Times New Roman" w:hAnsi="Times New Roman"/>
          <w:sz w:val="24"/>
          <w:szCs w:val="24"/>
        </w:rPr>
        <w:t xml:space="preserve">, </w:t>
      </w:r>
      <w:proofErr w:type="spellStart"/>
      <w:proofErr w:type="gramStart"/>
      <w:r w:rsidRPr="001D3A1F">
        <w:rPr>
          <w:rFonts w:ascii="Times New Roman" w:hAnsi="Times New Roman"/>
          <w:sz w:val="24"/>
          <w:szCs w:val="24"/>
        </w:rPr>
        <w:t>S.Chandramohan</w:t>
      </w:r>
      <w:proofErr w:type="spellEnd"/>
      <w:proofErr w:type="gramEnd"/>
      <w:r w:rsidRPr="001D3A1F">
        <w:rPr>
          <w:rFonts w:ascii="Times New Roman" w:hAnsi="Times New Roman"/>
          <w:sz w:val="24"/>
          <w:szCs w:val="24"/>
        </w:rPr>
        <w:t xml:space="preserve"> “ Synthesis and Antimicrobial activity of 2-benzylidene-1,3-indandiones: A structure -reactivity Study”</w:t>
      </w:r>
      <w:r w:rsidR="00B36515">
        <w:rPr>
          <w:rFonts w:ascii="Times New Roman" w:hAnsi="Times New Roman"/>
          <w:sz w:val="24"/>
          <w:szCs w:val="24"/>
        </w:rPr>
        <w:t xml:space="preserve"> </w:t>
      </w:r>
      <w:r w:rsidRPr="001D3A1F">
        <w:rPr>
          <w:rFonts w:ascii="Times New Roman" w:hAnsi="Times New Roman"/>
          <w:b/>
          <w:bCs/>
          <w:sz w:val="24"/>
          <w:szCs w:val="24"/>
        </w:rPr>
        <w:t>UGC sponsored National Seminar on Recent Advances in Chemical Research at Department of  Chemistry(DST-FIST  sponsored) VHNSN College, Virudhunagar on 24</w:t>
      </w:r>
      <w:r w:rsidRPr="001D3A1F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Pr="001D3A1F">
        <w:rPr>
          <w:rFonts w:ascii="Times New Roman" w:hAnsi="Times New Roman"/>
          <w:b/>
          <w:bCs/>
          <w:sz w:val="24"/>
          <w:szCs w:val="24"/>
        </w:rPr>
        <w:t xml:space="preserve"> and 25</w:t>
      </w:r>
      <w:r w:rsidRPr="001D3A1F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Pr="001D3A1F">
        <w:rPr>
          <w:rFonts w:ascii="Times New Roman" w:hAnsi="Times New Roman"/>
          <w:b/>
          <w:bCs/>
          <w:sz w:val="24"/>
          <w:szCs w:val="24"/>
        </w:rPr>
        <w:t xml:space="preserve"> January 2017</w:t>
      </w:r>
      <w:r w:rsidR="00B36515">
        <w:rPr>
          <w:rFonts w:ascii="Times New Roman" w:hAnsi="Times New Roman"/>
          <w:b/>
          <w:bCs/>
          <w:sz w:val="24"/>
          <w:szCs w:val="24"/>
        </w:rPr>
        <w:t>.</w:t>
      </w:r>
    </w:p>
    <w:p w14:paraId="569F6526" w14:textId="6B092E07" w:rsidR="00A06CEF" w:rsidRDefault="00A06CEF" w:rsidP="00A06CEF"/>
    <w:p w14:paraId="5A37B9E7" w14:textId="26E3BA65" w:rsidR="00DC1F07" w:rsidRDefault="00DC1F07" w:rsidP="00A06CEF"/>
    <w:p w14:paraId="0972889D" w14:textId="77777777" w:rsidR="00DC1F07" w:rsidRDefault="00DC1F07" w:rsidP="00A06CEF"/>
    <w:p w14:paraId="3BF84124" w14:textId="77777777" w:rsidR="00A06CEF" w:rsidRDefault="00A06CEF" w:rsidP="00A06CEF"/>
    <w:p w14:paraId="5D111BE3" w14:textId="2E7D19C0" w:rsidR="00DC1F07" w:rsidRDefault="00DC1F07" w:rsidP="00DC1F07">
      <w:pPr>
        <w:jc w:val="both"/>
      </w:pPr>
      <w:r>
        <w:t xml:space="preserve">                                                              Dr.</w:t>
      </w:r>
      <w:r w:rsidR="00BC74EC">
        <w:t xml:space="preserve"> </w:t>
      </w:r>
      <w:r>
        <w:t>K.</w:t>
      </w:r>
      <w:r w:rsidR="00BC74EC">
        <w:t xml:space="preserve"> </w:t>
      </w:r>
      <w:r>
        <w:t>Radhakrishnan (Guide)</w:t>
      </w:r>
    </w:p>
    <w:p w14:paraId="7467C128" w14:textId="4AD83E53" w:rsidR="00DC1F07" w:rsidRDefault="00DC1F07" w:rsidP="00DC1F07">
      <w:pPr>
        <w:jc w:val="both"/>
      </w:pPr>
      <w:r>
        <w:tab/>
      </w:r>
      <w:r>
        <w:tab/>
      </w:r>
      <w:r>
        <w:tab/>
      </w:r>
      <w:r>
        <w:tab/>
      </w:r>
      <w:r>
        <w:tab/>
        <w:t xml:space="preserve">  Associate Professor of Chemistry,</w:t>
      </w:r>
    </w:p>
    <w:p w14:paraId="4B6A18BC" w14:textId="64DBD0E3" w:rsidR="00DC1F07" w:rsidRDefault="00DC1F07" w:rsidP="00DC1F07">
      <w:pPr>
        <w:spacing w:line="276" w:lineRule="auto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Post Graduate and Research Department of Chemistry,</w:t>
      </w:r>
    </w:p>
    <w:p w14:paraId="4043D238" w14:textId="1EC857FE" w:rsidR="00DC1F07" w:rsidRDefault="00DC1F07" w:rsidP="00DC1F07">
      <w:pPr>
        <w:spacing w:line="276" w:lineRule="auto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04E473BB" w14:textId="06C2677F" w:rsidR="00DC1F07" w:rsidRDefault="00DC1F07" w:rsidP="00DC1F07">
      <w:pPr>
        <w:spacing w:line="276" w:lineRule="auto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Madurai – 625 022.</w:t>
      </w:r>
    </w:p>
    <w:p w14:paraId="2CDD2DD7" w14:textId="444F2ADC" w:rsidR="00B14B5A" w:rsidRDefault="00B14B5A" w:rsidP="00B14B5A">
      <w:pPr>
        <w:spacing w:before="120"/>
        <w:jc w:val="both"/>
      </w:pPr>
    </w:p>
    <w:p w14:paraId="2C2C0839" w14:textId="3044456E" w:rsidR="0074407F" w:rsidRDefault="0074407F" w:rsidP="00B14B5A">
      <w:pPr>
        <w:spacing w:before="120"/>
        <w:jc w:val="both"/>
      </w:pPr>
    </w:p>
    <w:p w14:paraId="462854D1" w14:textId="144AB730" w:rsidR="0074407F" w:rsidRDefault="0074407F" w:rsidP="00B14B5A">
      <w:pPr>
        <w:spacing w:before="120"/>
        <w:jc w:val="both"/>
      </w:pPr>
    </w:p>
    <w:p w14:paraId="04B334F2" w14:textId="017017F9" w:rsidR="0074407F" w:rsidRDefault="0074407F" w:rsidP="0074407F">
      <w:pPr>
        <w:jc w:val="center"/>
        <w:rPr>
          <w:b/>
          <w:caps/>
          <w:color w:val="000000"/>
        </w:rPr>
      </w:pPr>
      <w:r>
        <w:rPr>
          <w:b/>
          <w:caps/>
          <w:color w:val="000000"/>
        </w:rPr>
        <w:t>Certificate</w:t>
      </w:r>
    </w:p>
    <w:p w14:paraId="44546F7E" w14:textId="77777777" w:rsidR="0074407F" w:rsidRDefault="0074407F" w:rsidP="0074407F">
      <w:pPr>
        <w:jc w:val="center"/>
        <w:rPr>
          <w:b/>
          <w:caps/>
          <w:color w:val="000000"/>
        </w:rPr>
      </w:pPr>
    </w:p>
    <w:p w14:paraId="6A02CE80" w14:textId="4BAE86A4" w:rsidR="0074407F" w:rsidRDefault="0074407F" w:rsidP="0074407F">
      <w:pPr>
        <w:spacing w:before="240" w:after="240" w:line="480" w:lineRule="auto"/>
        <w:ind w:firstLine="720"/>
        <w:jc w:val="both"/>
        <w:rPr>
          <w:color w:val="000000"/>
        </w:rPr>
      </w:pPr>
      <w:r>
        <w:rPr>
          <w:color w:val="000000"/>
        </w:rPr>
        <w:t xml:space="preserve">This is to certify that </w:t>
      </w:r>
      <w:r w:rsidRPr="0003060C">
        <w:rPr>
          <w:color w:val="000000"/>
        </w:rPr>
        <w:t>Mr.</w:t>
      </w:r>
      <w:r>
        <w:rPr>
          <w:b/>
          <w:color w:val="000000"/>
        </w:rPr>
        <w:t xml:space="preserve"> P. Mohandass</w:t>
      </w:r>
      <w:r>
        <w:rPr>
          <w:color w:val="000000"/>
        </w:rPr>
        <w:t xml:space="preserve"> has published research papers related to his research thesis work entitled “</w:t>
      </w:r>
      <w:r w:rsidRPr="00EA2328">
        <w:rPr>
          <w:b/>
          <w:bCs/>
        </w:rPr>
        <w:t>STUDIES ON STRUCTURE-ACTIVITY RELATIONSHIPS OF SOME ACTIVATED ALKENES</w:t>
      </w:r>
      <w:r w:rsidRPr="00EA2328">
        <w:t>”</w:t>
      </w:r>
      <w:r w:rsidRPr="00F826AF">
        <w:t xml:space="preserve"> </w:t>
      </w:r>
      <w:r>
        <w:rPr>
          <w:color w:val="000000"/>
        </w:rPr>
        <w:t xml:space="preserve">in the following journals. </w:t>
      </w:r>
    </w:p>
    <w:p w14:paraId="26A03C83" w14:textId="77777777" w:rsidR="0074407F" w:rsidRPr="00220A0A" w:rsidRDefault="0074407F" w:rsidP="0074407F">
      <w:pPr>
        <w:jc w:val="both"/>
        <w:rPr>
          <w:b/>
        </w:rPr>
      </w:pPr>
      <w:r w:rsidRPr="00220A0A">
        <w:rPr>
          <w:b/>
        </w:rPr>
        <w:t>List of publications</w:t>
      </w:r>
    </w:p>
    <w:p w14:paraId="6C3E27F5" w14:textId="77777777" w:rsidR="0074407F" w:rsidRPr="00220A0A" w:rsidRDefault="0074407F" w:rsidP="0074407F">
      <w:pPr>
        <w:jc w:val="both"/>
        <w:rPr>
          <w:b/>
        </w:rPr>
      </w:pPr>
    </w:p>
    <w:p w14:paraId="278FCEF4" w14:textId="77777777" w:rsidR="0074407F" w:rsidRPr="00220A0A" w:rsidRDefault="001F49EF" w:rsidP="0074407F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hyperlink r:id="rId7" w:history="1">
        <w:r w:rsidR="0074407F" w:rsidRPr="00924A2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Synthesis and Antimicrobial Activity of 2-benzylidene-1,3 indandiones: A Structure-Reactivity Study</w:t>
        </w:r>
      </w:hyperlink>
      <w:r w:rsidR="0074407F" w:rsidRPr="00924A20">
        <w:rPr>
          <w:rFonts w:ascii="Times New Roman" w:hAnsi="Times New Roman" w:cs="Times New Roman"/>
          <w:sz w:val="24"/>
          <w:szCs w:val="24"/>
        </w:rPr>
        <w:t xml:space="preserve">. </w:t>
      </w:r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K Radhakrishnan</w:t>
      </w:r>
      <w:r w:rsidR="0074407F" w:rsidRPr="00220A0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, P Mohandass</w:t>
      </w:r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 </w:t>
      </w:r>
      <w:proofErr w:type="spellStart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Sankaralingam</w:t>
      </w:r>
      <w:proofErr w:type="spellEnd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, S Chandra Mohan</w:t>
      </w:r>
      <w:r w:rsidR="0074407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Der Chemica Sinica 7 (4), 1-7, 2016.</w:t>
      </w:r>
    </w:p>
    <w:p w14:paraId="53031E50" w14:textId="77777777" w:rsidR="0074407F" w:rsidRPr="00220A0A" w:rsidRDefault="0074407F" w:rsidP="0074407F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9AEBB54" w14:textId="77777777" w:rsidR="0074407F" w:rsidRPr="00220A0A" w:rsidRDefault="001F49EF" w:rsidP="0074407F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hyperlink r:id="rId8" w:history="1">
        <w:r w:rsidR="0074407F" w:rsidRPr="00924A2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 xml:space="preserve">Synthesis and Antibacterial Activity of 5- </w:t>
        </w:r>
        <w:proofErr w:type="spellStart"/>
        <w:r w:rsidR="0074407F" w:rsidRPr="00924A2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benzylidenebarbituric</w:t>
        </w:r>
        <w:proofErr w:type="spellEnd"/>
        <w:r w:rsidR="0074407F" w:rsidRPr="00924A2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 xml:space="preserve"> acids: A structure-reactivity Study</w:t>
        </w:r>
      </w:hyperlink>
      <w:r w:rsidR="0074407F" w:rsidRPr="00220A0A">
        <w:rPr>
          <w:rFonts w:ascii="Times New Roman" w:hAnsi="Times New Roman" w:cs="Times New Roman"/>
          <w:sz w:val="24"/>
          <w:szCs w:val="24"/>
        </w:rPr>
        <w:t>.</w:t>
      </w:r>
      <w:r w:rsidR="0074407F">
        <w:rPr>
          <w:rFonts w:ascii="Times New Roman" w:hAnsi="Times New Roman" w:cs="Times New Roman"/>
          <w:sz w:val="24"/>
          <w:szCs w:val="24"/>
        </w:rPr>
        <w:t xml:space="preserve"> </w:t>
      </w:r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K Radhakrishnan</w:t>
      </w:r>
      <w:r w:rsidR="0074407F" w:rsidRPr="00220A0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, P </w:t>
      </w:r>
      <w:r w:rsidR="0074407F" w:rsidRPr="00220A0A">
        <w:rPr>
          <w:rFonts w:ascii="Times New Roman" w:hAnsi="Times New Roman" w:cs="Times New Roman"/>
          <w:b/>
          <w:bCs/>
          <w:noProof/>
          <w:sz w:val="24"/>
          <w:szCs w:val="24"/>
          <w:shd w:val="clear" w:color="auto" w:fill="FFFFFF"/>
        </w:rPr>
        <w:t>Mohandass</w:t>
      </w:r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 </w:t>
      </w:r>
      <w:proofErr w:type="spellStart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Sankaralingam</w:t>
      </w:r>
      <w:proofErr w:type="spellEnd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, S Chandra Mohan</w:t>
      </w:r>
      <w:r w:rsidR="0074407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ternational Journal of </w:t>
      </w:r>
      <w:proofErr w:type="spellStart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ChemTech</w:t>
      </w:r>
      <w:proofErr w:type="spellEnd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search 10 (7), 1019-1027,2017.</w:t>
      </w:r>
    </w:p>
    <w:p w14:paraId="7F555E4D" w14:textId="77777777" w:rsidR="0074407F" w:rsidRPr="00220A0A" w:rsidRDefault="0074407F" w:rsidP="0074407F">
      <w:pPr>
        <w:spacing w:line="360" w:lineRule="auto"/>
        <w:jc w:val="both"/>
        <w:rPr>
          <w:b/>
        </w:rPr>
      </w:pPr>
    </w:p>
    <w:p w14:paraId="200EB70C" w14:textId="09876932" w:rsidR="00924A20" w:rsidRPr="00924A20" w:rsidRDefault="0074407F" w:rsidP="0074407F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924A20">
        <w:rPr>
          <w:rFonts w:ascii="Times New Roman" w:hAnsi="Times New Roman" w:cs="Times New Roman"/>
          <w:sz w:val="24"/>
          <w:szCs w:val="24"/>
        </w:rPr>
        <w:t xml:space="preserve">Effect of substituent on the </w:t>
      </w:r>
      <w:r w:rsidRPr="00924A20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924A20">
        <w:rPr>
          <w:rFonts w:ascii="Times New Roman" w:hAnsi="Times New Roman" w:cs="Times New Roman"/>
          <w:sz w:val="24"/>
          <w:szCs w:val="24"/>
        </w:rPr>
        <w:t>C - NMR chemical shifts of substituted 5-</w:t>
      </w:r>
      <w:r w:rsidRPr="00924A20">
        <w:rPr>
          <w:rFonts w:ascii="Times New Roman" w:hAnsi="Times New Roman" w:cs="Times New Roman"/>
          <w:noProof/>
          <w:sz w:val="24"/>
          <w:szCs w:val="24"/>
        </w:rPr>
        <w:t>benzylidene</w:t>
      </w:r>
      <w:r w:rsidR="00924A20" w:rsidRPr="00924A2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24A20">
        <w:rPr>
          <w:rFonts w:ascii="Times New Roman" w:hAnsi="Times New Roman" w:cs="Times New Roman"/>
          <w:noProof/>
          <w:sz w:val="24"/>
          <w:szCs w:val="24"/>
        </w:rPr>
        <w:t>barbituric</w:t>
      </w:r>
      <w:r w:rsidR="00924A20" w:rsidRPr="00924A2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24A20">
        <w:rPr>
          <w:rFonts w:ascii="Times New Roman" w:hAnsi="Times New Roman" w:cs="Times New Roman"/>
          <w:noProof/>
          <w:sz w:val="24"/>
          <w:szCs w:val="24"/>
        </w:rPr>
        <w:t xml:space="preserve">acids. </w:t>
      </w:r>
      <w:proofErr w:type="gramStart"/>
      <w:r w:rsidRPr="00924A20">
        <w:rPr>
          <w:rFonts w:ascii="Times New Roman" w:hAnsi="Times New Roman" w:cs="Times New Roman"/>
          <w:b/>
          <w:bCs/>
          <w:sz w:val="24"/>
          <w:szCs w:val="24"/>
        </w:rPr>
        <w:t>P.Mohandass</w:t>
      </w:r>
      <w:proofErr w:type="gramEnd"/>
      <w:r w:rsidRPr="00924A20">
        <w:rPr>
          <w:rFonts w:ascii="Times New Roman" w:hAnsi="Times New Roman" w:cs="Times New Roman"/>
          <w:bCs/>
          <w:noProof/>
          <w:sz w:val="24"/>
          <w:szCs w:val="24"/>
        </w:rPr>
        <w:t>, K</w:t>
      </w:r>
      <w:r w:rsidRPr="00924A20">
        <w:rPr>
          <w:rFonts w:ascii="Times New Roman" w:hAnsi="Times New Roman" w:cs="Times New Roman"/>
          <w:bCs/>
          <w:sz w:val="24"/>
          <w:szCs w:val="24"/>
        </w:rPr>
        <w:t>.</w:t>
      </w:r>
      <w:r w:rsidRPr="00924A20">
        <w:rPr>
          <w:rFonts w:ascii="Times New Roman" w:hAnsi="Times New Roman" w:cs="Times New Roman"/>
          <w:bCs/>
          <w:noProof/>
          <w:sz w:val="24"/>
          <w:szCs w:val="24"/>
        </w:rPr>
        <w:t>Radhakrishnan, S</w:t>
      </w:r>
      <w:r w:rsidRPr="00924A20">
        <w:rPr>
          <w:rFonts w:ascii="Times New Roman" w:hAnsi="Times New Roman" w:cs="Times New Roman"/>
          <w:bCs/>
          <w:sz w:val="24"/>
          <w:szCs w:val="24"/>
        </w:rPr>
        <w:t>.</w:t>
      </w:r>
      <w:r w:rsidRPr="00924A20">
        <w:rPr>
          <w:rFonts w:ascii="Times New Roman" w:hAnsi="Times New Roman" w:cs="Times New Roman"/>
          <w:bCs/>
          <w:noProof/>
          <w:sz w:val="24"/>
          <w:szCs w:val="24"/>
        </w:rPr>
        <w:t>Manimekalai,V</w:t>
      </w:r>
      <w:r w:rsidRPr="00924A20">
        <w:rPr>
          <w:rFonts w:ascii="Times New Roman" w:hAnsi="Times New Roman" w:cs="Times New Roman"/>
          <w:bCs/>
          <w:sz w:val="24"/>
          <w:szCs w:val="24"/>
        </w:rPr>
        <w:t>.Suriyanarayanan and S.Radhakrishnan</w:t>
      </w:r>
      <w:bookmarkStart w:id="0" w:name="_GoBack"/>
      <w:bookmarkEnd w:id="0"/>
      <w:r w:rsidRPr="00924A20">
        <w:rPr>
          <w:rFonts w:ascii="Times New Roman" w:hAnsi="Times New Roman" w:cs="Times New Roman"/>
          <w:bCs/>
          <w:sz w:val="24"/>
          <w:szCs w:val="24"/>
        </w:rPr>
        <w:t xml:space="preserve">. Asian Journal of Research in Chemistry </w:t>
      </w:r>
    </w:p>
    <w:p w14:paraId="3B4DCFDB" w14:textId="69D4B41D" w:rsidR="0074407F" w:rsidRPr="00924A20" w:rsidRDefault="0074407F" w:rsidP="00924A20">
      <w:pPr>
        <w:pStyle w:val="ListParagraph"/>
        <w:spacing w:after="0"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924A20">
        <w:rPr>
          <w:rFonts w:ascii="Times New Roman" w:hAnsi="Times New Roman" w:cs="Times New Roman"/>
          <w:bCs/>
          <w:sz w:val="24"/>
          <w:szCs w:val="24"/>
        </w:rPr>
        <w:t>(in press).</w:t>
      </w:r>
    </w:p>
    <w:p w14:paraId="332BCD8A" w14:textId="77777777" w:rsidR="0074407F" w:rsidRDefault="0074407F" w:rsidP="0074407F"/>
    <w:p w14:paraId="45EE491C" w14:textId="77777777" w:rsidR="0074407F" w:rsidRDefault="0074407F" w:rsidP="0074407F"/>
    <w:p w14:paraId="61778120" w14:textId="77777777" w:rsidR="0074407F" w:rsidRDefault="0074407F" w:rsidP="0074407F"/>
    <w:p w14:paraId="40A18D2E" w14:textId="77777777" w:rsidR="0074407F" w:rsidRDefault="0074407F" w:rsidP="0074407F"/>
    <w:p w14:paraId="10B1EE69" w14:textId="77777777" w:rsidR="0074407F" w:rsidRDefault="0074407F" w:rsidP="0074407F">
      <w:pPr>
        <w:jc w:val="both"/>
      </w:pPr>
      <w:r>
        <w:t xml:space="preserve">                                                              Dr. K. Radhakrishnan (Guide)</w:t>
      </w:r>
    </w:p>
    <w:p w14:paraId="1513FDAD" w14:textId="77777777" w:rsidR="0074407F" w:rsidRDefault="0074407F" w:rsidP="0074407F">
      <w:pPr>
        <w:jc w:val="both"/>
      </w:pPr>
      <w:r>
        <w:tab/>
      </w:r>
      <w:r>
        <w:tab/>
      </w:r>
      <w:r>
        <w:tab/>
      </w:r>
      <w:r>
        <w:tab/>
      </w:r>
      <w:r>
        <w:tab/>
        <w:t xml:space="preserve">  Associate Professor of Chemistry,</w:t>
      </w:r>
    </w:p>
    <w:p w14:paraId="3AF78CEC" w14:textId="77777777" w:rsidR="0074407F" w:rsidRDefault="0074407F" w:rsidP="0074407F">
      <w:pPr>
        <w:spacing w:line="276" w:lineRule="auto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Post Graduate and Research Department of Chemistry,</w:t>
      </w:r>
    </w:p>
    <w:p w14:paraId="45E6009E" w14:textId="77777777" w:rsidR="0074407F" w:rsidRDefault="0074407F" w:rsidP="0074407F">
      <w:pPr>
        <w:spacing w:line="276" w:lineRule="auto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23B280CC" w14:textId="77777777" w:rsidR="0074407F" w:rsidRDefault="0074407F" w:rsidP="0074407F">
      <w:pPr>
        <w:spacing w:line="276" w:lineRule="auto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Madurai – 625 022.</w:t>
      </w:r>
    </w:p>
    <w:p w14:paraId="1203CBF5" w14:textId="77777777" w:rsidR="0074407F" w:rsidRPr="00814463" w:rsidRDefault="0074407F" w:rsidP="0074407F">
      <w:pPr>
        <w:spacing w:before="120"/>
        <w:jc w:val="both"/>
      </w:pPr>
    </w:p>
    <w:p w14:paraId="11625713" w14:textId="77777777" w:rsidR="0074407F" w:rsidRPr="00814463" w:rsidRDefault="0074407F" w:rsidP="00B14B5A">
      <w:pPr>
        <w:spacing w:before="120"/>
        <w:jc w:val="both"/>
      </w:pPr>
    </w:p>
    <w:sectPr w:rsidR="0074407F" w:rsidRPr="00814463" w:rsidSect="003670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D5A02"/>
    <w:multiLevelType w:val="hybridMultilevel"/>
    <w:tmpl w:val="BB0EB952"/>
    <w:lvl w:ilvl="0" w:tplc="04AA695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D0AC6"/>
    <w:multiLevelType w:val="hybridMultilevel"/>
    <w:tmpl w:val="018E07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9AB7B55"/>
    <w:multiLevelType w:val="hybridMultilevel"/>
    <w:tmpl w:val="9AF413F8"/>
    <w:lvl w:ilvl="0" w:tplc="5856374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E60638E"/>
    <w:multiLevelType w:val="hybridMultilevel"/>
    <w:tmpl w:val="BCD253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374E88"/>
    <w:multiLevelType w:val="hybridMultilevel"/>
    <w:tmpl w:val="695C7540"/>
    <w:lvl w:ilvl="0" w:tplc="802444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38C6658"/>
    <w:multiLevelType w:val="hybridMultilevel"/>
    <w:tmpl w:val="BCD253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NDA0tjA3szCxNLRQ0lEKTi0uzszPAykwrwUADU/E/CwAAAA="/>
  </w:docVars>
  <w:rsids>
    <w:rsidRoot w:val="00134F8C"/>
    <w:rsid w:val="00097A3F"/>
    <w:rsid w:val="000E055E"/>
    <w:rsid w:val="00122E5A"/>
    <w:rsid w:val="00126E69"/>
    <w:rsid w:val="00134F8C"/>
    <w:rsid w:val="00160D18"/>
    <w:rsid w:val="0016643B"/>
    <w:rsid w:val="00175867"/>
    <w:rsid w:val="00181EBD"/>
    <w:rsid w:val="001933A3"/>
    <w:rsid w:val="001C2560"/>
    <w:rsid w:val="001C2660"/>
    <w:rsid w:val="001D3A1F"/>
    <w:rsid w:val="001F49EF"/>
    <w:rsid w:val="002B04AA"/>
    <w:rsid w:val="002E4259"/>
    <w:rsid w:val="002F36C1"/>
    <w:rsid w:val="00322278"/>
    <w:rsid w:val="00324AC3"/>
    <w:rsid w:val="0036706B"/>
    <w:rsid w:val="003A2C88"/>
    <w:rsid w:val="003C6364"/>
    <w:rsid w:val="00400F0C"/>
    <w:rsid w:val="00442C24"/>
    <w:rsid w:val="004C31CA"/>
    <w:rsid w:val="004E3790"/>
    <w:rsid w:val="004F5A5A"/>
    <w:rsid w:val="0051088F"/>
    <w:rsid w:val="0053203B"/>
    <w:rsid w:val="00540B8F"/>
    <w:rsid w:val="00542B81"/>
    <w:rsid w:val="00546FFD"/>
    <w:rsid w:val="005A2DB3"/>
    <w:rsid w:val="005A4585"/>
    <w:rsid w:val="005D56F2"/>
    <w:rsid w:val="005F597F"/>
    <w:rsid w:val="00604A4C"/>
    <w:rsid w:val="006473D8"/>
    <w:rsid w:val="00697B7C"/>
    <w:rsid w:val="006E5BB7"/>
    <w:rsid w:val="00700D39"/>
    <w:rsid w:val="0072287B"/>
    <w:rsid w:val="007436D6"/>
    <w:rsid w:val="0074407F"/>
    <w:rsid w:val="0077105F"/>
    <w:rsid w:val="00784A0D"/>
    <w:rsid w:val="00812487"/>
    <w:rsid w:val="00814463"/>
    <w:rsid w:val="0086060F"/>
    <w:rsid w:val="008744F7"/>
    <w:rsid w:val="008C64CE"/>
    <w:rsid w:val="00902B22"/>
    <w:rsid w:val="00917078"/>
    <w:rsid w:val="00924A20"/>
    <w:rsid w:val="00957260"/>
    <w:rsid w:val="00997773"/>
    <w:rsid w:val="00997B51"/>
    <w:rsid w:val="009D0990"/>
    <w:rsid w:val="00A0166A"/>
    <w:rsid w:val="00A06CEF"/>
    <w:rsid w:val="00A94FAC"/>
    <w:rsid w:val="00AA0348"/>
    <w:rsid w:val="00AB3942"/>
    <w:rsid w:val="00AF1F5B"/>
    <w:rsid w:val="00B01CC7"/>
    <w:rsid w:val="00B14B5A"/>
    <w:rsid w:val="00B36515"/>
    <w:rsid w:val="00BB768D"/>
    <w:rsid w:val="00BC74EC"/>
    <w:rsid w:val="00BE17EB"/>
    <w:rsid w:val="00BE681C"/>
    <w:rsid w:val="00BF1FBC"/>
    <w:rsid w:val="00C06490"/>
    <w:rsid w:val="00C9208E"/>
    <w:rsid w:val="00C921FC"/>
    <w:rsid w:val="00CE0BB7"/>
    <w:rsid w:val="00D35D58"/>
    <w:rsid w:val="00DC1F07"/>
    <w:rsid w:val="00DC2309"/>
    <w:rsid w:val="00DC3ECA"/>
    <w:rsid w:val="00E15703"/>
    <w:rsid w:val="00E15B83"/>
    <w:rsid w:val="00E168F1"/>
    <w:rsid w:val="00E464BE"/>
    <w:rsid w:val="00E749C8"/>
    <w:rsid w:val="00E876F7"/>
    <w:rsid w:val="00EA2328"/>
    <w:rsid w:val="00EF11B5"/>
    <w:rsid w:val="00EF6EF8"/>
    <w:rsid w:val="00F41C44"/>
    <w:rsid w:val="00F84313"/>
    <w:rsid w:val="00F901EC"/>
    <w:rsid w:val="00FA4F32"/>
    <w:rsid w:val="00FB1F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CB771"/>
  <w15:docId w15:val="{42E65A54-E4D0-440E-A07F-AB8CEFFA6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39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C6364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1E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EBD"/>
    <w:rPr>
      <w:rFonts w:ascii="Tahoma" w:eastAsia="Times New Roman" w:hAnsi="Tahoma" w:cs="Tahoma"/>
      <w:sz w:val="16"/>
      <w:szCs w:val="16"/>
      <w:lang w:val="en-US"/>
    </w:rPr>
  </w:style>
  <w:style w:type="paragraph" w:styleId="BodyText">
    <w:name w:val="Body Text"/>
    <w:basedOn w:val="Normal"/>
    <w:link w:val="BodyTextChar"/>
    <w:rsid w:val="00442C2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42C24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02PaperAuthors">
    <w:name w:val="02 Paper Authors"/>
    <w:qFormat/>
    <w:rsid w:val="00A06CEF"/>
    <w:pPr>
      <w:spacing w:after="0" w:line="240" w:lineRule="exact"/>
    </w:pPr>
    <w:rPr>
      <w:rFonts w:ascii="Times New Roman" w:eastAsia="Times New Roman" w:hAnsi="Times New Roman" w:cs="Times New Roman"/>
      <w:b/>
      <w:noProof/>
      <w:lang w:val="en-GB" w:eastAsia="en-GB"/>
    </w:rPr>
  </w:style>
  <w:style w:type="paragraph" w:styleId="ListParagraph">
    <w:name w:val="List Paragraph"/>
    <w:basedOn w:val="Normal"/>
    <w:uiPriority w:val="34"/>
    <w:qFormat/>
    <w:rsid w:val="001D3A1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bidi="ta-IN"/>
    </w:rPr>
  </w:style>
  <w:style w:type="character" w:styleId="Hyperlink">
    <w:name w:val="Hyperlink"/>
    <w:basedOn w:val="DefaultParagraphFont"/>
    <w:uiPriority w:val="99"/>
    <w:semiHidden/>
    <w:unhideWhenUsed/>
    <w:rsid w:val="0074407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phinxsai.com/2017/ch_vol10_no7/3/(1019-1027)V10N7CT.pdf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imedpub.com/articles/synthesis-and-antimicrobial-activity-of-2benzylidene13-indandiones-astructurereactivity-study.php?aid=180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C25EE1FB-53F4-42B4-A9FD-4563FD85FF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3</Pages>
  <Words>2313</Words>
  <Characters>13189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ohan Dass</cp:lastModifiedBy>
  <cp:revision>48</cp:revision>
  <cp:lastPrinted>2018-03-03T09:43:00Z</cp:lastPrinted>
  <dcterms:created xsi:type="dcterms:W3CDTF">2018-02-27T13:08:00Z</dcterms:created>
  <dcterms:modified xsi:type="dcterms:W3CDTF">2018-03-03T09:45:00Z</dcterms:modified>
</cp:coreProperties>
</file>